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1D77" w:rsidRPr="00CE5B5B" w:rsidRDefault="000864D7" w:rsidP="00461D77">
      <w:pPr>
        <w:pStyle w:val="WPNormal"/>
        <w:jc w:val="center"/>
        <w:rPr>
          <w:rFonts w:ascii="Times" w:hAnsi="Times"/>
          <w:b/>
          <w:sz w:val="20"/>
        </w:rPr>
      </w:pPr>
      <w:r w:rsidRPr="00CE5B5B">
        <w:rPr>
          <w:rFonts w:ascii="Perpetua Titling MT" w:hAnsi="Perpetua Titling MT"/>
          <w:b/>
          <w:sz w:val="44"/>
          <w:szCs w:val="48"/>
        </w:rPr>
        <w:t>Syllabus</w:t>
      </w:r>
    </w:p>
    <w:p w:rsidR="00461D77" w:rsidRDefault="0000151E">
      <w:pPr>
        <w:pStyle w:val="WPNormal"/>
        <w:jc w:val="center"/>
        <w:rPr>
          <w:rFonts w:ascii="Times" w:hAnsi="Times"/>
          <w:b/>
        </w:rPr>
      </w:pPr>
      <w:r>
        <w:rPr>
          <w:rFonts w:ascii="Times" w:hAnsi="Times"/>
          <w:b/>
        </w:rPr>
        <w:t>Introductory Biochemistry (BCH3023)</w:t>
      </w:r>
    </w:p>
    <w:p w:rsidR="000864D7" w:rsidRDefault="000864D7">
      <w:pPr>
        <w:pStyle w:val="WPNormal"/>
        <w:spacing w:before="240"/>
        <w:jc w:val="center"/>
        <w:rPr>
          <w:rFonts w:ascii="Times" w:hAnsi="Times"/>
          <w:i/>
        </w:rPr>
      </w:pPr>
      <w:r>
        <w:rPr>
          <w:rFonts w:ascii="Times" w:hAnsi="Times"/>
          <w:i/>
        </w:rPr>
        <w:t>“</w:t>
      </w:r>
      <w:r w:rsidRPr="001B5AE8">
        <w:rPr>
          <w:rFonts w:ascii="Times" w:hAnsi="Times"/>
          <w:i/>
        </w:rPr>
        <w:t>The ultimate measure of a man is not where he stands in moments of comfort and convenience, but where he stands at times of challenge and controversy</w:t>
      </w:r>
      <w:r>
        <w:rPr>
          <w:rFonts w:ascii="Times" w:hAnsi="Times"/>
          <w:i/>
        </w:rPr>
        <w:t>”</w:t>
      </w:r>
    </w:p>
    <w:p w:rsidR="00461D77" w:rsidRPr="000864D7" w:rsidRDefault="000864D7" w:rsidP="000864D7">
      <w:pPr>
        <w:pStyle w:val="WPNormal"/>
        <w:jc w:val="center"/>
        <w:rPr>
          <w:rFonts w:ascii="Times" w:hAnsi="Times"/>
        </w:rPr>
      </w:pPr>
      <w:r>
        <w:rPr>
          <w:rFonts w:ascii="Times" w:hAnsi="Times"/>
        </w:rPr>
        <w:t>—Dr. Martin Luther King, Jr</w:t>
      </w:r>
    </w:p>
    <w:p w:rsidR="00461D77" w:rsidRDefault="00897184" w:rsidP="00E63576">
      <w:pPr>
        <w:pStyle w:val="WPNormal"/>
        <w:spacing w:before="240"/>
        <w:rPr>
          <w:rFonts w:ascii="Times" w:hAnsi="Times"/>
        </w:rPr>
      </w:pPr>
      <w:r>
        <w:rPr>
          <w:rFonts w:ascii="Times" w:hAnsi="Times"/>
          <w:b/>
        </w:rPr>
        <w:t>Term</w:t>
      </w:r>
      <w:r w:rsidR="002751E7">
        <w:rPr>
          <w:rFonts w:ascii="Times" w:hAnsi="Times"/>
        </w:rPr>
        <w:t xml:space="preserve">: </w:t>
      </w:r>
      <w:r w:rsidR="00E07442">
        <w:rPr>
          <w:rFonts w:ascii="Times" w:hAnsi="Times"/>
        </w:rPr>
        <w:t>Fall</w:t>
      </w:r>
      <w:r w:rsidR="00D2232A">
        <w:rPr>
          <w:rFonts w:ascii="Times" w:hAnsi="Times"/>
        </w:rPr>
        <w:t xml:space="preserve"> 2014-1</w:t>
      </w:r>
    </w:p>
    <w:p w:rsidR="00EB2F2C" w:rsidRDefault="00EB2F2C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</w:t>
      </w:r>
      <w:r>
        <w:rPr>
          <w:rFonts w:ascii="Times" w:hAnsi="Times"/>
        </w:rPr>
        <w:t xml:space="preserve"> </w:t>
      </w:r>
      <w:r w:rsidRPr="000864D7">
        <w:rPr>
          <w:rFonts w:ascii="Times" w:hAnsi="Times"/>
          <w:b/>
        </w:rPr>
        <w:t>location</w:t>
      </w:r>
      <w:r w:rsidR="00717497">
        <w:rPr>
          <w:rFonts w:ascii="Times" w:hAnsi="Times"/>
        </w:rPr>
        <w:t xml:space="preserve">: Room </w:t>
      </w:r>
      <w:r w:rsidR="00721231">
        <w:rPr>
          <w:rFonts w:ascii="Times" w:hAnsi="Times"/>
        </w:rPr>
        <w:t>1663</w:t>
      </w:r>
    </w:p>
    <w:p w:rsidR="00461D77" w:rsidRDefault="000864D7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 Meeting time</w:t>
      </w:r>
      <w:r w:rsidR="00E07442">
        <w:rPr>
          <w:rFonts w:ascii="Times" w:hAnsi="Times"/>
        </w:rPr>
        <w:t xml:space="preserve">: </w:t>
      </w:r>
      <w:r w:rsidR="00721231">
        <w:rPr>
          <w:rFonts w:ascii="Times" w:hAnsi="Times"/>
        </w:rPr>
        <w:t>Tuesdays,</w:t>
      </w:r>
      <w:r w:rsidR="00D13CCA">
        <w:rPr>
          <w:rFonts w:ascii="Times" w:hAnsi="Times"/>
        </w:rPr>
        <w:t xml:space="preserve"> </w:t>
      </w:r>
      <w:r w:rsidR="00E07442">
        <w:rPr>
          <w:rFonts w:ascii="Times" w:hAnsi="Times"/>
        </w:rPr>
        <w:t xml:space="preserve">5:40PM </w:t>
      </w:r>
      <w:r w:rsidR="00721231">
        <w:rPr>
          <w:rFonts w:ascii="Times" w:hAnsi="Times"/>
        </w:rPr>
        <w:t>–</w:t>
      </w:r>
      <w:r w:rsidR="00E07442">
        <w:rPr>
          <w:rFonts w:ascii="Times" w:hAnsi="Times"/>
        </w:rPr>
        <w:t xml:space="preserve"> </w:t>
      </w:r>
      <w:r w:rsidR="00721231">
        <w:rPr>
          <w:rFonts w:ascii="Times" w:hAnsi="Times"/>
        </w:rPr>
        <w:t>9:00</w:t>
      </w:r>
      <w:r w:rsidR="00E07442">
        <w:rPr>
          <w:rFonts w:ascii="Times" w:hAnsi="Times"/>
        </w:rPr>
        <w:t>PM</w:t>
      </w:r>
    </w:p>
    <w:p w:rsidR="00461D77" w:rsidRDefault="00461D77">
      <w:pPr>
        <w:pStyle w:val="WPNormal"/>
        <w:rPr>
          <w:rFonts w:ascii="Times" w:hAnsi="Times"/>
        </w:rPr>
      </w:pPr>
    </w:p>
    <w:p w:rsidR="000864D7" w:rsidRDefault="00E07442">
      <w:pPr>
        <w:pStyle w:val="WPNormal"/>
        <w:rPr>
          <w:rFonts w:ascii="Times" w:hAnsi="Times"/>
        </w:rPr>
      </w:pPr>
      <w:r>
        <w:rPr>
          <w:rFonts w:ascii="Times" w:hAnsi="Times"/>
        </w:rPr>
        <w:t>Professor</w:t>
      </w:r>
      <w:r w:rsidR="00461D77">
        <w:rPr>
          <w:rFonts w:ascii="Times" w:hAnsi="Times"/>
        </w:rPr>
        <w:t xml:space="preserve">: </w:t>
      </w:r>
      <w:r w:rsidR="00461D77">
        <w:rPr>
          <w:rFonts w:ascii="Times" w:hAnsi="Times"/>
        </w:rPr>
        <w:tab/>
      </w:r>
      <w:r w:rsidR="000864D7">
        <w:rPr>
          <w:rFonts w:ascii="Times" w:hAnsi="Times"/>
        </w:rPr>
        <w:t>Dr. Félix E. Rivera-Mariani</w:t>
      </w:r>
      <w:r w:rsidR="00461D77">
        <w:rPr>
          <w:rFonts w:ascii="Times" w:hAnsi="Times"/>
        </w:rPr>
        <w:t xml:space="preserve">  </w:t>
      </w:r>
      <w:r w:rsidR="00461D77">
        <w:rPr>
          <w:rFonts w:ascii="Times" w:hAnsi="Times"/>
        </w:rPr>
        <w:tab/>
      </w:r>
    </w:p>
    <w:p w:rsidR="000C580E" w:rsidRDefault="00461D77" w:rsidP="000864D7">
      <w:pPr>
        <w:pStyle w:val="WPNormal"/>
        <w:ind w:left="1440"/>
        <w:rPr>
          <w:rFonts w:ascii="Times" w:hAnsi="Times"/>
        </w:rPr>
      </w:pPr>
      <w:r>
        <w:rPr>
          <w:rFonts w:ascii="Times" w:hAnsi="Times"/>
        </w:rPr>
        <w:t>Office</w:t>
      </w:r>
      <w:r w:rsidR="00E07442">
        <w:rPr>
          <w:rFonts w:ascii="Times" w:hAnsi="Times"/>
        </w:rPr>
        <w:t xml:space="preserve">: </w:t>
      </w:r>
      <w:r w:rsidR="00CA164E">
        <w:rPr>
          <w:rFonts w:ascii="Times" w:hAnsi="Times"/>
        </w:rPr>
        <w:t xml:space="preserve">Room </w:t>
      </w:r>
      <w:r w:rsidR="00721231">
        <w:rPr>
          <w:rFonts w:ascii="Times" w:hAnsi="Times"/>
        </w:rPr>
        <w:t>1663</w:t>
      </w:r>
    </w:p>
    <w:p w:rsidR="00721231" w:rsidRDefault="00721231" w:rsidP="006F0E96">
      <w:pPr>
        <w:pStyle w:val="WPNormal"/>
        <w:ind w:left="720" w:firstLine="720"/>
        <w:rPr>
          <w:rFonts w:ascii="Times" w:hAnsi="Times"/>
        </w:rPr>
      </w:pPr>
      <w:r>
        <w:rPr>
          <w:rFonts w:ascii="Times" w:hAnsi="Times"/>
        </w:rPr>
        <w:t>Office Hours:</w:t>
      </w:r>
      <w:r>
        <w:rPr>
          <w:rFonts w:ascii="Times" w:hAnsi="Times"/>
        </w:rPr>
        <w:tab/>
        <w:t>Tuesday</w:t>
      </w:r>
      <w:r w:rsidR="006F0E96">
        <w:rPr>
          <w:rFonts w:ascii="Times" w:hAnsi="Times"/>
        </w:rPr>
        <w:t xml:space="preserve">: </w:t>
      </w:r>
      <w:r>
        <w:rPr>
          <w:rFonts w:ascii="Times" w:hAnsi="Times"/>
        </w:rPr>
        <w:t>3</w:t>
      </w:r>
      <w:r w:rsidR="006F0E96" w:rsidRPr="001B5AE8">
        <w:rPr>
          <w:rFonts w:ascii="Times" w:hAnsi="Times"/>
        </w:rPr>
        <w:t>:00PM</w:t>
      </w:r>
      <w:r w:rsidR="006F0E96">
        <w:rPr>
          <w:rFonts w:ascii="Times" w:hAnsi="Times"/>
        </w:rPr>
        <w:t xml:space="preserve"> – </w:t>
      </w:r>
      <w:r>
        <w:rPr>
          <w:rFonts w:ascii="Times" w:hAnsi="Times"/>
        </w:rPr>
        <w:t>5</w:t>
      </w:r>
      <w:r w:rsidR="006F0E96" w:rsidRPr="001B5AE8">
        <w:rPr>
          <w:rFonts w:ascii="Times" w:hAnsi="Times"/>
        </w:rPr>
        <w:t>:00PM</w:t>
      </w:r>
      <w:r w:rsidR="006F0E96">
        <w:rPr>
          <w:rFonts w:ascii="Times" w:hAnsi="Times"/>
        </w:rPr>
        <w:t xml:space="preserve"> </w:t>
      </w:r>
      <w:r>
        <w:rPr>
          <w:rFonts w:ascii="Times" w:hAnsi="Times"/>
        </w:rPr>
        <w:t>or by appointment</w:t>
      </w:r>
    </w:p>
    <w:p w:rsidR="006F0E96" w:rsidRDefault="00721231" w:rsidP="00721231">
      <w:pPr>
        <w:pStyle w:val="WPNormal"/>
        <w:ind w:left="2160" w:firstLine="720"/>
        <w:rPr>
          <w:rFonts w:ascii="Times" w:hAnsi="Times"/>
        </w:rPr>
      </w:pPr>
      <w:r>
        <w:rPr>
          <w:rFonts w:ascii="Times" w:hAnsi="Times"/>
        </w:rPr>
        <w:t xml:space="preserve">Thursday: 3:00PM – 5:00PM </w:t>
      </w:r>
      <w:r w:rsidR="00402CFB">
        <w:rPr>
          <w:rFonts w:ascii="Times" w:hAnsi="Times"/>
        </w:rPr>
        <w:t>or</w:t>
      </w:r>
      <w:r w:rsidR="006F0E96">
        <w:rPr>
          <w:rFonts w:ascii="Times" w:hAnsi="Times"/>
        </w:rPr>
        <w:t xml:space="preserve"> by appointment</w:t>
      </w:r>
    </w:p>
    <w:p w:rsidR="006F0E96" w:rsidRDefault="006F0E96" w:rsidP="000864D7">
      <w:pPr>
        <w:pStyle w:val="WPNormal"/>
        <w:ind w:left="1440"/>
        <w:rPr>
          <w:rFonts w:ascii="Times" w:hAnsi="Times"/>
          <w:b/>
        </w:rPr>
      </w:pPr>
    </w:p>
    <w:p w:rsidR="000C580E" w:rsidRPr="009C0614" w:rsidRDefault="000C580E" w:rsidP="000864D7">
      <w:pPr>
        <w:pStyle w:val="WPNormal"/>
        <w:ind w:left="1440"/>
        <w:rPr>
          <w:rFonts w:ascii="Times" w:hAnsi="Times"/>
          <w:b/>
        </w:rPr>
      </w:pPr>
      <w:r w:rsidRPr="006246EF">
        <w:rPr>
          <w:rFonts w:ascii="Times" w:hAnsi="Times"/>
          <w:b/>
        </w:rPr>
        <w:t>Email</w:t>
      </w:r>
      <w:r>
        <w:rPr>
          <w:rFonts w:ascii="Times" w:hAnsi="Times"/>
        </w:rPr>
        <w:t xml:space="preserve">: </w:t>
      </w:r>
      <w:hyperlink r:id="rId7" w:history="1">
        <w:r w:rsidR="006F0E96" w:rsidRPr="00E74DCC">
          <w:rPr>
            <w:rStyle w:val="Hyperlink"/>
            <w:rFonts w:ascii="Times" w:hAnsi="Times"/>
          </w:rPr>
          <w:t>friveram@mdc.edu</w:t>
        </w:r>
      </w:hyperlink>
      <w:r w:rsidR="006F0E96">
        <w:rPr>
          <w:rFonts w:ascii="Times" w:hAnsi="Times"/>
        </w:rPr>
        <w:tab/>
      </w:r>
    </w:p>
    <w:p w:rsidR="00461D77" w:rsidRDefault="000C580E" w:rsidP="000864D7">
      <w:pPr>
        <w:pStyle w:val="WPNormal"/>
        <w:ind w:left="1440"/>
        <w:rPr>
          <w:rFonts w:ascii="Times" w:hAnsi="Times"/>
        </w:rPr>
      </w:pPr>
      <w:r>
        <w:rPr>
          <w:rFonts w:ascii="Times" w:hAnsi="Times"/>
        </w:rPr>
        <w:t>P</w:t>
      </w:r>
      <w:r w:rsidR="000864D7">
        <w:rPr>
          <w:rFonts w:ascii="Times" w:hAnsi="Times"/>
        </w:rPr>
        <w:t xml:space="preserve">hone: </w:t>
      </w:r>
      <w:r w:rsidR="009C0614">
        <w:rPr>
          <w:rFonts w:ascii="Times" w:hAnsi="Times"/>
        </w:rPr>
        <w:t>800</w:t>
      </w:r>
      <w:r w:rsidR="000864D7">
        <w:rPr>
          <w:rFonts w:ascii="Times" w:hAnsi="Times"/>
        </w:rPr>
        <w:t>-</w:t>
      </w:r>
      <w:r w:rsidR="009C0614">
        <w:rPr>
          <w:rFonts w:ascii="Times" w:hAnsi="Times"/>
        </w:rPr>
        <w:t>319-4380</w:t>
      </w:r>
    </w:p>
    <w:p w:rsidR="00461D77" w:rsidRDefault="00461D77">
      <w:pPr>
        <w:pStyle w:val="WPNormal"/>
        <w:rPr>
          <w:rFonts w:ascii="Times" w:hAnsi="Times"/>
        </w:rPr>
      </w:pPr>
    </w:p>
    <w:p w:rsidR="00B16909" w:rsidRPr="006F0E96" w:rsidRDefault="005E201C" w:rsidP="00915E6B">
      <w:pPr>
        <w:pStyle w:val="WPNormal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Required </w:t>
      </w:r>
      <w:r w:rsidR="00754C9F">
        <w:rPr>
          <w:rFonts w:ascii="Times New Roman" w:hAnsi="Times New Roman"/>
          <w:b/>
        </w:rPr>
        <w:t>Textbook:</w:t>
      </w:r>
      <w:r w:rsidR="00754C9F">
        <w:rPr>
          <w:rFonts w:ascii="Times New Roman" w:hAnsi="Times New Roman"/>
        </w:rPr>
        <w:t xml:space="preserve"> </w:t>
      </w:r>
      <w:proofErr w:type="spellStart"/>
      <w:r w:rsidR="00721231">
        <w:rPr>
          <w:rFonts w:ascii="Times New Roman" w:hAnsi="Times New Roman"/>
        </w:rPr>
        <w:t>Leboffe</w:t>
      </w:r>
      <w:proofErr w:type="spellEnd"/>
      <w:r w:rsidR="00721231">
        <w:rPr>
          <w:rFonts w:ascii="Times New Roman" w:hAnsi="Times New Roman"/>
        </w:rPr>
        <w:t>, M.J. and B. E. Pierce. 2010. Microbiology Laboratory Theory &amp; Applications. 3</w:t>
      </w:r>
      <w:r w:rsidR="00721231" w:rsidRPr="00721231">
        <w:rPr>
          <w:rFonts w:ascii="Times New Roman" w:hAnsi="Times New Roman"/>
          <w:vertAlign w:val="superscript"/>
        </w:rPr>
        <w:t>rd</w:t>
      </w:r>
      <w:r w:rsidR="00721231">
        <w:rPr>
          <w:rFonts w:ascii="Times New Roman" w:hAnsi="Times New Roman"/>
        </w:rPr>
        <w:t xml:space="preserve"> Ed. Morton Publishing Company, Inc. Englewood, CO. (ISBN 978-0-86582-830-9). </w:t>
      </w:r>
    </w:p>
    <w:p w:rsidR="006F0E96" w:rsidRDefault="006F0E96" w:rsidP="006F0E96">
      <w:pPr>
        <w:pStyle w:val="WPNormal"/>
        <w:rPr>
          <w:rFonts w:ascii="Times New Roman" w:hAnsi="Times New Roman"/>
          <w:i/>
        </w:rPr>
      </w:pPr>
    </w:p>
    <w:p w:rsidR="00C73D26" w:rsidRDefault="00402CFB" w:rsidP="00C73D26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2"/>
          <w:szCs w:val="22"/>
        </w:rPr>
      </w:pPr>
      <w:proofErr w:type="gramStart"/>
      <w:r w:rsidRPr="00C73D26">
        <w:rPr>
          <w:rFonts w:ascii="Times New Roman" w:hAnsi="Times New Roman"/>
          <w:b/>
          <w:sz w:val="24"/>
        </w:rPr>
        <w:t>e</w:t>
      </w:r>
      <w:r w:rsidR="002878AA" w:rsidRPr="00C73D26">
        <w:rPr>
          <w:rFonts w:ascii="Times New Roman" w:hAnsi="Times New Roman"/>
          <w:b/>
          <w:sz w:val="24"/>
        </w:rPr>
        <w:t>-</w:t>
      </w:r>
      <w:r w:rsidRPr="00C73D26">
        <w:rPr>
          <w:rFonts w:ascii="Times New Roman" w:hAnsi="Times New Roman"/>
          <w:b/>
          <w:sz w:val="24"/>
        </w:rPr>
        <w:t>book</w:t>
      </w:r>
      <w:proofErr w:type="gramEnd"/>
      <w:r w:rsidRPr="00C73D26">
        <w:rPr>
          <w:rFonts w:ascii="Times New Roman" w:hAnsi="Times New Roman"/>
          <w:b/>
          <w:sz w:val="24"/>
        </w:rPr>
        <w:t>:</w:t>
      </w:r>
      <w:r w:rsidRPr="002878AA">
        <w:rPr>
          <w:rFonts w:ascii="Times New Roman" w:hAnsi="Times New Roman"/>
          <w:b/>
        </w:rPr>
        <w:t xml:space="preserve"> </w:t>
      </w:r>
      <w:hyperlink r:id="rId8" w:history="1">
        <w:r w:rsidR="00721231" w:rsidRPr="00504FF3">
          <w:rPr>
            <w:rStyle w:val="Hyperlink"/>
            <w:rFonts w:ascii="Times New Roman" w:hAnsi="Times New Roman"/>
            <w:b/>
          </w:rPr>
          <w:t>http://www.coursesmart.com/IR/7362944/9780895828309?__hdv=6.8</w:t>
        </w:r>
      </w:hyperlink>
      <w:r w:rsidR="00721231">
        <w:rPr>
          <w:rFonts w:ascii="Times New Roman" w:hAnsi="Times New Roman"/>
          <w:b/>
        </w:rPr>
        <w:tab/>
      </w:r>
    </w:p>
    <w:p w:rsidR="00775AC5" w:rsidRPr="002878AA" w:rsidRDefault="002878AA" w:rsidP="00775AC5">
      <w:pPr>
        <w:pStyle w:val="WPNormal"/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  <w:b/>
        </w:rPr>
        <w:tab/>
      </w:r>
    </w:p>
    <w:p w:rsidR="00BD6C85" w:rsidRPr="007E7CB7" w:rsidRDefault="00915E6B" w:rsidP="00B16909">
      <w:pPr>
        <w:pStyle w:val="WPNormal"/>
        <w:spacing w:after="24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</w:t>
      </w:r>
      <w:r w:rsidR="00E22119" w:rsidRPr="007E7CB7">
        <w:rPr>
          <w:rFonts w:ascii="Times New Roman" w:hAnsi="Times New Roman"/>
          <w:b/>
        </w:rPr>
        <w:t xml:space="preserve">-requisite: </w:t>
      </w:r>
      <w:r>
        <w:rPr>
          <w:rFonts w:ascii="Times New Roman" w:hAnsi="Times New Roman"/>
        </w:rPr>
        <w:t>Microbiology (MCB2010)</w:t>
      </w:r>
    </w:p>
    <w:p w:rsidR="00E4584D" w:rsidRPr="009D6577" w:rsidRDefault="00DC49D6" w:rsidP="00C86256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Rationale</w:t>
      </w:r>
      <w:r w:rsidR="00E4584D" w:rsidRPr="009D6577">
        <w:rPr>
          <w:rFonts w:ascii="Times" w:hAnsi="Times"/>
          <w:b/>
          <w:u w:val="single"/>
        </w:rPr>
        <w:t xml:space="preserve"> of the course</w:t>
      </w:r>
    </w:p>
    <w:p w:rsidR="00273712" w:rsidRDefault="00E4584D" w:rsidP="00273712">
      <w:pPr>
        <w:pStyle w:val="WPNormal"/>
        <w:spacing w:after="240"/>
        <w:jc w:val="both"/>
        <w:rPr>
          <w:rFonts w:ascii="Times" w:hAnsi="Times"/>
        </w:rPr>
      </w:pPr>
      <w:r w:rsidRPr="00E4584D">
        <w:rPr>
          <w:rFonts w:ascii="Times" w:hAnsi="Times"/>
        </w:rPr>
        <w:t>T</w:t>
      </w:r>
      <w:r w:rsidR="00754C9F" w:rsidRPr="00E4584D">
        <w:rPr>
          <w:rFonts w:ascii="Times" w:hAnsi="Times"/>
        </w:rPr>
        <w:t xml:space="preserve">o </w:t>
      </w:r>
      <w:r w:rsidR="00915E6B">
        <w:rPr>
          <w:rFonts w:ascii="Times" w:hAnsi="Times"/>
        </w:rPr>
        <w:t>provide a hands-on learning experience of the different approaches used in the laboratory to study and identify microorganisms based</w:t>
      </w:r>
      <w:r w:rsidR="00754C9F" w:rsidRPr="00E4584D">
        <w:rPr>
          <w:rFonts w:ascii="Times" w:hAnsi="Times"/>
        </w:rPr>
        <w:t xml:space="preserve"> </w:t>
      </w:r>
      <w:r w:rsidR="005D57D7">
        <w:rPr>
          <w:rFonts w:ascii="Times" w:hAnsi="Times"/>
        </w:rPr>
        <w:t xml:space="preserve">on their </w:t>
      </w:r>
      <w:r w:rsidR="00915E6B">
        <w:rPr>
          <w:rFonts w:ascii="Times" w:hAnsi="Times"/>
        </w:rPr>
        <w:t>morphological (i.e. size, appearance) and physiological properties</w:t>
      </w:r>
      <w:r w:rsidR="00AE302B">
        <w:rPr>
          <w:rFonts w:ascii="Times" w:hAnsi="Times"/>
        </w:rPr>
        <w:t>.</w:t>
      </w:r>
    </w:p>
    <w:p w:rsidR="00F755FC" w:rsidRPr="009D6577" w:rsidRDefault="007E7CB7" w:rsidP="00C86256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Course Goals</w:t>
      </w:r>
    </w:p>
    <w:p w:rsidR="0069630D" w:rsidRPr="0069630D" w:rsidRDefault="00AB5C11" w:rsidP="00F715DC">
      <w:pPr>
        <w:pStyle w:val="WPNormal"/>
        <w:numPr>
          <w:ilvl w:val="0"/>
          <w:numId w:val="6"/>
        </w:numPr>
        <w:jc w:val="both"/>
        <w:rPr>
          <w:rFonts w:ascii="Times" w:hAnsi="Times"/>
          <w:b/>
        </w:rPr>
      </w:pPr>
      <w:r>
        <w:rPr>
          <w:rFonts w:ascii="Times" w:hAnsi="Times"/>
        </w:rPr>
        <w:t xml:space="preserve">To understand and </w:t>
      </w:r>
      <w:r w:rsidR="0069630D">
        <w:rPr>
          <w:rFonts w:ascii="Times" w:hAnsi="Times"/>
        </w:rPr>
        <w:t xml:space="preserve">evaluate physicochemical properties that </w:t>
      </w:r>
      <w:r w:rsidR="0069630D" w:rsidRPr="001B5AE8">
        <w:rPr>
          <w:rFonts w:ascii="Times" w:hAnsi="Times"/>
        </w:rPr>
        <w:t>make</w:t>
      </w:r>
      <w:r w:rsidR="0069630D">
        <w:rPr>
          <w:rFonts w:ascii="Times" w:hAnsi="Times"/>
        </w:rPr>
        <w:t xml:space="preserve"> water essential to life</w:t>
      </w:r>
    </w:p>
    <w:p w:rsidR="004B084B" w:rsidRPr="004B084B" w:rsidRDefault="00B07F89" w:rsidP="004779FB">
      <w:pPr>
        <w:pStyle w:val="WPNormal"/>
        <w:numPr>
          <w:ilvl w:val="0"/>
          <w:numId w:val="6"/>
        </w:numPr>
        <w:jc w:val="both"/>
        <w:rPr>
          <w:rFonts w:ascii="Times" w:hAnsi="Times"/>
          <w:b/>
        </w:rPr>
      </w:pPr>
      <w:r w:rsidRPr="004779FB">
        <w:rPr>
          <w:rFonts w:ascii="Times" w:hAnsi="Times"/>
        </w:rPr>
        <w:t xml:space="preserve">To </w:t>
      </w:r>
      <w:r w:rsidR="00ED0C38" w:rsidRPr="004779FB">
        <w:rPr>
          <w:rFonts w:ascii="Times" w:hAnsi="Times"/>
        </w:rPr>
        <w:t xml:space="preserve">understand, evaluate, and differentiate the </w:t>
      </w:r>
      <w:r w:rsidR="004B084B">
        <w:rPr>
          <w:rFonts w:ascii="Times" w:hAnsi="Times"/>
        </w:rPr>
        <w:t xml:space="preserve">structures, </w:t>
      </w:r>
      <w:r w:rsidR="0069630D" w:rsidRPr="004779FB">
        <w:rPr>
          <w:rFonts w:ascii="Times" w:hAnsi="Times"/>
        </w:rPr>
        <w:t>functions</w:t>
      </w:r>
      <w:r w:rsidR="004B084B">
        <w:rPr>
          <w:rFonts w:ascii="Times" w:hAnsi="Times"/>
        </w:rPr>
        <w:t>, and metabolism</w:t>
      </w:r>
      <w:r w:rsidR="0069630D" w:rsidRPr="004779FB">
        <w:rPr>
          <w:rFonts w:ascii="Times" w:hAnsi="Times"/>
        </w:rPr>
        <w:t xml:space="preserve"> of</w:t>
      </w:r>
      <w:r w:rsidR="004B084B">
        <w:rPr>
          <w:rFonts w:ascii="Times" w:hAnsi="Times"/>
        </w:rPr>
        <w:t>:</w:t>
      </w:r>
    </w:p>
    <w:p w:rsidR="004B084B" w:rsidRPr="004B084B" w:rsidRDefault="004B084B" w:rsidP="004B084B">
      <w:pPr>
        <w:pStyle w:val="WPNormal"/>
        <w:numPr>
          <w:ilvl w:val="1"/>
          <w:numId w:val="6"/>
        </w:numPr>
        <w:jc w:val="both"/>
        <w:rPr>
          <w:rFonts w:ascii="Times" w:hAnsi="Times"/>
          <w:b/>
        </w:rPr>
      </w:pPr>
      <w:r>
        <w:rPr>
          <w:rFonts w:ascii="Times" w:hAnsi="Times"/>
        </w:rPr>
        <w:t>C</w:t>
      </w:r>
      <w:r w:rsidR="0069630D" w:rsidRPr="004779FB">
        <w:rPr>
          <w:rFonts w:ascii="Times" w:hAnsi="Times"/>
        </w:rPr>
        <w:t>arbohydrates</w:t>
      </w:r>
    </w:p>
    <w:p w:rsidR="004B084B" w:rsidRPr="004B084B" w:rsidRDefault="004B084B" w:rsidP="004B084B">
      <w:pPr>
        <w:pStyle w:val="WPNormal"/>
        <w:numPr>
          <w:ilvl w:val="1"/>
          <w:numId w:val="6"/>
        </w:numPr>
        <w:jc w:val="both"/>
        <w:rPr>
          <w:rFonts w:ascii="Times" w:hAnsi="Times"/>
          <w:b/>
        </w:rPr>
      </w:pPr>
      <w:r>
        <w:rPr>
          <w:rFonts w:ascii="Times" w:hAnsi="Times"/>
        </w:rPr>
        <w:t>N</w:t>
      </w:r>
      <w:r w:rsidR="0069630D" w:rsidRPr="004779FB">
        <w:rPr>
          <w:rFonts w:ascii="Times" w:hAnsi="Times"/>
        </w:rPr>
        <w:t>ucleic acids</w:t>
      </w:r>
      <w:r w:rsidR="004779FB" w:rsidRPr="004779FB">
        <w:rPr>
          <w:rFonts w:ascii="Times" w:hAnsi="Times"/>
        </w:rPr>
        <w:t xml:space="preserve"> </w:t>
      </w:r>
    </w:p>
    <w:p w:rsidR="004B084B" w:rsidRPr="004B084B" w:rsidRDefault="004B084B" w:rsidP="004B084B">
      <w:pPr>
        <w:pStyle w:val="WPNormal"/>
        <w:numPr>
          <w:ilvl w:val="1"/>
          <w:numId w:val="6"/>
        </w:numPr>
        <w:jc w:val="both"/>
        <w:rPr>
          <w:rFonts w:ascii="Times" w:hAnsi="Times"/>
          <w:b/>
        </w:rPr>
      </w:pPr>
      <w:r>
        <w:rPr>
          <w:rFonts w:ascii="Times" w:hAnsi="Times"/>
        </w:rPr>
        <w:t>A</w:t>
      </w:r>
      <w:r w:rsidR="0069630D" w:rsidRPr="004779FB">
        <w:rPr>
          <w:rFonts w:ascii="Times" w:hAnsi="Times"/>
        </w:rPr>
        <w:t>mino acids</w:t>
      </w:r>
      <w:r w:rsidR="004779FB" w:rsidRPr="004779FB">
        <w:rPr>
          <w:rFonts w:ascii="Times" w:hAnsi="Times"/>
        </w:rPr>
        <w:t>, p</w:t>
      </w:r>
      <w:r w:rsidR="0069630D" w:rsidRPr="004779FB">
        <w:rPr>
          <w:rFonts w:ascii="Times" w:hAnsi="Times"/>
        </w:rPr>
        <w:t>rotein</w:t>
      </w:r>
      <w:r w:rsidR="004779FB" w:rsidRPr="004779FB">
        <w:rPr>
          <w:rFonts w:ascii="Times" w:hAnsi="Times"/>
        </w:rPr>
        <w:t>s,</w:t>
      </w:r>
      <w:r>
        <w:rPr>
          <w:rFonts w:ascii="Times" w:hAnsi="Times"/>
        </w:rPr>
        <w:t xml:space="preserve"> and enzymes</w:t>
      </w:r>
      <w:r w:rsidR="004779FB" w:rsidRPr="004779FB">
        <w:rPr>
          <w:rFonts w:ascii="Times" w:hAnsi="Times"/>
        </w:rPr>
        <w:t xml:space="preserve"> </w:t>
      </w:r>
    </w:p>
    <w:p w:rsidR="007E7CB7" w:rsidRPr="004779FB" w:rsidRDefault="004B084B" w:rsidP="004B084B">
      <w:pPr>
        <w:pStyle w:val="WPNormal"/>
        <w:numPr>
          <w:ilvl w:val="1"/>
          <w:numId w:val="6"/>
        </w:numPr>
        <w:jc w:val="both"/>
        <w:rPr>
          <w:rFonts w:ascii="Times" w:hAnsi="Times"/>
          <w:b/>
        </w:rPr>
      </w:pPr>
      <w:r>
        <w:rPr>
          <w:rFonts w:ascii="Times" w:hAnsi="Times"/>
        </w:rPr>
        <w:t>L</w:t>
      </w:r>
      <w:r w:rsidR="0069630D" w:rsidRPr="004779FB">
        <w:rPr>
          <w:rFonts w:ascii="Times" w:hAnsi="Times"/>
        </w:rPr>
        <w:t>ipids</w:t>
      </w:r>
    </w:p>
    <w:p w:rsidR="00B07F89" w:rsidRDefault="00ED0C38" w:rsidP="00F715DC">
      <w:pPr>
        <w:pStyle w:val="WPNormal"/>
        <w:numPr>
          <w:ilvl w:val="0"/>
          <w:numId w:val="6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To understand and evaluate </w:t>
      </w:r>
      <w:r w:rsidR="004779FB">
        <w:rPr>
          <w:rFonts w:ascii="Times" w:hAnsi="Times"/>
        </w:rPr>
        <w:t>the Electron Transport Chain</w:t>
      </w:r>
      <w:r>
        <w:rPr>
          <w:rFonts w:ascii="Times" w:hAnsi="Times"/>
        </w:rPr>
        <w:t xml:space="preserve"> </w:t>
      </w:r>
      <w:r w:rsidR="004779FB">
        <w:rPr>
          <w:rFonts w:ascii="Times" w:hAnsi="Times"/>
        </w:rPr>
        <w:t>and Photosynthesis</w:t>
      </w:r>
    </w:p>
    <w:p w:rsidR="004779FB" w:rsidRDefault="00B07F89" w:rsidP="00F715DC">
      <w:pPr>
        <w:pStyle w:val="WPNormal"/>
        <w:numPr>
          <w:ilvl w:val="0"/>
          <w:numId w:val="6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To </w:t>
      </w:r>
      <w:r w:rsidR="004779FB">
        <w:rPr>
          <w:rFonts w:ascii="Times" w:hAnsi="Times"/>
        </w:rPr>
        <w:t xml:space="preserve">understand, </w:t>
      </w:r>
      <w:r w:rsidR="00ED0C38">
        <w:rPr>
          <w:rFonts w:ascii="Times" w:hAnsi="Times"/>
        </w:rPr>
        <w:t>evaluate</w:t>
      </w:r>
      <w:r w:rsidR="004779FB">
        <w:rPr>
          <w:rFonts w:ascii="Times" w:hAnsi="Times"/>
        </w:rPr>
        <w:t>, and synthesize into:</w:t>
      </w:r>
    </w:p>
    <w:p w:rsidR="00ED0C38" w:rsidRDefault="004779FB" w:rsidP="004779FB">
      <w:pPr>
        <w:pStyle w:val="WPNormal"/>
        <w:numPr>
          <w:ilvl w:val="1"/>
          <w:numId w:val="6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NA replication, repair, and recombination</w:t>
      </w:r>
    </w:p>
    <w:p w:rsidR="00846BDC" w:rsidRPr="00846BDC" w:rsidRDefault="004779FB" w:rsidP="00305A18">
      <w:pPr>
        <w:pStyle w:val="WPNormal"/>
        <w:numPr>
          <w:ilvl w:val="1"/>
          <w:numId w:val="6"/>
        </w:numPr>
        <w:spacing w:line="276" w:lineRule="auto"/>
        <w:jc w:val="both"/>
        <w:rPr>
          <w:b/>
        </w:rPr>
      </w:pPr>
      <w:r w:rsidRPr="004B084B">
        <w:rPr>
          <w:rFonts w:ascii="Times" w:hAnsi="Times"/>
        </w:rPr>
        <w:t>Transcription</w:t>
      </w:r>
      <w:r w:rsidR="00846BDC">
        <w:rPr>
          <w:rFonts w:ascii="Times" w:hAnsi="Times"/>
        </w:rPr>
        <w:t xml:space="preserve"> and</w:t>
      </w:r>
      <w:r w:rsidR="004B084B" w:rsidRPr="004B084B">
        <w:rPr>
          <w:rFonts w:ascii="Times" w:hAnsi="Times"/>
        </w:rPr>
        <w:t xml:space="preserve"> </w:t>
      </w:r>
      <w:r w:rsidRPr="004B084B">
        <w:rPr>
          <w:rFonts w:ascii="Times" w:hAnsi="Times"/>
        </w:rPr>
        <w:t>RNA processing</w:t>
      </w:r>
    </w:p>
    <w:p w:rsidR="004779FB" w:rsidRPr="004B084B" w:rsidRDefault="004779FB" w:rsidP="00305A18">
      <w:pPr>
        <w:pStyle w:val="WPNormal"/>
        <w:numPr>
          <w:ilvl w:val="1"/>
          <w:numId w:val="6"/>
        </w:numPr>
        <w:spacing w:line="276" w:lineRule="auto"/>
        <w:jc w:val="both"/>
        <w:rPr>
          <w:b/>
        </w:rPr>
      </w:pPr>
      <w:r w:rsidRPr="004B084B">
        <w:rPr>
          <w:rFonts w:ascii="Times" w:hAnsi="Times"/>
        </w:rPr>
        <w:t xml:space="preserve">Translation </w:t>
      </w:r>
      <w:r w:rsidRPr="004B084B">
        <w:rPr>
          <w:rFonts w:ascii="Times" w:hAnsi="Times"/>
          <w:b/>
        </w:rPr>
        <w:br w:type="page"/>
      </w:r>
    </w:p>
    <w:p w:rsidR="00FB42A8" w:rsidRPr="00D342A8" w:rsidRDefault="00FB42A8" w:rsidP="00D342A8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 w:rsidRPr="00D342A8">
        <w:rPr>
          <w:rFonts w:ascii="Times" w:hAnsi="Times"/>
          <w:b/>
          <w:u w:val="single"/>
        </w:rPr>
        <w:lastRenderedPageBreak/>
        <w:t>Course Materials</w:t>
      </w:r>
    </w:p>
    <w:p w:rsidR="00FB42A8" w:rsidRDefault="00FB42A8" w:rsidP="00FB42A8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>Course materials, including syllabus, complete lectures, assignment instructions, and supplemental materials, will be available at the following websites:</w:t>
      </w:r>
    </w:p>
    <w:p w:rsidR="00FB42A8" w:rsidRDefault="00F90881" w:rsidP="00FB42A8">
      <w:pPr>
        <w:pStyle w:val="WPNormal"/>
        <w:numPr>
          <w:ilvl w:val="1"/>
          <w:numId w:val="13"/>
        </w:numPr>
        <w:rPr>
          <w:rFonts w:ascii="Times" w:hAnsi="Times"/>
        </w:rPr>
      </w:pPr>
      <w:r>
        <w:rPr>
          <w:rFonts w:ascii="Times" w:hAnsi="Times"/>
        </w:rPr>
        <w:t xml:space="preserve">Miami-Dade Blackboard </w:t>
      </w:r>
      <w:r w:rsidR="00FB42A8">
        <w:rPr>
          <w:rFonts w:ascii="Times" w:hAnsi="Times"/>
        </w:rPr>
        <w:t>website:</w:t>
      </w:r>
    </w:p>
    <w:p w:rsidR="00FB42A8" w:rsidRPr="002C129C" w:rsidRDefault="009258AF" w:rsidP="00FB42A8">
      <w:pPr>
        <w:pStyle w:val="WPNormal"/>
        <w:ind w:left="1080"/>
        <w:rPr>
          <w:rFonts w:ascii="Times New Roman" w:hAnsi="Times New Roman"/>
          <w:b/>
          <w:sz w:val="32"/>
        </w:rPr>
      </w:pPr>
      <w:hyperlink r:id="rId9" w:history="1">
        <w:r w:rsidR="002C129C" w:rsidRPr="002C129C">
          <w:rPr>
            <w:rStyle w:val="Hyperlink"/>
            <w:rFonts w:ascii="Times New Roman" w:hAnsi="Times New Roman"/>
            <w:b/>
            <w:sz w:val="28"/>
          </w:rPr>
          <w:t>https://mdc.blackboard.com</w:t>
        </w:r>
      </w:hyperlink>
      <w:r w:rsidR="002C129C" w:rsidRPr="002C129C">
        <w:rPr>
          <w:rFonts w:ascii="Times New Roman" w:hAnsi="Times New Roman"/>
          <w:b/>
          <w:sz w:val="28"/>
        </w:rPr>
        <w:tab/>
      </w:r>
    </w:p>
    <w:p w:rsidR="00402CFB" w:rsidRPr="00402CFB" w:rsidRDefault="00402CFB" w:rsidP="00FB42A8">
      <w:pPr>
        <w:pStyle w:val="WPNormal"/>
        <w:ind w:left="1080"/>
        <w:rPr>
          <w:rFonts w:ascii="Times New Roman" w:hAnsi="Times New Roman"/>
        </w:rPr>
      </w:pPr>
    </w:p>
    <w:p w:rsidR="005D702A" w:rsidRDefault="00DE01E2" w:rsidP="005D702A">
      <w:pPr>
        <w:pStyle w:val="WPNormal"/>
        <w:numPr>
          <w:ilvl w:val="1"/>
          <w:numId w:val="13"/>
        </w:numPr>
        <w:rPr>
          <w:rFonts w:ascii="Times" w:hAnsi="Times"/>
        </w:rPr>
      </w:pPr>
      <w:r>
        <w:rPr>
          <w:rFonts w:ascii="Times" w:hAnsi="Times"/>
        </w:rPr>
        <w:t xml:space="preserve">Book publisher’s website </w:t>
      </w:r>
    </w:p>
    <w:p w:rsidR="00775AC5" w:rsidRDefault="009258AF" w:rsidP="005D702A">
      <w:pPr>
        <w:pStyle w:val="WPNormal"/>
        <w:ind w:left="1080"/>
        <w:rPr>
          <w:rFonts w:ascii="Times" w:hAnsi="Times"/>
        </w:rPr>
      </w:pPr>
      <w:hyperlink r:id="rId10" w:history="1">
        <w:r w:rsidR="002C129C" w:rsidRPr="00504FF3">
          <w:rPr>
            <w:rStyle w:val="Hyperlink"/>
            <w:rFonts w:ascii="Times New Roman" w:hAnsi="Times New Roman"/>
            <w:b/>
          </w:rPr>
          <w:t>http://www.coursesmart.com/IR/7362944/9780895828309?__hdv=6.8</w:t>
        </w:r>
      </w:hyperlink>
      <w:r w:rsidR="005D702A">
        <w:rPr>
          <w:rFonts w:ascii="Times" w:hAnsi="Times"/>
        </w:rPr>
        <w:tab/>
      </w:r>
    </w:p>
    <w:p w:rsidR="00775AC5" w:rsidRDefault="00775AC5" w:rsidP="00775AC5">
      <w:pPr>
        <w:pStyle w:val="WPNormal"/>
        <w:ind w:left="1080"/>
        <w:rPr>
          <w:rFonts w:ascii="Times" w:hAnsi="Times"/>
        </w:rPr>
      </w:pPr>
    </w:p>
    <w:p w:rsidR="00E4584D" w:rsidRPr="009D6577" w:rsidRDefault="00877CB3" w:rsidP="00D342A8">
      <w:pPr>
        <w:pStyle w:val="WPNormal"/>
        <w:numPr>
          <w:ilvl w:val="0"/>
          <w:numId w:val="15"/>
        </w:numPr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Methods of Instructions</w:t>
      </w:r>
    </w:p>
    <w:p w:rsidR="00E4584D" w:rsidRDefault="00877CB3" w:rsidP="00F715DC">
      <w:pPr>
        <w:pStyle w:val="WPNormal"/>
        <w:spacing w:after="240"/>
        <w:jc w:val="both"/>
        <w:rPr>
          <w:rFonts w:ascii="Times" w:hAnsi="Times"/>
          <w:b/>
        </w:rPr>
      </w:pPr>
      <w:r w:rsidRPr="00080CFD">
        <w:rPr>
          <w:rFonts w:ascii="Times" w:hAnsi="Times"/>
          <w:b/>
          <w:i/>
        </w:rPr>
        <w:t>Lectures</w:t>
      </w:r>
      <w:r w:rsidR="003A67A4">
        <w:rPr>
          <w:rFonts w:ascii="Times" w:hAnsi="Times"/>
        </w:rPr>
        <w:t xml:space="preserve"> that will assist </w:t>
      </w:r>
      <w:r w:rsidR="00E92AC8">
        <w:rPr>
          <w:rFonts w:ascii="Times" w:hAnsi="Times"/>
        </w:rPr>
        <w:t>students</w:t>
      </w:r>
      <w:r w:rsidR="003A67A4">
        <w:rPr>
          <w:rFonts w:ascii="Times" w:hAnsi="Times"/>
        </w:rPr>
        <w:t xml:space="preserve"> understand and apply </w:t>
      </w:r>
      <w:r w:rsidR="00414DD6">
        <w:rPr>
          <w:rFonts w:ascii="Times" w:hAnsi="Times"/>
        </w:rPr>
        <w:t xml:space="preserve">the different </w:t>
      </w:r>
      <w:r w:rsidR="009408F9">
        <w:rPr>
          <w:rFonts w:ascii="Times" w:hAnsi="Times"/>
        </w:rPr>
        <w:t>Biochemical</w:t>
      </w:r>
      <w:r w:rsidR="00F23414">
        <w:rPr>
          <w:rFonts w:ascii="Times" w:hAnsi="Times"/>
        </w:rPr>
        <w:t xml:space="preserve"> macromolecules and processes,</w:t>
      </w:r>
      <w:r w:rsidR="00414DD6">
        <w:rPr>
          <w:rFonts w:ascii="Times" w:hAnsi="Times"/>
        </w:rPr>
        <w:t xml:space="preserve"> and </w:t>
      </w:r>
      <w:r w:rsidR="003A67A4" w:rsidRPr="00414DD6">
        <w:rPr>
          <w:rFonts w:ascii="Times" w:hAnsi="Times"/>
        </w:rPr>
        <w:t xml:space="preserve">real-life examples and scenarios in which </w:t>
      </w:r>
      <w:r w:rsidR="00F23414">
        <w:rPr>
          <w:rFonts w:ascii="Times" w:hAnsi="Times"/>
        </w:rPr>
        <w:t>Biochemistry</w:t>
      </w:r>
      <w:r w:rsidR="003A67A4" w:rsidRPr="00414DD6">
        <w:rPr>
          <w:rFonts w:ascii="Times" w:hAnsi="Times"/>
        </w:rPr>
        <w:t xml:space="preserve"> is employed</w:t>
      </w:r>
      <w:r w:rsidR="0072592C">
        <w:rPr>
          <w:rFonts w:ascii="Times" w:hAnsi="Times"/>
        </w:rPr>
        <w:t>.</w:t>
      </w:r>
    </w:p>
    <w:p w:rsidR="00E4584D" w:rsidRDefault="003A67A4" w:rsidP="00F715DC">
      <w:pPr>
        <w:pStyle w:val="WPNormal"/>
        <w:spacing w:after="240"/>
        <w:jc w:val="both"/>
        <w:rPr>
          <w:rFonts w:ascii="Times" w:hAnsi="Times"/>
          <w:b/>
        </w:rPr>
      </w:pPr>
      <w:r w:rsidRPr="00080CFD">
        <w:rPr>
          <w:rFonts w:ascii="Times" w:hAnsi="Times"/>
          <w:b/>
          <w:i/>
        </w:rPr>
        <w:t>Discussions</w:t>
      </w:r>
      <w:r w:rsidRPr="00E4584D">
        <w:rPr>
          <w:rFonts w:ascii="Times" w:hAnsi="Times"/>
        </w:rPr>
        <w:t xml:space="preserve"> </w:t>
      </w:r>
      <w:r w:rsidR="00414DD6" w:rsidRPr="00E4584D">
        <w:rPr>
          <w:rFonts w:ascii="Times" w:hAnsi="Times"/>
        </w:rPr>
        <w:t xml:space="preserve">of topics, real-life examples and scenarios in which </w:t>
      </w:r>
      <w:r w:rsidR="00F23414">
        <w:rPr>
          <w:rFonts w:ascii="Times" w:hAnsi="Times"/>
        </w:rPr>
        <w:t>Biochemistry</w:t>
      </w:r>
      <w:r w:rsidR="00414DD6" w:rsidRPr="00E4584D">
        <w:rPr>
          <w:rFonts w:ascii="Times" w:hAnsi="Times"/>
        </w:rPr>
        <w:t xml:space="preserve"> is employed</w:t>
      </w:r>
      <w:r w:rsidR="00B54FE4">
        <w:rPr>
          <w:rFonts w:ascii="Times" w:hAnsi="Times"/>
        </w:rPr>
        <w:t xml:space="preserve"> will allow </w:t>
      </w:r>
      <w:r w:rsidR="000502E2">
        <w:rPr>
          <w:rFonts w:ascii="Times" w:hAnsi="Times"/>
        </w:rPr>
        <w:t>students</w:t>
      </w:r>
      <w:r w:rsidR="00B54FE4">
        <w:rPr>
          <w:rFonts w:ascii="Times" w:hAnsi="Times"/>
        </w:rPr>
        <w:t xml:space="preserve"> to apply different levels of learning (understand, application, synthesis, </w:t>
      </w:r>
      <w:r w:rsidR="0007123E">
        <w:rPr>
          <w:rFonts w:ascii="Times" w:hAnsi="Times"/>
        </w:rPr>
        <w:t>creativity</w:t>
      </w:r>
      <w:r w:rsidR="00B54FE4">
        <w:rPr>
          <w:rFonts w:ascii="Times" w:hAnsi="Times"/>
        </w:rPr>
        <w:t>).</w:t>
      </w:r>
    </w:p>
    <w:p w:rsidR="00E4584D" w:rsidRDefault="00877CB3" w:rsidP="00F715DC">
      <w:pPr>
        <w:pStyle w:val="WPNormal"/>
        <w:spacing w:after="240"/>
        <w:jc w:val="both"/>
        <w:rPr>
          <w:rFonts w:ascii="Times" w:hAnsi="Times"/>
        </w:rPr>
      </w:pPr>
      <w:r w:rsidRPr="00080CFD">
        <w:rPr>
          <w:rFonts w:ascii="Times" w:hAnsi="Times"/>
          <w:b/>
          <w:i/>
        </w:rPr>
        <w:t>Exercises</w:t>
      </w:r>
      <w:r w:rsidR="00806E89">
        <w:rPr>
          <w:rFonts w:ascii="Times" w:hAnsi="Times"/>
        </w:rPr>
        <w:t xml:space="preserve"> in-class and </w:t>
      </w:r>
      <w:r w:rsidR="00CF74BB">
        <w:rPr>
          <w:rFonts w:ascii="Times" w:hAnsi="Times"/>
        </w:rPr>
        <w:t xml:space="preserve">on-line, as </w:t>
      </w:r>
      <w:r w:rsidR="00806E89">
        <w:rPr>
          <w:rFonts w:ascii="Times" w:hAnsi="Times"/>
        </w:rPr>
        <w:t xml:space="preserve">reading assignments and </w:t>
      </w:r>
      <w:r w:rsidR="00CF74BB">
        <w:rPr>
          <w:rFonts w:ascii="Times" w:hAnsi="Times"/>
        </w:rPr>
        <w:t xml:space="preserve">homework </w:t>
      </w:r>
      <w:r w:rsidR="00806E89">
        <w:rPr>
          <w:rFonts w:ascii="Times" w:hAnsi="Times"/>
        </w:rPr>
        <w:t>will supplement</w:t>
      </w:r>
      <w:r w:rsidR="0072592C">
        <w:rPr>
          <w:rFonts w:ascii="Times" w:hAnsi="Times"/>
        </w:rPr>
        <w:t xml:space="preserve"> and </w:t>
      </w:r>
      <w:r w:rsidR="00CD6EC4">
        <w:rPr>
          <w:rFonts w:ascii="Times" w:hAnsi="Times"/>
        </w:rPr>
        <w:t>assess</w:t>
      </w:r>
      <w:r w:rsidR="00414DD6" w:rsidRPr="00E4584D">
        <w:rPr>
          <w:rFonts w:ascii="Times" w:hAnsi="Times"/>
        </w:rPr>
        <w:t xml:space="preserve"> </w:t>
      </w:r>
      <w:r w:rsidR="000502E2">
        <w:rPr>
          <w:rFonts w:ascii="Times" w:hAnsi="Times"/>
        </w:rPr>
        <w:t>students’</w:t>
      </w:r>
      <w:r w:rsidR="00414DD6" w:rsidRPr="00E4584D">
        <w:rPr>
          <w:rFonts w:ascii="Times" w:hAnsi="Times"/>
        </w:rPr>
        <w:t xml:space="preserve"> knowledge and </w:t>
      </w:r>
      <w:r w:rsidR="0072592C">
        <w:rPr>
          <w:rFonts w:ascii="Times" w:hAnsi="Times"/>
        </w:rPr>
        <w:t xml:space="preserve">learned </w:t>
      </w:r>
      <w:r w:rsidR="00414DD6" w:rsidRPr="00E4584D">
        <w:rPr>
          <w:rFonts w:ascii="Times" w:hAnsi="Times"/>
        </w:rPr>
        <w:t xml:space="preserve">skills of </w:t>
      </w:r>
      <w:r w:rsidR="00F23414">
        <w:rPr>
          <w:rFonts w:ascii="Times" w:hAnsi="Times"/>
        </w:rPr>
        <w:t>Biochemistry</w:t>
      </w:r>
      <w:r w:rsidR="0072592C">
        <w:rPr>
          <w:rFonts w:ascii="Times" w:hAnsi="Times"/>
        </w:rPr>
        <w:t xml:space="preserve">. </w:t>
      </w:r>
    </w:p>
    <w:p w:rsidR="00A57EE7" w:rsidRDefault="00A57EE7" w:rsidP="00F715DC">
      <w:pPr>
        <w:pStyle w:val="WPNormal"/>
        <w:spacing w:after="240"/>
        <w:jc w:val="both"/>
        <w:rPr>
          <w:rFonts w:ascii="Times" w:hAnsi="Times"/>
          <w:b/>
        </w:rPr>
      </w:pPr>
      <w:r w:rsidRPr="00080CFD">
        <w:rPr>
          <w:rFonts w:ascii="Times" w:hAnsi="Times"/>
          <w:b/>
          <w:i/>
        </w:rPr>
        <w:t>Case</w:t>
      </w:r>
      <w:r w:rsidRPr="003C3C8B">
        <w:rPr>
          <w:rFonts w:ascii="Times" w:hAnsi="Times"/>
          <w:b/>
          <w:u w:val="single"/>
        </w:rPr>
        <w:t xml:space="preserve"> </w:t>
      </w:r>
      <w:r w:rsidRPr="00080CFD">
        <w:rPr>
          <w:rFonts w:ascii="Times" w:hAnsi="Times"/>
          <w:b/>
          <w:i/>
        </w:rPr>
        <w:t>Studies</w:t>
      </w:r>
      <w:r>
        <w:rPr>
          <w:rFonts w:ascii="Times" w:hAnsi="Times"/>
        </w:rPr>
        <w:t xml:space="preserve"> will provide real-life </w:t>
      </w:r>
      <w:r w:rsidR="00E14DB6">
        <w:rPr>
          <w:rFonts w:ascii="Times" w:hAnsi="Times"/>
        </w:rPr>
        <w:t xml:space="preserve">and scientific </w:t>
      </w:r>
      <w:r w:rsidR="00DC6C4C">
        <w:rPr>
          <w:rFonts w:ascii="Times" w:hAnsi="Times"/>
        </w:rPr>
        <w:t>Biochemistry</w:t>
      </w:r>
      <w:r>
        <w:rPr>
          <w:rFonts w:ascii="Times" w:hAnsi="Times"/>
        </w:rPr>
        <w:t xml:space="preserve"> scenarios t</w:t>
      </w:r>
      <w:r w:rsidR="00B5412C">
        <w:rPr>
          <w:rFonts w:ascii="Times" w:hAnsi="Times"/>
        </w:rPr>
        <w:t xml:space="preserve">hat will allow </w:t>
      </w:r>
      <w:r w:rsidR="00D8243B">
        <w:rPr>
          <w:rFonts w:ascii="Times" w:hAnsi="Times"/>
        </w:rPr>
        <w:t>students</w:t>
      </w:r>
      <w:r w:rsidR="00B5412C">
        <w:rPr>
          <w:rFonts w:ascii="Times" w:hAnsi="Times"/>
        </w:rPr>
        <w:t xml:space="preserve"> to apply, synthesize and create </w:t>
      </w:r>
      <w:r>
        <w:rPr>
          <w:rFonts w:ascii="Times" w:hAnsi="Times"/>
        </w:rPr>
        <w:t xml:space="preserve">with your knowledge. </w:t>
      </w:r>
    </w:p>
    <w:p w:rsidR="00E4584D" w:rsidRDefault="00AB2239" w:rsidP="00F715DC">
      <w:pPr>
        <w:pStyle w:val="WPNormal"/>
        <w:spacing w:after="240"/>
        <w:jc w:val="both"/>
        <w:rPr>
          <w:rFonts w:ascii="Times" w:hAnsi="Times"/>
          <w:b/>
        </w:rPr>
      </w:pPr>
      <w:r>
        <w:rPr>
          <w:rFonts w:ascii="Times" w:hAnsi="Times"/>
          <w:b/>
          <w:i/>
        </w:rPr>
        <w:t>Reading</w:t>
      </w:r>
      <w:r w:rsidR="00877CB3" w:rsidRPr="00080CFD">
        <w:rPr>
          <w:rFonts w:ascii="Times" w:hAnsi="Times"/>
          <w:b/>
          <w:i/>
        </w:rPr>
        <w:t xml:space="preserve"> assignments</w:t>
      </w:r>
      <w:r w:rsidR="006D2A1F" w:rsidRPr="00E4584D">
        <w:rPr>
          <w:rFonts w:ascii="Times" w:hAnsi="Times"/>
        </w:rPr>
        <w:t xml:space="preserve"> will aid your understanding, application, and synthesis of the topics learned </w:t>
      </w:r>
      <w:r w:rsidR="006D2A4F">
        <w:rPr>
          <w:rFonts w:ascii="Times" w:hAnsi="Times"/>
        </w:rPr>
        <w:t xml:space="preserve">in-class </w:t>
      </w:r>
      <w:r w:rsidR="00B95E1B">
        <w:rPr>
          <w:rFonts w:ascii="Times" w:hAnsi="Times"/>
        </w:rPr>
        <w:t xml:space="preserve">by </w:t>
      </w:r>
      <w:r w:rsidR="00D865AD">
        <w:rPr>
          <w:rFonts w:ascii="Times" w:hAnsi="Times"/>
        </w:rPr>
        <w:t xml:space="preserve">answering </w:t>
      </w:r>
      <w:r w:rsidR="00D865AD" w:rsidRPr="001B5AE8">
        <w:rPr>
          <w:rFonts w:ascii="Times" w:hAnsi="Times"/>
        </w:rPr>
        <w:t>critical thinking questions found at the end of</w:t>
      </w:r>
      <w:r w:rsidR="00D865AD">
        <w:rPr>
          <w:rFonts w:ascii="Times" w:hAnsi="Times"/>
        </w:rPr>
        <w:t xml:space="preserve"> each chapter. </w:t>
      </w:r>
    </w:p>
    <w:p w:rsidR="00877CB3" w:rsidRDefault="00877CB3" w:rsidP="00F715DC">
      <w:pPr>
        <w:pStyle w:val="WPNormal"/>
        <w:spacing w:after="240"/>
        <w:jc w:val="both"/>
        <w:rPr>
          <w:rFonts w:ascii="Times" w:hAnsi="Times"/>
        </w:rPr>
      </w:pPr>
      <w:r w:rsidRPr="00080CFD">
        <w:rPr>
          <w:rFonts w:ascii="Times" w:hAnsi="Times"/>
          <w:b/>
          <w:i/>
        </w:rPr>
        <w:t>Writing assignment</w:t>
      </w:r>
      <w:r w:rsidR="006D2A1F" w:rsidRPr="00E4584D">
        <w:rPr>
          <w:rFonts w:ascii="Times" w:hAnsi="Times"/>
        </w:rPr>
        <w:t xml:space="preserve"> to improve your communication skills </w:t>
      </w:r>
      <w:r w:rsidR="00583BFB">
        <w:rPr>
          <w:rFonts w:ascii="Times" w:hAnsi="Times"/>
        </w:rPr>
        <w:t xml:space="preserve">in </w:t>
      </w:r>
      <w:r w:rsidR="005F12F7">
        <w:rPr>
          <w:rFonts w:ascii="Times" w:hAnsi="Times"/>
        </w:rPr>
        <w:t>Biological Sciences</w:t>
      </w:r>
      <w:r w:rsidR="00583BFB">
        <w:rPr>
          <w:rFonts w:ascii="Times" w:hAnsi="Times"/>
        </w:rPr>
        <w:t xml:space="preserve"> and in future courses.</w:t>
      </w:r>
      <w:r w:rsidR="00B5412C">
        <w:rPr>
          <w:rFonts w:ascii="Times" w:hAnsi="Times"/>
        </w:rPr>
        <w:t xml:space="preserve"> In addition, you will learn to think thoroughly (before and after) your writing.</w:t>
      </w:r>
    </w:p>
    <w:p w:rsidR="00D342A8" w:rsidRPr="00281AED" w:rsidRDefault="00D342A8" w:rsidP="00E14EBF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 w:rsidRPr="00281AED">
        <w:rPr>
          <w:rFonts w:ascii="Times" w:hAnsi="Times"/>
          <w:b/>
          <w:u w:val="single"/>
        </w:rPr>
        <w:t>Technological Methods of Instructions</w:t>
      </w:r>
    </w:p>
    <w:p w:rsidR="00D342A8" w:rsidRDefault="00D342A8" w:rsidP="00D342A8">
      <w:pPr>
        <w:pStyle w:val="WPNormal"/>
        <w:spacing w:after="240"/>
        <w:jc w:val="both"/>
        <w:rPr>
          <w:rFonts w:ascii="Times" w:hAnsi="Times"/>
        </w:rPr>
      </w:pPr>
      <w:r w:rsidRPr="00080CFD">
        <w:rPr>
          <w:rFonts w:ascii="Times" w:hAnsi="Times"/>
          <w:b/>
          <w:i/>
        </w:rPr>
        <w:t>Flipped classrooms</w:t>
      </w:r>
      <w:r>
        <w:rPr>
          <w:rFonts w:ascii="Times" w:hAnsi="Times"/>
        </w:rPr>
        <w:t>, in which digital formats of lectures</w:t>
      </w:r>
      <w:r w:rsidR="00806E89">
        <w:rPr>
          <w:rFonts w:ascii="Times" w:hAnsi="Times"/>
        </w:rPr>
        <w:t xml:space="preserve"> </w:t>
      </w:r>
      <w:r w:rsidR="00806E89" w:rsidRPr="001B5AE8">
        <w:rPr>
          <w:rFonts w:ascii="Times" w:hAnsi="Times"/>
        </w:rPr>
        <w:t>and course materials</w:t>
      </w:r>
      <w:r w:rsidRPr="001B5AE8">
        <w:rPr>
          <w:rFonts w:ascii="Times" w:hAnsi="Times"/>
        </w:rPr>
        <w:t xml:space="preserve"> will be </w:t>
      </w:r>
      <w:r w:rsidR="0059624C" w:rsidRPr="001B5AE8">
        <w:rPr>
          <w:rFonts w:ascii="Times" w:hAnsi="Times"/>
        </w:rPr>
        <w:t>made available</w:t>
      </w:r>
      <w:r w:rsidRPr="001B5AE8">
        <w:rPr>
          <w:rFonts w:ascii="Times" w:hAnsi="Times"/>
        </w:rPr>
        <w:t xml:space="preserve"> to</w:t>
      </w:r>
      <w:r>
        <w:rPr>
          <w:rFonts w:ascii="Times" w:hAnsi="Times"/>
        </w:rPr>
        <w:t xml:space="preserve"> the students online prior to </w:t>
      </w:r>
      <w:r w:rsidR="0059624C">
        <w:rPr>
          <w:rFonts w:ascii="Times" w:hAnsi="Times"/>
        </w:rPr>
        <w:t xml:space="preserve">meeting in </w:t>
      </w:r>
      <w:r>
        <w:rPr>
          <w:rFonts w:ascii="Times" w:hAnsi="Times"/>
        </w:rPr>
        <w:t>class, will occasionally be us</w:t>
      </w:r>
      <w:r w:rsidR="000F40A6">
        <w:rPr>
          <w:rFonts w:ascii="Times" w:hAnsi="Times"/>
        </w:rPr>
        <w:t xml:space="preserve">ed to facilitate the discussion (e.g. problem-based, case studies) </w:t>
      </w:r>
      <w:r>
        <w:rPr>
          <w:rFonts w:ascii="Times" w:hAnsi="Times"/>
        </w:rPr>
        <w:t xml:space="preserve">in the classroom. </w:t>
      </w:r>
    </w:p>
    <w:p w:rsidR="00D342A8" w:rsidRPr="00D342A8" w:rsidRDefault="00D342A8" w:rsidP="00D342A8">
      <w:pPr>
        <w:pStyle w:val="WPNormal"/>
        <w:spacing w:after="240"/>
        <w:jc w:val="both"/>
        <w:rPr>
          <w:rFonts w:ascii="Times" w:hAnsi="Times"/>
        </w:rPr>
      </w:pPr>
      <w:r w:rsidRPr="001B5AE8">
        <w:rPr>
          <w:rFonts w:ascii="Times" w:hAnsi="Times"/>
          <w:b/>
          <w:i/>
        </w:rPr>
        <w:t>Student Response Systems</w:t>
      </w:r>
      <w:r w:rsidR="00BB52C9" w:rsidRPr="001B5AE8">
        <w:rPr>
          <w:rFonts w:ascii="Times" w:hAnsi="Times"/>
        </w:rPr>
        <w:t xml:space="preserve">, </w:t>
      </w:r>
      <w:r w:rsidR="00D15FB8" w:rsidRPr="001B5AE8">
        <w:rPr>
          <w:rFonts w:ascii="Times" w:hAnsi="Times"/>
        </w:rPr>
        <w:t>also known as “</w:t>
      </w:r>
      <w:r w:rsidR="00D15FB8" w:rsidRPr="001B5AE8">
        <w:rPr>
          <w:rFonts w:ascii="Times" w:hAnsi="Times"/>
          <w:b/>
        </w:rPr>
        <w:t>classroom clickers</w:t>
      </w:r>
      <w:r w:rsidR="001B5AE8" w:rsidRPr="001B5AE8">
        <w:rPr>
          <w:rFonts w:ascii="Times" w:hAnsi="Times"/>
        </w:rPr>
        <w:t>,</w:t>
      </w:r>
      <w:r w:rsidR="001B5AE8">
        <w:rPr>
          <w:rFonts w:ascii="Times" w:hAnsi="Times"/>
        </w:rPr>
        <w:t>"</w:t>
      </w:r>
      <w:r w:rsidR="00D15FB8">
        <w:rPr>
          <w:rFonts w:ascii="Times" w:hAnsi="Times"/>
        </w:rPr>
        <w:t xml:space="preserve"> </w:t>
      </w:r>
      <w:r w:rsidR="00D15FB8" w:rsidRPr="001B5AE8">
        <w:rPr>
          <w:rFonts w:ascii="Times" w:hAnsi="Times"/>
        </w:rPr>
        <w:t xml:space="preserve">will </w:t>
      </w:r>
      <w:r w:rsidR="00540263" w:rsidRPr="001B5AE8">
        <w:rPr>
          <w:rFonts w:ascii="Times" w:hAnsi="Times"/>
        </w:rPr>
        <w:t xml:space="preserve">be used to </w:t>
      </w:r>
      <w:r w:rsidR="00D15FB8" w:rsidRPr="001B5AE8">
        <w:rPr>
          <w:rFonts w:ascii="Times" w:hAnsi="Times"/>
        </w:rPr>
        <w:t>further contribute to the</w:t>
      </w:r>
      <w:r w:rsidR="00D15FB8">
        <w:rPr>
          <w:rFonts w:ascii="Times" w:hAnsi="Times"/>
        </w:rPr>
        <w:t xml:space="preserve"> engagement and </w:t>
      </w:r>
      <w:r w:rsidR="00806E89">
        <w:rPr>
          <w:rFonts w:ascii="Times" w:hAnsi="Times"/>
        </w:rPr>
        <w:t>team-based learning</w:t>
      </w:r>
      <w:r w:rsidR="00D15FB8">
        <w:rPr>
          <w:rFonts w:ascii="Times" w:hAnsi="Times"/>
        </w:rPr>
        <w:t xml:space="preserve"> in the classroom. From </w:t>
      </w:r>
      <w:r w:rsidR="00C204F3">
        <w:rPr>
          <w:rFonts w:ascii="Times" w:hAnsi="Times"/>
        </w:rPr>
        <w:t xml:space="preserve">a </w:t>
      </w:r>
      <w:r w:rsidR="00D15FB8">
        <w:rPr>
          <w:rFonts w:ascii="Times" w:hAnsi="Times"/>
        </w:rPr>
        <w:t xml:space="preserve">smartphone app, </w:t>
      </w:r>
      <w:r w:rsidR="0038296F">
        <w:rPr>
          <w:rFonts w:ascii="Times" w:hAnsi="Times"/>
        </w:rPr>
        <w:t>students</w:t>
      </w:r>
      <w:r w:rsidR="00D15FB8">
        <w:rPr>
          <w:rFonts w:ascii="Times" w:hAnsi="Times"/>
        </w:rPr>
        <w:t xml:space="preserve"> will be able to remotely answer questions presented by the professor. </w:t>
      </w:r>
      <w:r w:rsidR="00D15FB8">
        <w:rPr>
          <w:rFonts w:ascii="Times" w:hAnsi="Times"/>
          <w:b/>
        </w:rPr>
        <w:t>This will be the only instance in which cellphone</w:t>
      </w:r>
      <w:r w:rsidR="00540263">
        <w:rPr>
          <w:rFonts w:ascii="Times" w:hAnsi="Times"/>
          <w:b/>
        </w:rPr>
        <w:t>s</w:t>
      </w:r>
      <w:r w:rsidR="00D15FB8">
        <w:rPr>
          <w:rFonts w:ascii="Times" w:hAnsi="Times"/>
          <w:b/>
        </w:rPr>
        <w:t>/smartphones will be allowed in the classrooms.</w:t>
      </w:r>
      <w:r w:rsidR="00BB52C9">
        <w:rPr>
          <w:rFonts w:ascii="Times" w:hAnsi="Times"/>
        </w:rPr>
        <w:t xml:space="preserve"> </w:t>
      </w:r>
    </w:p>
    <w:p w:rsidR="00DC49D6" w:rsidRPr="003C3C8B" w:rsidRDefault="00DC49D6" w:rsidP="003C3C8B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 w:rsidRPr="003C3C8B">
        <w:rPr>
          <w:rFonts w:ascii="Times" w:hAnsi="Times"/>
          <w:b/>
          <w:u w:val="single"/>
        </w:rPr>
        <w:t>Academic Integrity</w:t>
      </w:r>
    </w:p>
    <w:p w:rsidR="00E4584D" w:rsidRPr="00CF266E" w:rsidRDefault="00E4584D" w:rsidP="00F715DC">
      <w:pPr>
        <w:pStyle w:val="PlainText"/>
        <w:jc w:val="both"/>
        <w:rPr>
          <w:rFonts w:ascii="Times" w:hAnsi="Times"/>
          <w:color w:val="000000"/>
        </w:rPr>
      </w:pPr>
      <w:r w:rsidRPr="001B5AE8">
        <w:rPr>
          <w:rFonts w:ascii="Times" w:hAnsi="Times"/>
          <w:color w:val="000000"/>
        </w:rPr>
        <w:t>Each student is expected to maintain a high level of</w:t>
      </w:r>
      <w:r>
        <w:rPr>
          <w:rFonts w:ascii="Times" w:hAnsi="Times"/>
          <w:color w:val="000000"/>
        </w:rPr>
        <w:t xml:space="preserve"> integrity and abide by the </w:t>
      </w:r>
      <w:r w:rsidR="00054FB0">
        <w:rPr>
          <w:rFonts w:ascii="Times" w:hAnsi="Times"/>
          <w:color w:val="000000"/>
        </w:rPr>
        <w:t xml:space="preserve">procedure 4070 of the Miami-Dade College Student Rights and Responsibility Handbook. </w:t>
      </w:r>
      <w:r w:rsidRPr="001B5AE8">
        <w:rPr>
          <w:rFonts w:ascii="Times" w:hAnsi="Times"/>
          <w:color w:val="000000"/>
        </w:rPr>
        <w:t xml:space="preserve">Any work submitted by a student in this course for academic credit </w:t>
      </w:r>
      <w:r w:rsidR="00CF266E" w:rsidRPr="001B5AE8">
        <w:rPr>
          <w:rFonts w:ascii="Times" w:hAnsi="Times"/>
          <w:color w:val="000000"/>
        </w:rPr>
        <w:t>will be the student's own work. For</w:t>
      </w:r>
      <w:r w:rsidR="00CF266E">
        <w:rPr>
          <w:rFonts w:ascii="Times" w:hAnsi="Times"/>
          <w:color w:val="000000"/>
        </w:rPr>
        <w:t xml:space="preserve"> the purpose of this course, </w:t>
      </w:r>
      <w:r>
        <w:rPr>
          <w:rFonts w:ascii="Times" w:hAnsi="Times"/>
          <w:color w:val="000000"/>
        </w:rPr>
        <w:t>collaboration is allowed in the following instances:</w:t>
      </w:r>
      <w:r>
        <w:rPr>
          <w:rFonts w:ascii="Times" w:hAnsi="Times"/>
          <w:i/>
          <w:color w:val="000000"/>
        </w:rPr>
        <w:t xml:space="preserve"> </w:t>
      </w:r>
      <w:r w:rsidR="00243740">
        <w:rPr>
          <w:rFonts w:ascii="Times" w:hAnsi="Times"/>
          <w:color w:val="000000"/>
        </w:rPr>
        <w:t xml:space="preserve">in-class group work, case studies discussions, or </w:t>
      </w:r>
      <w:r w:rsidR="00C64C1E">
        <w:rPr>
          <w:rFonts w:ascii="Times" w:hAnsi="Times"/>
          <w:color w:val="000000"/>
        </w:rPr>
        <w:t>when stated by the professor</w:t>
      </w:r>
      <w:r w:rsidR="00045CC2">
        <w:rPr>
          <w:rFonts w:ascii="Times" w:hAnsi="Times"/>
          <w:color w:val="000000"/>
        </w:rPr>
        <w:t>. N</w:t>
      </w:r>
      <w:r w:rsidR="00CF266E">
        <w:rPr>
          <w:rFonts w:ascii="Times" w:hAnsi="Times"/>
          <w:color w:val="000000"/>
        </w:rPr>
        <w:t xml:space="preserve">evertheless, each student must submit their individual work unless stated otherwise by the instructor. </w:t>
      </w:r>
    </w:p>
    <w:p w:rsidR="00CF266E" w:rsidRPr="00CF266E" w:rsidRDefault="00CF266E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As part of a collaborative and encouraging classroom, </w:t>
      </w:r>
      <w:r w:rsidRPr="001B5AE8">
        <w:rPr>
          <w:rFonts w:ascii="Times" w:eastAsia="Times New Roman" w:hAnsi="Times"/>
        </w:rPr>
        <w:t>you</w:t>
      </w:r>
      <w:r w:rsidR="00E4584D" w:rsidRPr="001B5AE8">
        <w:rPr>
          <w:rFonts w:ascii="Times" w:eastAsia="Times New Roman" w:hAnsi="Times"/>
        </w:rPr>
        <w:t xml:space="preserve"> are encouraged to study together and to discuss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>topics</w:t>
      </w:r>
      <w:r w:rsidR="00DE19EB">
        <w:rPr>
          <w:rFonts w:ascii="Times" w:eastAsia="Times New Roman" w:hAnsi="Times"/>
        </w:rPr>
        <w:t xml:space="preserve"> and concepts covered in class with</w:t>
      </w:r>
      <w:r w:rsidR="00E4584D">
        <w:rPr>
          <w:rFonts w:ascii="Times" w:eastAsia="Times New Roman" w:hAnsi="Times"/>
        </w:rPr>
        <w:t xml:space="preserve"> other students. You can </w:t>
      </w:r>
      <w:r>
        <w:rPr>
          <w:rFonts w:ascii="Times" w:eastAsia="Times New Roman" w:hAnsi="Times"/>
        </w:rPr>
        <w:t>obtain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>from students as well as provide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 xml:space="preserve">to other </w:t>
      </w:r>
      <w:r w:rsidR="00E4584D">
        <w:rPr>
          <w:rFonts w:ascii="Times" w:eastAsia="Times New Roman" w:hAnsi="Times"/>
        </w:rPr>
        <w:t xml:space="preserve">students. However, this </w:t>
      </w:r>
      <w:r>
        <w:rPr>
          <w:rFonts w:ascii="Times" w:eastAsia="Times New Roman" w:hAnsi="Times"/>
        </w:rPr>
        <w:t xml:space="preserve">allowed </w:t>
      </w:r>
      <w:r>
        <w:rPr>
          <w:rFonts w:ascii="Times" w:eastAsia="Times New Roman" w:hAnsi="Times"/>
        </w:rPr>
        <w:lastRenderedPageBreak/>
        <w:t xml:space="preserve">form of </w:t>
      </w:r>
      <w:r w:rsidR="00E4584D" w:rsidRPr="001B5AE8">
        <w:rPr>
          <w:rFonts w:ascii="Times" w:eastAsia="Times New Roman" w:hAnsi="Times"/>
        </w:rPr>
        <w:t>cooperation should never involve one student having possession of a copy of all or part of</w:t>
      </w:r>
      <w:r w:rsidR="00E4584D">
        <w:rPr>
          <w:rFonts w:ascii="Times" w:eastAsia="Times New Roman" w:hAnsi="Times"/>
        </w:rPr>
        <w:t xml:space="preserve"> </w:t>
      </w:r>
      <w:r w:rsidR="001B5AE8" w:rsidRPr="001B5AE8">
        <w:rPr>
          <w:rFonts w:ascii="Times" w:eastAsia="Times New Roman" w:hAnsi="Times"/>
        </w:rPr>
        <w:t xml:space="preserve">the </w:t>
      </w:r>
      <w:r w:rsidR="00E4584D" w:rsidRPr="001B5AE8">
        <w:rPr>
          <w:rFonts w:ascii="Times" w:eastAsia="Times New Roman" w:hAnsi="Times"/>
        </w:rPr>
        <w:t>work</w:t>
      </w:r>
      <w:r w:rsidR="00E4584D">
        <w:rPr>
          <w:rFonts w:ascii="Times" w:eastAsia="Times New Roman" w:hAnsi="Times"/>
        </w:rPr>
        <w:t xml:space="preserve"> done by </w:t>
      </w:r>
      <w:r>
        <w:rPr>
          <w:rFonts w:ascii="Times" w:eastAsia="Times New Roman" w:hAnsi="Times"/>
        </w:rPr>
        <w:t>another student or someone</w:t>
      </w:r>
      <w:r w:rsidR="00E4584D">
        <w:rPr>
          <w:rFonts w:ascii="Times" w:eastAsia="Times New Roman" w:hAnsi="Times"/>
        </w:rPr>
        <w:t xml:space="preserve"> else, in</w:t>
      </w:r>
      <w:r w:rsidR="00964F5B">
        <w:rPr>
          <w:rFonts w:ascii="Times" w:eastAsia="Times New Roman" w:hAnsi="Times"/>
        </w:rPr>
        <w:t xml:space="preserve"> the form</w:t>
      </w:r>
      <w:r w:rsidR="00E4584D">
        <w:rPr>
          <w:rFonts w:ascii="Times" w:eastAsia="Times New Roman" w:hAnsi="Times"/>
        </w:rPr>
        <w:t xml:space="preserve"> </w:t>
      </w:r>
      <w:r w:rsidR="00964F5B">
        <w:rPr>
          <w:rFonts w:ascii="Times" w:eastAsia="Times New Roman" w:hAnsi="Times"/>
        </w:rPr>
        <w:t>d</w:t>
      </w:r>
      <w:r>
        <w:rPr>
          <w:rFonts w:ascii="Times" w:eastAsia="Times New Roman" w:hAnsi="Times"/>
        </w:rPr>
        <w:t>igital</w:t>
      </w:r>
      <w:r w:rsidR="00964F5B">
        <w:rPr>
          <w:rFonts w:ascii="Times" w:eastAsia="Times New Roman" w:hAnsi="Times"/>
        </w:rPr>
        <w:t xml:space="preserve"> files</w:t>
      </w:r>
      <w:r>
        <w:rPr>
          <w:rFonts w:ascii="Times" w:eastAsia="Times New Roman" w:hAnsi="Times"/>
        </w:rPr>
        <w:t xml:space="preserve"> or hard copy document</w:t>
      </w:r>
      <w:r w:rsidR="006042EB">
        <w:rPr>
          <w:rFonts w:ascii="Times" w:eastAsia="Times New Roman" w:hAnsi="Times"/>
        </w:rPr>
        <w:t>s</w:t>
      </w:r>
      <w:r>
        <w:rPr>
          <w:rFonts w:ascii="Times" w:eastAsia="Times New Roman" w:hAnsi="Times"/>
        </w:rPr>
        <w:t xml:space="preserve">. </w:t>
      </w:r>
      <w:r w:rsidR="00E4584D">
        <w:rPr>
          <w:rFonts w:ascii="Times" w:eastAsia="Times New Roman" w:hAnsi="Times"/>
        </w:rPr>
        <w:t xml:space="preserve">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In the case that </w:t>
      </w:r>
      <w:r w:rsidR="00E4584D" w:rsidRPr="001B5AE8">
        <w:rPr>
          <w:rFonts w:ascii="Times" w:eastAsia="Times New Roman" w:hAnsi="Times"/>
        </w:rPr>
        <w:t>copying occur, both the student who copied work from another student and the student who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 xml:space="preserve">contributed to this behavior </w:t>
      </w:r>
      <w:r w:rsidR="00E4584D">
        <w:rPr>
          <w:rFonts w:ascii="Times" w:eastAsia="Times New Roman" w:hAnsi="Times"/>
        </w:rPr>
        <w:t xml:space="preserve">will both automatically receive a zero for the </w:t>
      </w:r>
      <w:r w:rsidR="00A92BC8">
        <w:rPr>
          <w:rFonts w:ascii="Times" w:eastAsia="Times New Roman" w:hAnsi="Times"/>
        </w:rPr>
        <w:t>corresponding</w:t>
      </w:r>
      <w:r w:rsidR="006042EB">
        <w:rPr>
          <w:rFonts w:ascii="Times" w:eastAsia="Times New Roman" w:hAnsi="Times"/>
        </w:rPr>
        <w:t xml:space="preserve"> </w:t>
      </w:r>
      <w:r w:rsidR="00E4584D">
        <w:rPr>
          <w:rFonts w:ascii="Times" w:eastAsia="Times New Roman" w:hAnsi="Times"/>
        </w:rPr>
        <w:t xml:space="preserve">assignment. Penalty for violation of this Code can </w:t>
      </w:r>
      <w:r w:rsidR="00991258">
        <w:rPr>
          <w:rFonts w:ascii="Times" w:eastAsia="Times New Roman" w:hAnsi="Times"/>
        </w:rPr>
        <w:t xml:space="preserve">include failure of the course and/or notifying the corresponding University authorities for </w:t>
      </w:r>
      <w:r w:rsidR="00E4584D">
        <w:rPr>
          <w:rFonts w:ascii="Times" w:eastAsia="Times New Roman" w:hAnsi="Times"/>
        </w:rPr>
        <w:t xml:space="preserve">disciplinary action.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9928B4" w:rsidRPr="001B2C8F" w:rsidRDefault="00E4584D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hAnsi="Times"/>
        </w:rPr>
        <w:t xml:space="preserve">During </w:t>
      </w:r>
      <w:r w:rsidR="009928B4">
        <w:rPr>
          <w:rFonts w:ascii="Times" w:hAnsi="Times"/>
        </w:rPr>
        <w:t>exams (i.e. quizzes and exams)</w:t>
      </w:r>
      <w:r>
        <w:rPr>
          <w:rFonts w:ascii="Times" w:hAnsi="Times"/>
        </w:rPr>
        <w:t xml:space="preserve">, you must do your own work. Talking or discussion is not </w:t>
      </w:r>
      <w:r w:rsidR="009928B4">
        <w:rPr>
          <w:rFonts w:ascii="Times" w:hAnsi="Times"/>
        </w:rPr>
        <w:t xml:space="preserve">allowed </w:t>
      </w:r>
      <w:r>
        <w:rPr>
          <w:rFonts w:ascii="Times" w:hAnsi="Times"/>
        </w:rPr>
        <w:t>during the examinations</w:t>
      </w:r>
      <w:r w:rsidR="009928B4">
        <w:rPr>
          <w:rFonts w:ascii="Times" w:hAnsi="Times"/>
        </w:rPr>
        <w:t xml:space="preserve">. In addition, you cannot </w:t>
      </w:r>
      <w:r>
        <w:rPr>
          <w:rFonts w:ascii="Times" w:hAnsi="Times"/>
        </w:rPr>
        <w:t xml:space="preserve">compare papers, copy from others, or collaborate in any way. Any </w:t>
      </w:r>
      <w:r w:rsidR="009928B4">
        <w:rPr>
          <w:rFonts w:ascii="Times" w:hAnsi="Times"/>
        </w:rPr>
        <w:t xml:space="preserve">form of the </w:t>
      </w:r>
      <w:r>
        <w:rPr>
          <w:rFonts w:ascii="Times" w:hAnsi="Times"/>
        </w:rPr>
        <w:t>behavior</w:t>
      </w:r>
      <w:r w:rsidR="009928B4">
        <w:rPr>
          <w:rFonts w:ascii="Times" w:hAnsi="Times"/>
        </w:rPr>
        <w:t xml:space="preserve">s mentioned above will result </w:t>
      </w:r>
      <w:r>
        <w:rPr>
          <w:rFonts w:ascii="Times" w:hAnsi="Times"/>
        </w:rPr>
        <w:t xml:space="preserve">in failure of the </w:t>
      </w:r>
      <w:r w:rsidRPr="001B5AE8">
        <w:rPr>
          <w:rFonts w:ascii="Times" w:hAnsi="Times"/>
        </w:rPr>
        <w:t>exam</w:t>
      </w:r>
      <w:r>
        <w:rPr>
          <w:rFonts w:ascii="Times" w:hAnsi="Times"/>
        </w:rPr>
        <w:t xml:space="preserve"> and </w:t>
      </w:r>
      <w:r w:rsidR="009928B4">
        <w:rPr>
          <w:rFonts w:ascii="Times" w:eastAsia="Times New Roman" w:hAnsi="Times"/>
        </w:rPr>
        <w:t xml:space="preserve">can include notifying the corresponding University authorities for disciplinary action. </w:t>
      </w:r>
      <w:r w:rsidR="00B5412C">
        <w:rPr>
          <w:rFonts w:ascii="Times" w:eastAsia="Times New Roman" w:hAnsi="Times"/>
          <w:b/>
        </w:rPr>
        <w:t>Cell phones cannot leave the classroom during exams or quizzes</w:t>
      </w:r>
      <w:r w:rsidR="001B2C8F">
        <w:rPr>
          <w:rFonts w:ascii="Times" w:eastAsia="Times New Roman" w:hAnsi="Times"/>
          <w:b/>
        </w:rPr>
        <w:t>, and must</w:t>
      </w:r>
      <w:r w:rsidR="001B5AE8">
        <w:rPr>
          <w:rFonts w:ascii="Times" w:eastAsia="Times New Roman" w:hAnsi="Times"/>
          <w:b/>
        </w:rPr>
        <w:t xml:space="preserve"> be</w:t>
      </w:r>
      <w:r w:rsidR="001B2C8F">
        <w:rPr>
          <w:rFonts w:ascii="Times" w:eastAsia="Times New Roman" w:hAnsi="Times"/>
          <w:b/>
        </w:rPr>
        <w:t xml:space="preserve"> </w:t>
      </w:r>
      <w:r w:rsidR="001B2C8F" w:rsidRPr="001B5AE8">
        <w:rPr>
          <w:rFonts w:ascii="Times" w:eastAsia="Times New Roman" w:hAnsi="Times"/>
          <w:b/>
        </w:rPr>
        <w:t>turned</w:t>
      </w:r>
      <w:r w:rsidR="001B2C8F">
        <w:rPr>
          <w:rFonts w:ascii="Times" w:eastAsia="Times New Roman" w:hAnsi="Times"/>
          <w:b/>
        </w:rPr>
        <w:t xml:space="preserve"> off during class</w:t>
      </w:r>
      <w:r w:rsidR="006F2CED">
        <w:rPr>
          <w:rFonts w:ascii="Times" w:eastAsia="Times New Roman" w:hAnsi="Times"/>
          <w:b/>
        </w:rPr>
        <w:t xml:space="preserve">. </w:t>
      </w:r>
    </w:p>
    <w:p w:rsidR="00E4584D" w:rsidRDefault="00E4584D" w:rsidP="00F715DC">
      <w:pPr>
        <w:pStyle w:val="WPNormal"/>
        <w:jc w:val="both"/>
        <w:rPr>
          <w:rFonts w:ascii="Times" w:hAnsi="Times"/>
        </w:rPr>
      </w:pPr>
    </w:p>
    <w:p w:rsidR="00384ECC" w:rsidRDefault="00846A10" w:rsidP="001B2C8F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</w:rPr>
        <w:t>Any form of Academic Dis</w:t>
      </w:r>
      <w:r w:rsidR="00C14B20">
        <w:rPr>
          <w:rFonts w:ascii="Times" w:hAnsi="Times"/>
        </w:rPr>
        <w:t>honesty listed in</w:t>
      </w:r>
      <w:r w:rsidR="006F2CED">
        <w:rPr>
          <w:rFonts w:ascii="Times" w:hAnsi="Times"/>
        </w:rPr>
        <w:t xml:space="preserve"> the</w:t>
      </w:r>
      <w:r w:rsidR="00C14B20">
        <w:rPr>
          <w:rFonts w:ascii="Times" w:hAnsi="Times"/>
        </w:rPr>
        <w:t xml:space="preserve"> </w:t>
      </w:r>
      <w:r w:rsidR="006F2CED">
        <w:rPr>
          <w:rFonts w:ascii="Times" w:hAnsi="Times"/>
        </w:rPr>
        <w:t>M</w:t>
      </w:r>
      <w:r w:rsidR="006F2CED">
        <w:rPr>
          <w:rFonts w:ascii="Times" w:hAnsi="Times"/>
          <w:color w:val="000000"/>
        </w:rPr>
        <w:t>iami-Dade College Student Rights and Responsibility Handbook</w:t>
      </w:r>
      <w:r>
        <w:rPr>
          <w:rFonts w:ascii="Times" w:hAnsi="Times"/>
          <w:color w:val="000000"/>
        </w:rPr>
        <w:t xml:space="preserve"> will not be </w:t>
      </w:r>
      <w:r w:rsidR="00B01164">
        <w:rPr>
          <w:rFonts w:ascii="Times" w:hAnsi="Times"/>
          <w:color w:val="000000"/>
        </w:rPr>
        <w:t>accepted</w:t>
      </w:r>
      <w:r>
        <w:rPr>
          <w:rFonts w:ascii="Times" w:hAnsi="Times"/>
          <w:color w:val="000000"/>
        </w:rPr>
        <w:t xml:space="preserve"> during </w:t>
      </w:r>
      <w:r w:rsidR="00A54C15">
        <w:rPr>
          <w:rFonts w:ascii="Times" w:hAnsi="Times"/>
          <w:color w:val="000000"/>
        </w:rPr>
        <w:t>in the</w:t>
      </w:r>
      <w:r>
        <w:rPr>
          <w:rFonts w:ascii="Times" w:hAnsi="Times"/>
          <w:color w:val="000000"/>
        </w:rPr>
        <w:t xml:space="preserve"> course. </w:t>
      </w:r>
    </w:p>
    <w:p w:rsidR="00FB42A8" w:rsidRDefault="00FB42A8" w:rsidP="001B2C8F">
      <w:pPr>
        <w:pStyle w:val="WPNormal"/>
        <w:jc w:val="both"/>
        <w:rPr>
          <w:b/>
          <w:color w:val="000000"/>
        </w:rPr>
      </w:pPr>
    </w:p>
    <w:p w:rsidR="00DC49D6" w:rsidRPr="009D6577" w:rsidRDefault="00DC49D6" w:rsidP="00F715DC">
      <w:pPr>
        <w:pStyle w:val="WPNormal"/>
        <w:jc w:val="both"/>
        <w:rPr>
          <w:rFonts w:ascii="Times" w:hAnsi="Times"/>
          <w:u w:val="single"/>
        </w:rPr>
      </w:pPr>
      <w:r w:rsidRPr="009D6577">
        <w:rPr>
          <w:rFonts w:ascii="Times" w:hAnsi="Times"/>
          <w:b/>
          <w:u w:val="single"/>
        </w:rPr>
        <w:t>Attendance</w:t>
      </w:r>
    </w:p>
    <w:p w:rsidR="00F755FC" w:rsidRDefault="00C00212" w:rsidP="00F715DC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Attendance to each class sessions is essential for your learning. Biochemistry is known for its hard </w:t>
      </w:r>
      <w:r w:rsidRPr="001B5AE8">
        <w:rPr>
          <w:rFonts w:ascii="Times" w:hAnsi="Times"/>
          <w:color w:val="000000"/>
        </w:rPr>
        <w:t>topics</w:t>
      </w:r>
      <w:r>
        <w:rPr>
          <w:rFonts w:ascii="Times" w:hAnsi="Times"/>
          <w:color w:val="000000"/>
        </w:rPr>
        <w:t xml:space="preserve"> that often require integration of topics discussed in previous class sessions. In addition, </w:t>
      </w:r>
      <w:r w:rsidRPr="001B5AE8">
        <w:rPr>
          <w:rFonts w:ascii="Times" w:hAnsi="Times"/>
          <w:b/>
          <w:color w:val="000000"/>
        </w:rPr>
        <w:t>attendance</w:t>
      </w:r>
      <w:r>
        <w:rPr>
          <w:rFonts w:ascii="Times" w:hAnsi="Times"/>
          <w:b/>
          <w:color w:val="000000"/>
        </w:rPr>
        <w:t xml:space="preserve"> will count 20 points of your final </w:t>
      </w:r>
      <w:r w:rsidRPr="001B5AE8">
        <w:rPr>
          <w:rFonts w:ascii="Times" w:hAnsi="Times"/>
          <w:b/>
          <w:color w:val="000000"/>
        </w:rPr>
        <w:t>grade</w:t>
      </w:r>
      <w:r w:rsidRPr="001B5AE8">
        <w:rPr>
          <w:rFonts w:ascii="Times" w:hAnsi="Times"/>
          <w:color w:val="000000"/>
        </w:rPr>
        <w:t xml:space="preserve">. For each unexcused absence, </w:t>
      </w:r>
      <w:r w:rsidRPr="001B5AE8">
        <w:rPr>
          <w:rFonts w:ascii="Times" w:hAnsi="Times"/>
          <w:b/>
          <w:color w:val="000000"/>
        </w:rPr>
        <w:t>1 point will be deducted</w:t>
      </w:r>
      <w:r w:rsidRPr="001B5AE8">
        <w:rPr>
          <w:rFonts w:ascii="Times" w:hAnsi="Times"/>
          <w:color w:val="000000"/>
        </w:rPr>
        <w:t>;</w:t>
      </w:r>
      <w:r>
        <w:rPr>
          <w:rFonts w:ascii="Times" w:hAnsi="Times"/>
          <w:color w:val="000000"/>
        </w:rPr>
        <w:t xml:space="preserve"> </w:t>
      </w:r>
      <w:r>
        <w:rPr>
          <w:rFonts w:ascii="Times" w:hAnsi="Times"/>
          <w:b/>
          <w:color w:val="000000"/>
        </w:rPr>
        <w:t xml:space="preserve">for each unexcused tardiness, 0.5 point will be deducted. </w:t>
      </w:r>
      <w:r>
        <w:rPr>
          <w:rFonts w:ascii="Times" w:hAnsi="Times"/>
          <w:color w:val="000000"/>
        </w:rPr>
        <w:t>I</w:t>
      </w:r>
      <w:r w:rsidR="00006A95">
        <w:rPr>
          <w:rFonts w:ascii="Times" w:hAnsi="Times"/>
          <w:color w:val="000000"/>
        </w:rPr>
        <w:t xml:space="preserve">t is the instructor’s decision </w:t>
      </w:r>
      <w:r w:rsidR="002C7C18">
        <w:rPr>
          <w:rFonts w:ascii="Times" w:hAnsi="Times"/>
          <w:color w:val="000000"/>
        </w:rPr>
        <w:t xml:space="preserve">if the student is allowed to make up missed work. </w:t>
      </w:r>
      <w:r w:rsidR="002C7C18" w:rsidRPr="001B5AE8">
        <w:rPr>
          <w:rFonts w:ascii="Times" w:hAnsi="Times"/>
          <w:color w:val="000000"/>
        </w:rPr>
        <w:t>In the event of an absence, the student</w:t>
      </w:r>
      <w:r w:rsidR="002C7C18">
        <w:rPr>
          <w:rFonts w:ascii="Times" w:hAnsi="Times"/>
          <w:color w:val="000000"/>
        </w:rPr>
        <w:t xml:space="preserve"> </w:t>
      </w:r>
      <w:r w:rsidR="002C7C18" w:rsidRPr="001B5AE8">
        <w:rPr>
          <w:rFonts w:ascii="Times" w:hAnsi="Times"/>
          <w:color w:val="000000"/>
        </w:rPr>
        <w:t>will be allowed to make up work if</w:t>
      </w:r>
      <w:r w:rsidR="002C7C18">
        <w:rPr>
          <w:rFonts w:ascii="Times" w:hAnsi="Times"/>
          <w:color w:val="000000"/>
        </w:rPr>
        <w:t xml:space="preserve"> the absence results from one of the following: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Official campus activities (as designated by </w:t>
      </w:r>
      <w:r w:rsidR="001E3B15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Family or personal emergencies (as designated by  </w:t>
      </w:r>
      <w:r w:rsidR="0096002F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Medical reasons (discussed with</w:t>
      </w:r>
      <w:r w:rsidR="001B5AE8">
        <w:rPr>
          <w:rFonts w:ascii="Times" w:hAnsi="Times"/>
          <w:color w:val="000000"/>
        </w:rPr>
        <w:t xml:space="preserve"> the</w:t>
      </w:r>
      <w:r>
        <w:rPr>
          <w:rFonts w:ascii="Times" w:hAnsi="Times"/>
          <w:color w:val="000000"/>
        </w:rPr>
        <w:t xml:space="preserve">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2C7C18" w:rsidRPr="008E7CE5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Work-related reasons (discuss with </w:t>
      </w:r>
      <w:r w:rsidR="001B5AE8" w:rsidRPr="001B5AE8">
        <w:rPr>
          <w:rFonts w:ascii="Times" w:hAnsi="Times"/>
          <w:color w:val="000000"/>
        </w:rPr>
        <w:t xml:space="preserve">the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8E7CE5" w:rsidRDefault="008E7CE5" w:rsidP="00F715DC">
      <w:pPr>
        <w:pStyle w:val="WPNormal"/>
        <w:jc w:val="both"/>
        <w:rPr>
          <w:rFonts w:ascii="Times" w:hAnsi="Times"/>
          <w:color w:val="000000"/>
        </w:rPr>
      </w:pPr>
    </w:p>
    <w:p w:rsidR="008E7CE5" w:rsidRPr="00D138C8" w:rsidRDefault="004B3945" w:rsidP="00F715DC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If absent</w:t>
      </w:r>
      <w:r w:rsidR="008E7CE5">
        <w:rPr>
          <w:rFonts w:ascii="Times" w:hAnsi="Times"/>
          <w:color w:val="000000"/>
        </w:rPr>
        <w:t xml:space="preserve"> during a</w:t>
      </w:r>
      <w:r w:rsidR="006666E5">
        <w:rPr>
          <w:rFonts w:ascii="Times" w:hAnsi="Times"/>
          <w:color w:val="000000"/>
        </w:rPr>
        <w:t>n</w:t>
      </w:r>
      <w:r w:rsidR="008E7CE5">
        <w:rPr>
          <w:rFonts w:ascii="Times" w:hAnsi="Times"/>
          <w:color w:val="000000"/>
        </w:rPr>
        <w:t xml:space="preserve"> exam, the student must make up the exam within 24hrs of the corresponding exam date </w:t>
      </w:r>
      <w:r w:rsidR="009752B7">
        <w:rPr>
          <w:rFonts w:ascii="Times" w:hAnsi="Times"/>
          <w:color w:val="000000"/>
        </w:rPr>
        <w:t>except for any unusual circumstances</w:t>
      </w:r>
      <w:r w:rsidR="00976D8D">
        <w:rPr>
          <w:rFonts w:ascii="Times" w:hAnsi="Times"/>
          <w:color w:val="000000"/>
        </w:rPr>
        <w:t xml:space="preserve"> (in accordance with MDC </w:t>
      </w:r>
      <w:r w:rsidR="008E7CE5">
        <w:rPr>
          <w:rFonts w:ascii="Times" w:hAnsi="Times"/>
          <w:color w:val="000000"/>
        </w:rPr>
        <w:t xml:space="preserve">guidelines). </w:t>
      </w:r>
      <w:r w:rsidR="006666E5" w:rsidRPr="006666E5">
        <w:rPr>
          <w:rFonts w:ascii="Times" w:hAnsi="Times"/>
          <w:b/>
          <w:color w:val="000000"/>
        </w:rPr>
        <w:t xml:space="preserve">There </w:t>
      </w:r>
      <w:r w:rsidR="001B5AE8">
        <w:rPr>
          <w:rFonts w:ascii="Times" w:hAnsi="Times"/>
          <w:b/>
          <w:color w:val="000000"/>
        </w:rPr>
        <w:t>is</w:t>
      </w:r>
      <w:r w:rsidR="00E675D8">
        <w:rPr>
          <w:rFonts w:ascii="Times" w:hAnsi="Times"/>
          <w:b/>
          <w:color w:val="000000"/>
        </w:rPr>
        <w:t xml:space="preserve"> no make-up for quiz</w:t>
      </w:r>
      <w:r w:rsidR="00E675D8" w:rsidRPr="006666E5">
        <w:rPr>
          <w:rFonts w:ascii="Times" w:hAnsi="Times"/>
          <w:b/>
          <w:color w:val="000000"/>
        </w:rPr>
        <w:t>zes</w:t>
      </w:r>
      <w:r w:rsidR="006666E5" w:rsidRPr="006666E5">
        <w:rPr>
          <w:rFonts w:ascii="Times" w:hAnsi="Times"/>
          <w:b/>
          <w:color w:val="000000"/>
        </w:rPr>
        <w:t xml:space="preserve">. </w:t>
      </w:r>
    </w:p>
    <w:p w:rsidR="00D138C8" w:rsidRDefault="00D138C8" w:rsidP="00F715DC">
      <w:pPr>
        <w:pStyle w:val="WPNormal"/>
        <w:ind w:left="1080"/>
        <w:jc w:val="both"/>
        <w:rPr>
          <w:rFonts w:ascii="Times" w:hAnsi="Times"/>
        </w:rPr>
      </w:pPr>
    </w:p>
    <w:p w:rsidR="00DC49D6" w:rsidRPr="009D6577" w:rsidRDefault="00F755FC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Late policy</w:t>
      </w:r>
    </w:p>
    <w:p w:rsidR="00F755FC" w:rsidRDefault="00D138C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>Unless arrangement have been made prior to the due date or have a valid absence excuse (</w:t>
      </w:r>
      <w:r w:rsidRPr="001B5AE8">
        <w:rPr>
          <w:rFonts w:ascii="Times" w:hAnsi="Times"/>
        </w:rPr>
        <w:t>as stated in the Attendance section of this syllabus</w:t>
      </w:r>
      <w:r w:rsidR="00A97515">
        <w:rPr>
          <w:rFonts w:ascii="Times" w:hAnsi="Times"/>
        </w:rPr>
        <w:t>)</w:t>
      </w:r>
      <w:r>
        <w:rPr>
          <w:rFonts w:ascii="Times" w:hAnsi="Times"/>
        </w:rPr>
        <w:t xml:space="preserve">, half the grade </w:t>
      </w:r>
      <w:r w:rsidR="00E675D8">
        <w:rPr>
          <w:rFonts w:ascii="Times" w:hAnsi="Times"/>
        </w:rPr>
        <w:t xml:space="preserve">or the corresponding points (e.g. writing assignment) </w:t>
      </w:r>
      <w:r>
        <w:rPr>
          <w:rFonts w:ascii="Times" w:hAnsi="Times"/>
        </w:rPr>
        <w:t>will be deducted from the late assignment</w:t>
      </w:r>
      <w:r w:rsidR="00C51935">
        <w:rPr>
          <w:rFonts w:ascii="Times" w:hAnsi="Times"/>
        </w:rPr>
        <w:t>.</w:t>
      </w:r>
    </w:p>
    <w:p w:rsidR="00DC49D6" w:rsidRPr="009D6577" w:rsidRDefault="00DC49D6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Accommodations for students with disabilities</w:t>
      </w:r>
    </w:p>
    <w:p w:rsidR="00E4584D" w:rsidRDefault="00E4584D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 xml:space="preserve">In compliance with the </w:t>
      </w:r>
      <w:r w:rsidR="003656E9">
        <w:rPr>
          <w:rFonts w:ascii="Times" w:hAnsi="Times"/>
          <w:color w:val="000000"/>
        </w:rPr>
        <w:t xml:space="preserve">Miami-Dade </w:t>
      </w:r>
      <w:r w:rsidR="003656E9" w:rsidRPr="001B5AE8">
        <w:rPr>
          <w:rFonts w:ascii="Times" w:hAnsi="Times"/>
          <w:color w:val="000000"/>
        </w:rPr>
        <w:t>College</w:t>
      </w:r>
      <w:r w:rsidR="003656E9">
        <w:rPr>
          <w:rFonts w:ascii="Times" w:hAnsi="Times"/>
          <w:color w:val="000000"/>
        </w:rPr>
        <w:t xml:space="preserve"> and the Student Rights and Responsibility Handbook</w:t>
      </w:r>
      <w:r>
        <w:rPr>
          <w:rFonts w:ascii="Times" w:hAnsi="Times"/>
        </w:rPr>
        <w:t xml:space="preserve"> policy and equal access laws, I</w:t>
      </w:r>
      <w:r w:rsidR="0060536A">
        <w:rPr>
          <w:rFonts w:ascii="Times" w:hAnsi="Times"/>
        </w:rPr>
        <w:t xml:space="preserve"> more than a</w:t>
      </w:r>
      <w:r>
        <w:rPr>
          <w:rFonts w:ascii="Times" w:hAnsi="Times"/>
        </w:rPr>
        <w:t>vailable to discuss</w:t>
      </w:r>
      <w:r w:rsidR="0060536A">
        <w:rPr>
          <w:rFonts w:ascii="Times" w:hAnsi="Times"/>
        </w:rPr>
        <w:t xml:space="preserve"> any necessary</w:t>
      </w:r>
      <w:r>
        <w:rPr>
          <w:rFonts w:ascii="Times" w:hAnsi="Times"/>
        </w:rPr>
        <w:t xml:space="preserve"> academic accommodations that may be required for</w:t>
      </w:r>
      <w:r w:rsidR="001B5AE8">
        <w:rPr>
          <w:rFonts w:ascii="Times" w:hAnsi="Times"/>
        </w:rPr>
        <w:t xml:space="preserve"> </w:t>
      </w:r>
      <w:r w:rsidR="001B5AE8" w:rsidRPr="001B5AE8">
        <w:rPr>
          <w:rFonts w:ascii="Times" w:hAnsi="Times"/>
        </w:rPr>
        <w:t>the</w:t>
      </w:r>
      <w:r w:rsidRPr="001B5AE8">
        <w:rPr>
          <w:rFonts w:ascii="Times" w:hAnsi="Times"/>
        </w:rPr>
        <w:t xml:space="preserve"> student with disabilities. Requests for academic accommodations are to be made during the first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>week</w:t>
      </w:r>
      <w:r>
        <w:rPr>
          <w:rFonts w:ascii="Times" w:hAnsi="Times"/>
        </w:rPr>
        <w:t xml:space="preserve"> of the </w:t>
      </w:r>
      <w:r w:rsidR="0060536A">
        <w:rPr>
          <w:rFonts w:ascii="Times" w:hAnsi="Times"/>
        </w:rPr>
        <w:t>term</w:t>
      </w:r>
      <w:r>
        <w:rPr>
          <w:rFonts w:ascii="Times" w:hAnsi="Times"/>
        </w:rPr>
        <w:t xml:space="preserve">, </w:t>
      </w:r>
      <w:r w:rsidRPr="001B5AE8">
        <w:rPr>
          <w:rFonts w:ascii="Times" w:hAnsi="Times"/>
        </w:rPr>
        <w:t>except for unusual circumstances, so arrangements can be made. Students are encouraged to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 xml:space="preserve">contact the Student Services </w:t>
      </w:r>
      <w:r>
        <w:rPr>
          <w:rFonts w:ascii="Times" w:hAnsi="Times"/>
        </w:rPr>
        <w:t>to verify their eligibility for appropriate accommodations.</w:t>
      </w:r>
    </w:p>
    <w:p w:rsidR="00AE61F9" w:rsidRPr="009D6577" w:rsidRDefault="00AE61F9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Inclusivity Statement</w:t>
      </w:r>
    </w:p>
    <w:p w:rsidR="00AE61F9" w:rsidRDefault="00AE61F9" w:rsidP="00F715DC">
      <w:pPr>
        <w:jc w:val="both"/>
        <w:rPr>
          <w:szCs w:val="24"/>
        </w:rPr>
      </w:pPr>
      <w:r>
        <w:rPr>
          <w:rFonts w:ascii="Times New Roman" w:hAnsi="Times New Roman"/>
        </w:rPr>
        <w:lastRenderedPageBreak/>
        <w:t xml:space="preserve">Members (student, faculty, administrators) </w:t>
      </w:r>
      <w:r w:rsidR="00A97515">
        <w:rPr>
          <w:rFonts w:ascii="Times New Roman" w:hAnsi="Times New Roman"/>
        </w:rPr>
        <w:t xml:space="preserve">of the </w:t>
      </w:r>
      <w:r w:rsidR="00C73D26">
        <w:rPr>
          <w:rFonts w:ascii="Times New Roman" w:hAnsi="Times New Roman"/>
        </w:rPr>
        <w:t>Miami-Dade College</w:t>
      </w:r>
      <w:r w:rsidR="00A97515">
        <w:rPr>
          <w:rFonts w:ascii="Times New Roman" w:hAnsi="Times New Roman"/>
        </w:rPr>
        <w:t xml:space="preserve"> community </w:t>
      </w:r>
      <w:r>
        <w:rPr>
          <w:rFonts w:ascii="Times New Roman" w:hAnsi="Times New Roman"/>
        </w:rPr>
        <w:t xml:space="preserve">represent </w:t>
      </w:r>
      <w:r w:rsidRPr="001B5AE8">
        <w:rPr>
          <w:rFonts w:ascii="Times New Roman" w:hAnsi="Times New Roman"/>
        </w:rPr>
        <w:t>a diversity</w:t>
      </w:r>
      <w:r>
        <w:rPr>
          <w:rFonts w:ascii="Times New Roman" w:hAnsi="Times New Roman"/>
        </w:rPr>
        <w:t xml:space="preserve"> of </w:t>
      </w:r>
      <w:r w:rsidRPr="00461D77">
        <w:rPr>
          <w:rFonts w:ascii="Times New Roman" w:hAnsi="Times New Roman"/>
        </w:rPr>
        <w:t>backgrounds and perspectives</w:t>
      </w:r>
      <w:r>
        <w:rPr>
          <w:rFonts w:ascii="Times New Roman" w:hAnsi="Times New Roman"/>
        </w:rPr>
        <w:t>.</w:t>
      </w:r>
      <w:r w:rsidRPr="00461D7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 this course, and as</w:t>
      </w:r>
      <w:r w:rsidR="001B5AE8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</w:t>
      </w:r>
      <w:r w:rsidR="000376C5" w:rsidRPr="001B5AE8">
        <w:rPr>
          <w:rFonts w:ascii="Times New Roman" w:hAnsi="Times New Roman"/>
        </w:rPr>
        <w:t>member</w:t>
      </w:r>
      <w:r w:rsidR="000376C5">
        <w:rPr>
          <w:rFonts w:ascii="Times New Roman" w:hAnsi="Times New Roman"/>
        </w:rPr>
        <w:t xml:space="preserve"> of this community, </w:t>
      </w:r>
      <w:r>
        <w:rPr>
          <w:rFonts w:ascii="Times New Roman" w:hAnsi="Times New Roman"/>
        </w:rPr>
        <w:t xml:space="preserve">I am a strong supporter of diversity and its benefits. </w:t>
      </w:r>
      <w:r>
        <w:rPr>
          <w:rFonts w:ascii="Cambria" w:hAnsi="Cambria"/>
          <w:szCs w:val="24"/>
        </w:rPr>
        <w:t xml:space="preserve">Therefore, to maintain an adequate learning </w:t>
      </w:r>
      <w:r w:rsidR="000376C5">
        <w:rPr>
          <w:rFonts w:ascii="Cambria" w:hAnsi="Cambria"/>
          <w:szCs w:val="24"/>
        </w:rPr>
        <w:t xml:space="preserve">and diverse </w:t>
      </w:r>
      <w:r>
        <w:rPr>
          <w:rFonts w:ascii="Cambria" w:hAnsi="Cambria"/>
          <w:szCs w:val="24"/>
        </w:rPr>
        <w:t xml:space="preserve">environment students in this course </w:t>
      </w:r>
      <w:r w:rsidRPr="001B5AE8">
        <w:rPr>
          <w:rFonts w:ascii="Cambria" w:hAnsi="Cambria"/>
          <w:szCs w:val="24"/>
        </w:rPr>
        <w:t>are strongly encourage</w:t>
      </w:r>
      <w:r w:rsidR="001B5AE8" w:rsidRPr="001B5AE8">
        <w:rPr>
          <w:rFonts w:ascii="Cambria" w:hAnsi="Cambria"/>
          <w:szCs w:val="24"/>
        </w:rPr>
        <w:t>d</w:t>
      </w:r>
      <w:r>
        <w:rPr>
          <w:rFonts w:ascii="Cambria" w:hAnsi="Cambria"/>
          <w:szCs w:val="24"/>
        </w:rPr>
        <w:t xml:space="preserve"> </w:t>
      </w:r>
      <w:r w:rsidRPr="008A26F0">
        <w:rPr>
          <w:rFonts w:ascii="Cambria" w:hAnsi="Cambria"/>
          <w:szCs w:val="24"/>
        </w:rPr>
        <w:t>to:</w:t>
      </w:r>
    </w:p>
    <w:p w:rsidR="00AE61F9" w:rsidRDefault="00AE61F9" w:rsidP="00F715DC">
      <w:pPr>
        <w:numPr>
          <w:ilvl w:val="0"/>
          <w:numId w:val="2"/>
        </w:numPr>
        <w:jc w:val="both"/>
        <w:rPr>
          <w:szCs w:val="24"/>
        </w:rPr>
      </w:pPr>
      <w:r>
        <w:rPr>
          <w:rFonts w:ascii="Cambria" w:hAnsi="Cambria"/>
          <w:szCs w:val="24"/>
        </w:rPr>
        <w:t>s</w:t>
      </w:r>
      <w:r w:rsidRPr="008A26F0">
        <w:rPr>
          <w:rFonts w:ascii="Cambria" w:hAnsi="Cambria"/>
          <w:szCs w:val="24"/>
        </w:rPr>
        <w:t>hare their unique beliefs</w:t>
      </w:r>
      <w:r>
        <w:rPr>
          <w:rFonts w:ascii="Cambria" w:hAnsi="Cambria"/>
          <w:szCs w:val="24"/>
        </w:rPr>
        <w:t xml:space="preserve">, </w:t>
      </w:r>
      <w:r w:rsidRPr="008A26F0">
        <w:rPr>
          <w:rFonts w:ascii="Cambria" w:hAnsi="Cambria"/>
          <w:szCs w:val="24"/>
        </w:rPr>
        <w:t xml:space="preserve">experiences, </w:t>
      </w:r>
      <w:r>
        <w:rPr>
          <w:rFonts w:ascii="Cambria" w:hAnsi="Cambria"/>
          <w:szCs w:val="24"/>
        </w:rPr>
        <w:t>and values</w:t>
      </w:r>
    </w:p>
    <w:p w:rsidR="00AE61F9" w:rsidRPr="008A26F0" w:rsidRDefault="00AE61F9" w:rsidP="00F715DC">
      <w:pPr>
        <w:numPr>
          <w:ilvl w:val="0"/>
          <w:numId w:val="2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be open to the </w:t>
      </w:r>
      <w:r>
        <w:rPr>
          <w:rFonts w:ascii="Cambria" w:hAnsi="Cambria"/>
          <w:szCs w:val="24"/>
        </w:rPr>
        <w:t xml:space="preserve">opinions and </w:t>
      </w:r>
      <w:r w:rsidRPr="008A26F0">
        <w:rPr>
          <w:rFonts w:ascii="Cambria" w:hAnsi="Cambria"/>
          <w:szCs w:val="24"/>
        </w:rPr>
        <w:t xml:space="preserve">views of others </w:t>
      </w:r>
    </w:p>
    <w:p w:rsidR="00AE61F9" w:rsidRDefault="00AE61F9" w:rsidP="00F715DC">
      <w:pPr>
        <w:numPr>
          <w:ilvl w:val="0"/>
          <w:numId w:val="1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>honor</w:t>
      </w:r>
      <w:r>
        <w:rPr>
          <w:rFonts w:ascii="Cambria" w:hAnsi="Cambria"/>
          <w:szCs w:val="24"/>
        </w:rPr>
        <w:t xml:space="preserve"> your colleagues’ uniqueness</w:t>
      </w:r>
    </w:p>
    <w:p w:rsidR="00AE61F9" w:rsidRDefault="00AE61F9" w:rsidP="00F715DC">
      <w:pPr>
        <w:numPr>
          <w:ilvl w:val="0"/>
          <w:numId w:val="1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appreciate the </w:t>
      </w:r>
      <w:r>
        <w:rPr>
          <w:rFonts w:ascii="Cambria" w:hAnsi="Cambria"/>
          <w:szCs w:val="24"/>
        </w:rPr>
        <w:t xml:space="preserve">unique </w:t>
      </w:r>
      <w:r w:rsidRPr="008A26F0">
        <w:rPr>
          <w:rFonts w:ascii="Cambria" w:hAnsi="Cambria"/>
          <w:szCs w:val="24"/>
        </w:rPr>
        <w:t>opportunity we have to learn from each other</w:t>
      </w:r>
    </w:p>
    <w:p w:rsidR="00AE61F9" w:rsidRPr="001B5AE8" w:rsidRDefault="00AE61F9" w:rsidP="00F715DC">
      <w:pPr>
        <w:numPr>
          <w:ilvl w:val="0"/>
          <w:numId w:val="1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value each other’s opinions and communicate in a respectful manner</w:t>
      </w:r>
    </w:p>
    <w:p w:rsidR="00AE61F9" w:rsidRDefault="00AE61F9" w:rsidP="00F715DC">
      <w:pPr>
        <w:numPr>
          <w:ilvl w:val="0"/>
          <w:numId w:val="1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keep confidential discussions that the community has of a personal (or professional) nature</w:t>
      </w:r>
      <w:r w:rsidRPr="008A26F0">
        <w:rPr>
          <w:rFonts w:ascii="Cambria" w:hAnsi="Cambria"/>
          <w:szCs w:val="24"/>
        </w:rPr>
        <w:t xml:space="preserve"> </w:t>
      </w:r>
    </w:p>
    <w:p w:rsidR="00AE61F9" w:rsidRPr="00FB42A8" w:rsidRDefault="00AE61F9" w:rsidP="00F715DC">
      <w:pPr>
        <w:numPr>
          <w:ilvl w:val="0"/>
          <w:numId w:val="1"/>
        </w:numPr>
        <w:jc w:val="both"/>
        <w:rPr>
          <w:szCs w:val="24"/>
        </w:rPr>
      </w:pPr>
      <w:r>
        <w:rPr>
          <w:rFonts w:ascii="Cambria" w:hAnsi="Cambria"/>
          <w:szCs w:val="24"/>
        </w:rPr>
        <w:t xml:space="preserve">take advantage of </w:t>
      </w:r>
      <w:r w:rsidRPr="008A26F0">
        <w:rPr>
          <w:rFonts w:ascii="Cambria" w:hAnsi="Cambria"/>
          <w:szCs w:val="24"/>
        </w:rPr>
        <w:t xml:space="preserve">this opportunity to </w:t>
      </w:r>
      <w:r>
        <w:rPr>
          <w:rFonts w:ascii="Cambria" w:hAnsi="Cambria"/>
          <w:szCs w:val="24"/>
        </w:rPr>
        <w:t>share</w:t>
      </w:r>
      <w:r w:rsidRPr="008A26F0">
        <w:rPr>
          <w:rFonts w:ascii="Cambria" w:hAnsi="Cambria"/>
          <w:szCs w:val="24"/>
        </w:rPr>
        <w:t xml:space="preserve"> ways in which </w:t>
      </w:r>
      <w:r>
        <w:rPr>
          <w:rFonts w:ascii="Cambria" w:hAnsi="Cambria"/>
          <w:szCs w:val="24"/>
        </w:rPr>
        <w:t>an inclusive environment can be c</w:t>
      </w:r>
      <w:r w:rsidRPr="008A26F0">
        <w:rPr>
          <w:rFonts w:ascii="Cambria" w:hAnsi="Cambria"/>
          <w:szCs w:val="24"/>
        </w:rPr>
        <w:t xml:space="preserve">reate in this course and across the </w:t>
      </w:r>
      <w:r w:rsidR="00C73D26">
        <w:rPr>
          <w:rFonts w:ascii="Cambria" w:hAnsi="Cambria"/>
          <w:szCs w:val="24"/>
        </w:rPr>
        <w:t>Miami-Dade College community</w:t>
      </w:r>
      <w:r w:rsidRPr="008A26F0">
        <w:rPr>
          <w:rFonts w:ascii="Cambria" w:hAnsi="Cambria"/>
          <w:szCs w:val="24"/>
        </w:rPr>
        <w:t xml:space="preserve"> </w:t>
      </w:r>
    </w:p>
    <w:p w:rsidR="00FB42A8" w:rsidRDefault="00FB42A8" w:rsidP="00D138C8">
      <w:pPr>
        <w:pStyle w:val="WPNormal"/>
        <w:ind w:left="2160" w:hanging="2160"/>
        <w:rPr>
          <w:rFonts w:ascii="Times" w:hAnsi="Times"/>
          <w:b/>
        </w:rPr>
      </w:pPr>
    </w:p>
    <w:p w:rsidR="00B74815" w:rsidRPr="00B66D30" w:rsidRDefault="00624215" w:rsidP="00D138C8">
      <w:pPr>
        <w:pStyle w:val="WPNormal"/>
        <w:ind w:left="2160" w:hanging="2160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Grading Scales</w:t>
      </w:r>
      <w:r w:rsidR="00B66D30">
        <w:rPr>
          <w:rFonts w:ascii="Times" w:hAnsi="Times"/>
          <w:b/>
          <w:u w:val="single"/>
        </w:rPr>
        <w:t>:</w:t>
      </w:r>
    </w:p>
    <w:p w:rsidR="00B74815" w:rsidRDefault="00B74815" w:rsidP="00D138C8">
      <w:pPr>
        <w:pStyle w:val="WPNormal"/>
        <w:ind w:left="2160" w:hanging="2160"/>
        <w:rPr>
          <w:rFonts w:ascii="Times" w:hAnsi="Times"/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55B2E" w:rsidTr="00624215">
        <w:tc>
          <w:tcPr>
            <w:tcW w:w="3676" w:type="dxa"/>
            <w:tcBorders>
              <w:bottom w:val="single" w:sz="4" w:space="0" w:color="auto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Item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</w:tcBorders>
          </w:tcPr>
          <w:p w:rsidR="00555B2E" w:rsidRDefault="00555B2E" w:rsidP="00C419D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55B2E" w:rsidTr="00624215">
        <w:tc>
          <w:tcPr>
            <w:tcW w:w="3676" w:type="dxa"/>
            <w:tcBorders>
              <w:left w:val="nil"/>
              <w:bottom w:val="nil"/>
              <w:right w:val="nil"/>
            </w:tcBorders>
          </w:tcPr>
          <w:p w:rsidR="00555B2E" w:rsidRPr="00555B2E" w:rsidRDefault="00555B2E" w:rsidP="00D138C8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Reading assignments (weekly)</w:t>
            </w:r>
          </w:p>
        </w:tc>
        <w:tc>
          <w:tcPr>
            <w:tcW w:w="1369" w:type="dxa"/>
            <w:tcBorders>
              <w:left w:val="nil"/>
              <w:bottom w:val="nil"/>
            </w:tcBorders>
          </w:tcPr>
          <w:p w:rsidR="00555B2E" w:rsidRPr="00555B2E" w:rsidRDefault="000C50E4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Writing assignment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55B2E" w:rsidRDefault="000C50E4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Quizzes </w:t>
            </w:r>
            <w:r w:rsidR="00C419D5">
              <w:rPr>
                <w:rFonts w:ascii="Times" w:hAnsi="Times"/>
              </w:rPr>
              <w:t>(every 3-4 weeks)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55B2E" w:rsidRDefault="00555B2E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Pr="000C128D" w:rsidRDefault="005E52BA" w:rsidP="00D138C8">
            <w:pPr>
              <w:pStyle w:val="WPNormal"/>
              <w:rPr>
                <w:rFonts w:ascii="Times" w:hAnsi="Times"/>
                <w:i/>
              </w:rPr>
            </w:pPr>
            <w:r>
              <w:rPr>
                <w:rFonts w:ascii="Times" w:hAnsi="Times"/>
              </w:rPr>
              <w:t>Group work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Pr="000C128D" w:rsidRDefault="005E52BA" w:rsidP="00C419D5">
            <w:pPr>
              <w:pStyle w:val="WPNormal"/>
              <w:jc w:val="center"/>
              <w:rPr>
                <w:rFonts w:ascii="Times" w:hAnsi="Times"/>
                <w:i/>
              </w:rPr>
            </w:pPr>
            <w:r>
              <w:rPr>
                <w:rFonts w:ascii="Times" w:hAnsi="Times"/>
              </w:rPr>
              <w:t>4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ttendan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5E52BA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Midterm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5E52BA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D534BF">
        <w:tc>
          <w:tcPr>
            <w:tcW w:w="36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inal exam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</w:tcBorders>
          </w:tcPr>
          <w:p w:rsidR="005E52BA" w:rsidRDefault="005E52BA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D534BF">
        <w:tc>
          <w:tcPr>
            <w:tcW w:w="3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 w:rsidRPr="00C419D5">
              <w:rPr>
                <w:rFonts w:ascii="Times" w:hAnsi="Times"/>
                <w:b/>
              </w:rPr>
              <w:t>Total point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5E52BA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  <w:b/>
              </w:rPr>
              <w:t>450</w:t>
            </w:r>
          </w:p>
        </w:tc>
      </w:tr>
    </w:tbl>
    <w:tbl>
      <w:tblPr>
        <w:tblStyle w:val="TableGrid"/>
        <w:tblpPr w:leftFromText="180" w:rightFromText="180" w:vertAnchor="text" w:horzAnchor="page" w:tblpX="6709" w:tblpY="-2806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1710"/>
      </w:tblGrid>
      <w:tr w:rsidR="00624215" w:rsidTr="00624215"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624215" w:rsidRDefault="00624215" w:rsidP="00624215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Grade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624215" w:rsidRDefault="00624215" w:rsidP="0062421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ercentage</w:t>
            </w:r>
          </w:p>
        </w:tc>
        <w:tc>
          <w:tcPr>
            <w:tcW w:w="1710" w:type="dxa"/>
            <w:tcBorders>
              <w:bottom w:val="single" w:sz="4" w:space="0" w:color="auto"/>
              <w:right w:val="nil"/>
            </w:tcBorders>
          </w:tcPr>
          <w:p w:rsidR="00624215" w:rsidRDefault="00624215" w:rsidP="0062421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624215" w:rsidTr="00624215">
        <w:tc>
          <w:tcPr>
            <w:tcW w:w="1165" w:type="dxa"/>
            <w:tcBorders>
              <w:left w:val="nil"/>
              <w:bottom w:val="nil"/>
            </w:tcBorders>
          </w:tcPr>
          <w:p w:rsidR="00624215" w:rsidRPr="009A0E45" w:rsidRDefault="00624215" w:rsidP="00624215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</w:t>
            </w:r>
          </w:p>
        </w:tc>
        <w:tc>
          <w:tcPr>
            <w:tcW w:w="1890" w:type="dxa"/>
            <w:tcBorders>
              <w:bottom w:val="nil"/>
            </w:tcBorders>
          </w:tcPr>
          <w:p w:rsidR="00624215" w:rsidRPr="009A0E45" w:rsidRDefault="00624215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 – 90%</w:t>
            </w:r>
          </w:p>
        </w:tc>
        <w:tc>
          <w:tcPr>
            <w:tcW w:w="1710" w:type="dxa"/>
            <w:tcBorders>
              <w:bottom w:val="nil"/>
              <w:right w:val="nil"/>
            </w:tcBorders>
          </w:tcPr>
          <w:p w:rsidR="00624215" w:rsidRPr="009A0E45" w:rsidRDefault="000C128D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05</w:t>
            </w:r>
          </w:p>
        </w:tc>
      </w:tr>
      <w:tr w:rsidR="00624215" w:rsidTr="00624215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Pr="009A0E45" w:rsidRDefault="00624215" w:rsidP="00624215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B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624215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89 – 80% 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0C128D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60</w:t>
            </w:r>
          </w:p>
        </w:tc>
      </w:tr>
      <w:tr w:rsidR="00624215" w:rsidTr="00624215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624215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C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624215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9 – 70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0C128D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15</w:t>
            </w:r>
          </w:p>
        </w:tc>
      </w:tr>
      <w:tr w:rsidR="00624215" w:rsidTr="00624215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624215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624215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9 – 60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0C128D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70</w:t>
            </w:r>
          </w:p>
        </w:tc>
      </w:tr>
      <w:tr w:rsidR="00624215" w:rsidTr="00624215">
        <w:tc>
          <w:tcPr>
            <w:tcW w:w="1165" w:type="dxa"/>
            <w:tcBorders>
              <w:top w:val="nil"/>
              <w:left w:val="nil"/>
            </w:tcBorders>
          </w:tcPr>
          <w:p w:rsidR="00624215" w:rsidRDefault="00624215" w:rsidP="00624215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</w:t>
            </w:r>
          </w:p>
        </w:tc>
        <w:tc>
          <w:tcPr>
            <w:tcW w:w="1890" w:type="dxa"/>
            <w:tcBorders>
              <w:top w:val="nil"/>
            </w:tcBorders>
          </w:tcPr>
          <w:p w:rsidR="00624215" w:rsidRPr="009A0E45" w:rsidRDefault="00624215" w:rsidP="0062421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Below 60%</w:t>
            </w:r>
          </w:p>
        </w:tc>
        <w:tc>
          <w:tcPr>
            <w:tcW w:w="1710" w:type="dxa"/>
            <w:tcBorders>
              <w:top w:val="nil"/>
              <w:right w:val="nil"/>
            </w:tcBorders>
          </w:tcPr>
          <w:p w:rsidR="00624215" w:rsidRPr="009A0E45" w:rsidRDefault="00624215" w:rsidP="000C128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FD0EEB">
              <w:rPr>
                <w:rFonts w:ascii="Times" w:hAnsi="Times"/>
              </w:rPr>
              <w:t>2</w:t>
            </w:r>
            <w:r w:rsidR="000C128D">
              <w:rPr>
                <w:rFonts w:ascii="Times" w:hAnsi="Times"/>
              </w:rPr>
              <w:t>70</w:t>
            </w:r>
          </w:p>
        </w:tc>
      </w:tr>
    </w:tbl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52BA" w:rsidRPr="000C128D" w:rsidTr="009618D4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5E52BA" w:rsidP="009618D4">
            <w:pPr>
              <w:pStyle w:val="WPNormal"/>
              <w:rPr>
                <w:rFonts w:ascii="Times" w:hAnsi="Times"/>
                <w:i/>
              </w:rPr>
            </w:pPr>
          </w:p>
          <w:p w:rsidR="005E52BA" w:rsidRPr="000C128D" w:rsidRDefault="005E52BA" w:rsidP="009618D4">
            <w:pPr>
              <w:pStyle w:val="WPNormal"/>
              <w:rPr>
                <w:rFonts w:ascii="Times" w:hAnsi="Times"/>
                <w:i/>
              </w:rPr>
            </w:pPr>
            <w:proofErr w:type="spellStart"/>
            <w:r w:rsidRPr="000C128D">
              <w:rPr>
                <w:rFonts w:ascii="Times" w:hAnsi="Times"/>
                <w:i/>
              </w:rPr>
              <w:t>iClicker</w:t>
            </w:r>
            <w:r w:rsidRPr="000C128D">
              <w:rPr>
                <w:rFonts w:ascii="Times" w:hAnsi="Times"/>
                <w:i/>
                <w:vertAlign w:val="superscript"/>
              </w:rPr>
              <w:t>TM</w:t>
            </w:r>
            <w:proofErr w:type="spellEnd"/>
            <w:r w:rsidRPr="000C128D">
              <w:rPr>
                <w:rFonts w:ascii="Times" w:hAnsi="Times"/>
                <w:i/>
              </w:rPr>
              <w:t xml:space="preserve"> questions (bonus points)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5E52BA" w:rsidP="009618D4">
            <w:pPr>
              <w:pStyle w:val="WPNormal"/>
              <w:jc w:val="center"/>
              <w:rPr>
                <w:rFonts w:ascii="Times" w:hAnsi="Times"/>
                <w:i/>
              </w:rPr>
            </w:pPr>
          </w:p>
          <w:p w:rsidR="005E52BA" w:rsidRPr="000C128D" w:rsidRDefault="005E52BA" w:rsidP="009618D4">
            <w:pPr>
              <w:pStyle w:val="WPNormal"/>
              <w:jc w:val="center"/>
              <w:rPr>
                <w:rFonts w:ascii="Times" w:hAnsi="Times"/>
                <w:i/>
              </w:rPr>
            </w:pPr>
            <w:r w:rsidRPr="000C128D">
              <w:rPr>
                <w:rFonts w:ascii="Times" w:hAnsi="Times"/>
                <w:i/>
              </w:rPr>
              <w:t>20</w:t>
            </w:r>
          </w:p>
        </w:tc>
      </w:tr>
    </w:tbl>
    <w:p w:rsidR="00D744D1" w:rsidRPr="001D452B" w:rsidRDefault="00D744D1" w:rsidP="00D138C8">
      <w:pPr>
        <w:rPr>
          <w:rFonts w:ascii="Monaco" w:hAnsi="Monaco"/>
          <w:vanish/>
        </w:rPr>
      </w:pPr>
    </w:p>
    <w:p w:rsidR="00C459DB" w:rsidRDefault="00C459DB" w:rsidP="00C459DB">
      <w:pPr>
        <w:pStyle w:val="WPNormal"/>
        <w:spacing w:before="240"/>
        <w:jc w:val="both"/>
        <w:rPr>
          <w:rFonts w:ascii="Times" w:hAnsi="Times"/>
          <w:b/>
          <w:u w:val="single"/>
        </w:rPr>
      </w:pPr>
      <w:r w:rsidRPr="00A64207">
        <w:rPr>
          <w:rFonts w:ascii="Times" w:hAnsi="Times"/>
          <w:b/>
          <w:u w:val="single"/>
        </w:rPr>
        <w:t>Reading assignments</w:t>
      </w:r>
      <w:r>
        <w:rPr>
          <w:rFonts w:ascii="Times" w:hAnsi="Times"/>
          <w:b/>
          <w:u w:val="single"/>
        </w:rPr>
        <w:t xml:space="preserve"> (weekly; </w:t>
      </w:r>
      <w:r w:rsidR="00FD0EEB">
        <w:rPr>
          <w:rFonts w:ascii="Times" w:hAnsi="Times"/>
          <w:b/>
          <w:u w:val="single"/>
        </w:rPr>
        <w:t>5</w:t>
      </w:r>
      <w:r>
        <w:rPr>
          <w:rFonts w:ascii="Times" w:hAnsi="Times"/>
          <w:b/>
          <w:u w:val="single"/>
        </w:rPr>
        <w:t xml:space="preserve"> points each)</w:t>
      </w:r>
    </w:p>
    <w:p w:rsidR="00C459DB" w:rsidRDefault="00DB2A31" w:rsidP="0056020A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>The purpose of the Reading Assignments is for the student to complement the knowledge/skills acquired in class with</w:t>
      </w:r>
      <w:r w:rsidR="001B5AE8">
        <w:rPr>
          <w:rFonts w:ascii="Times" w:hAnsi="Times"/>
        </w:rPr>
        <w:t xml:space="preserve"> the</w:t>
      </w:r>
      <w:r>
        <w:rPr>
          <w:rFonts w:ascii="Times" w:hAnsi="Times"/>
        </w:rPr>
        <w:t xml:space="preserve"> </w:t>
      </w:r>
      <w:r w:rsidRPr="001B5AE8">
        <w:rPr>
          <w:rFonts w:ascii="Times" w:hAnsi="Times"/>
        </w:rPr>
        <w:t>text</w:t>
      </w:r>
      <w:r>
        <w:rPr>
          <w:rFonts w:ascii="Times" w:hAnsi="Times"/>
        </w:rPr>
        <w:t xml:space="preserve"> (e.g. textbook, online material, </w:t>
      </w:r>
      <w:r w:rsidRPr="001B5AE8">
        <w:rPr>
          <w:rFonts w:ascii="Times" w:hAnsi="Times"/>
        </w:rPr>
        <w:t>etc</w:t>
      </w:r>
      <w:r w:rsidR="001B5AE8">
        <w:rPr>
          <w:rFonts w:ascii="Times" w:hAnsi="Times"/>
        </w:rPr>
        <w:t>.</w:t>
      </w:r>
      <w:r>
        <w:rPr>
          <w:rFonts w:ascii="Times" w:hAnsi="Times"/>
        </w:rPr>
        <w:t>). In addition</w:t>
      </w:r>
      <w:r w:rsidR="00695BE5">
        <w:rPr>
          <w:rFonts w:ascii="Times" w:hAnsi="Times"/>
        </w:rPr>
        <w:t>, it will provide to student</w:t>
      </w:r>
      <w:r>
        <w:rPr>
          <w:rFonts w:ascii="Times" w:hAnsi="Times"/>
        </w:rPr>
        <w:t xml:space="preserve"> the opportunity to read with a purpose and critically th</w:t>
      </w:r>
      <w:r w:rsidR="002A02DE">
        <w:rPr>
          <w:rFonts w:ascii="Times" w:hAnsi="Times"/>
        </w:rPr>
        <w:t>ink while reading</w:t>
      </w:r>
      <w:r>
        <w:rPr>
          <w:rFonts w:ascii="Times" w:hAnsi="Times"/>
        </w:rPr>
        <w:t xml:space="preserve">. </w:t>
      </w:r>
      <w:r w:rsidR="009C436C">
        <w:rPr>
          <w:rFonts w:ascii="Times" w:hAnsi="Times"/>
          <w:b/>
          <w:u w:val="single"/>
        </w:rPr>
        <w:t>Two</w:t>
      </w:r>
      <w:r w:rsidR="00E812E3">
        <w:rPr>
          <w:rFonts w:ascii="Times" w:hAnsi="Times"/>
          <w:b/>
        </w:rPr>
        <w:t xml:space="preserve"> </w:t>
      </w:r>
      <w:r w:rsidR="00C459DB" w:rsidRPr="00A64207">
        <w:rPr>
          <w:rFonts w:ascii="Times" w:hAnsi="Times"/>
          <w:b/>
        </w:rPr>
        <w:t>critical thinking question</w:t>
      </w:r>
      <w:r>
        <w:rPr>
          <w:rFonts w:ascii="Times" w:hAnsi="Times"/>
          <w:b/>
        </w:rPr>
        <w:t xml:space="preserve">s </w:t>
      </w:r>
      <w:r w:rsidR="009C436C">
        <w:rPr>
          <w:rFonts w:ascii="Times" w:hAnsi="Times"/>
          <w:b/>
        </w:rPr>
        <w:t>must be answere</w:t>
      </w:r>
      <w:r w:rsidR="00E812E3">
        <w:rPr>
          <w:rFonts w:ascii="Times" w:hAnsi="Times"/>
          <w:b/>
        </w:rPr>
        <w:t>d</w:t>
      </w:r>
      <w:r w:rsidR="002A02DE">
        <w:rPr>
          <w:rFonts w:ascii="Times" w:hAnsi="Times"/>
          <w:b/>
        </w:rPr>
        <w:t xml:space="preserve"> weekly</w:t>
      </w:r>
      <w:r w:rsidR="00103264">
        <w:rPr>
          <w:rFonts w:ascii="Times" w:hAnsi="Times"/>
          <w:b/>
        </w:rPr>
        <w:t xml:space="preserve"> and submit on the due date listed in the schedule</w:t>
      </w:r>
      <w:r>
        <w:rPr>
          <w:rFonts w:ascii="Times" w:hAnsi="Times"/>
          <w:b/>
        </w:rPr>
        <w:t xml:space="preserve">. </w:t>
      </w:r>
    </w:p>
    <w:p w:rsidR="0076003C" w:rsidRDefault="0076003C" w:rsidP="00C459DB">
      <w:pPr>
        <w:pStyle w:val="WPNormal"/>
        <w:spacing w:before="240"/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Quizzes</w:t>
      </w:r>
      <w:r w:rsidR="00774B66">
        <w:rPr>
          <w:rFonts w:ascii="Times" w:hAnsi="Times"/>
          <w:b/>
          <w:u w:val="single"/>
        </w:rPr>
        <w:t xml:space="preserve"> (</w:t>
      </w:r>
      <w:r w:rsidR="00331408">
        <w:rPr>
          <w:rFonts w:ascii="Times" w:hAnsi="Times"/>
          <w:b/>
          <w:u w:val="single"/>
        </w:rPr>
        <w:t xml:space="preserve">every 3-4 weeks; </w:t>
      </w:r>
      <w:r w:rsidR="00774B66">
        <w:rPr>
          <w:rFonts w:ascii="Times" w:hAnsi="Times"/>
          <w:b/>
          <w:u w:val="single"/>
        </w:rPr>
        <w:t>10 points each)</w:t>
      </w:r>
      <w:r>
        <w:rPr>
          <w:rFonts w:ascii="Times" w:hAnsi="Times"/>
          <w:b/>
          <w:u w:val="single"/>
        </w:rPr>
        <w:t>:</w:t>
      </w:r>
    </w:p>
    <w:p w:rsidR="0076003C" w:rsidRPr="0076003C" w:rsidRDefault="00331408" w:rsidP="0076003C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>Q</w:t>
      </w:r>
      <w:r w:rsidR="0076003C">
        <w:rPr>
          <w:rFonts w:ascii="Times" w:hAnsi="Times"/>
        </w:rPr>
        <w:t xml:space="preserve">uizzes (refer to the schedule on </w:t>
      </w:r>
      <w:r>
        <w:rPr>
          <w:rFonts w:ascii="Times" w:hAnsi="Times"/>
        </w:rPr>
        <w:t xml:space="preserve">this </w:t>
      </w:r>
      <w:r w:rsidR="0076003C">
        <w:rPr>
          <w:rFonts w:ascii="Times" w:hAnsi="Times"/>
        </w:rPr>
        <w:t xml:space="preserve">syllabus) will assess </w:t>
      </w:r>
      <w:r w:rsidR="0027021E">
        <w:rPr>
          <w:rFonts w:ascii="Times" w:hAnsi="Times"/>
        </w:rPr>
        <w:t>the student’s</w:t>
      </w:r>
      <w:r w:rsidR="0076003C">
        <w:rPr>
          <w:rFonts w:ascii="Times" w:hAnsi="Times"/>
        </w:rPr>
        <w:t xml:space="preserve"> skills and knowledge gained from the previou</w:t>
      </w:r>
      <w:r>
        <w:rPr>
          <w:rFonts w:ascii="Times" w:hAnsi="Times"/>
        </w:rPr>
        <w:t>s</w:t>
      </w:r>
      <w:r w:rsidR="0076003C">
        <w:rPr>
          <w:rFonts w:ascii="Times" w:hAnsi="Times"/>
        </w:rPr>
        <w:t xml:space="preserve"> 3-4 class sessions. It will also </w:t>
      </w:r>
      <w:r w:rsidR="0076003C" w:rsidRPr="001B5AE8">
        <w:rPr>
          <w:rFonts w:ascii="Times" w:hAnsi="Times"/>
        </w:rPr>
        <w:t>serve</w:t>
      </w:r>
      <w:r w:rsidR="0076003C">
        <w:rPr>
          <w:rFonts w:ascii="Times" w:hAnsi="Times"/>
        </w:rPr>
        <w:t xml:space="preserve"> to keep </w:t>
      </w:r>
      <w:r w:rsidR="0027021E">
        <w:rPr>
          <w:rFonts w:ascii="Times" w:hAnsi="Times"/>
        </w:rPr>
        <w:t>the student</w:t>
      </w:r>
      <w:r w:rsidR="0076003C">
        <w:rPr>
          <w:rFonts w:ascii="Times" w:hAnsi="Times"/>
        </w:rPr>
        <w:t xml:space="preserve"> studying during the course, serve as a review for the Midterm and Final Exams, and writing practice for your Writing Assignment.</w:t>
      </w:r>
    </w:p>
    <w:p w:rsidR="0027021E" w:rsidRDefault="00686F46" w:rsidP="0027021E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 </w:t>
      </w:r>
    </w:p>
    <w:p w:rsidR="00695BE5" w:rsidRDefault="00695BE5" w:rsidP="0027021E">
      <w:pPr>
        <w:pStyle w:val="WPNormal"/>
        <w:jc w:val="both"/>
        <w:rPr>
          <w:rFonts w:ascii="Times" w:hAnsi="Times"/>
          <w:u w:val="single"/>
        </w:rPr>
      </w:pPr>
      <w:proofErr w:type="spellStart"/>
      <w:proofErr w:type="gramStart"/>
      <w:r>
        <w:rPr>
          <w:rFonts w:ascii="Times" w:hAnsi="Times"/>
          <w:b/>
          <w:u w:val="single"/>
        </w:rPr>
        <w:t>iClicker</w:t>
      </w:r>
      <w:proofErr w:type="spellEnd"/>
      <w:proofErr w:type="gramEnd"/>
      <w:r>
        <w:rPr>
          <w:rFonts w:ascii="Times" w:hAnsi="Times"/>
          <w:b/>
          <w:u w:val="single"/>
        </w:rPr>
        <w:t xml:space="preserve"> Questions</w:t>
      </w:r>
      <w:r w:rsidR="001E32B0">
        <w:rPr>
          <w:rFonts w:ascii="Times" w:hAnsi="Times"/>
          <w:b/>
          <w:u w:val="single"/>
        </w:rPr>
        <w:t xml:space="preserve"> (</w:t>
      </w:r>
      <w:r w:rsidR="005A439A">
        <w:rPr>
          <w:rFonts w:ascii="Times" w:hAnsi="Times"/>
          <w:b/>
          <w:u w:val="single"/>
        </w:rPr>
        <w:t xml:space="preserve">2 per week; </w:t>
      </w:r>
      <w:r w:rsidR="000C128D">
        <w:rPr>
          <w:rFonts w:ascii="Times" w:hAnsi="Times"/>
          <w:b/>
          <w:u w:val="single"/>
        </w:rPr>
        <w:t>1.25 points each; 20</w:t>
      </w:r>
      <w:r w:rsidR="005A439A">
        <w:rPr>
          <w:rFonts w:ascii="Times" w:hAnsi="Times"/>
          <w:b/>
          <w:u w:val="single"/>
        </w:rPr>
        <w:t xml:space="preserve"> </w:t>
      </w:r>
      <w:r w:rsidR="00C4792B">
        <w:rPr>
          <w:rFonts w:ascii="Times" w:hAnsi="Times"/>
          <w:b/>
          <w:u w:val="single"/>
        </w:rPr>
        <w:t xml:space="preserve">bonus </w:t>
      </w:r>
      <w:r w:rsidR="005A439A">
        <w:rPr>
          <w:rFonts w:ascii="Times" w:hAnsi="Times"/>
          <w:b/>
          <w:u w:val="single"/>
        </w:rPr>
        <w:t>points</w:t>
      </w:r>
      <w:r w:rsidR="0070487B">
        <w:rPr>
          <w:rFonts w:ascii="Times" w:hAnsi="Times"/>
          <w:b/>
          <w:u w:val="single"/>
        </w:rPr>
        <w:t xml:space="preserve"> total</w:t>
      </w:r>
      <w:r w:rsidR="005A439A">
        <w:rPr>
          <w:rFonts w:ascii="Times" w:hAnsi="Times"/>
          <w:b/>
          <w:u w:val="single"/>
        </w:rPr>
        <w:t>)</w:t>
      </w:r>
    </w:p>
    <w:p w:rsidR="00695BE5" w:rsidRPr="00625D13" w:rsidRDefault="00695BE5" w:rsidP="0027021E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The purpose of </w:t>
      </w:r>
      <w:proofErr w:type="spellStart"/>
      <w:r>
        <w:rPr>
          <w:rFonts w:ascii="Times" w:hAnsi="Times"/>
        </w:rPr>
        <w:t>iClicker</w:t>
      </w:r>
      <w:r>
        <w:rPr>
          <w:rFonts w:ascii="Times" w:hAnsi="Times"/>
          <w:vertAlign w:val="superscript"/>
        </w:rPr>
        <w:t>TM</w:t>
      </w:r>
      <w:proofErr w:type="spellEnd"/>
      <w:r>
        <w:rPr>
          <w:rFonts w:ascii="Times" w:hAnsi="Times"/>
        </w:rPr>
        <w:t xml:space="preserve"> question is to </w:t>
      </w:r>
      <w:r w:rsidR="00625D13">
        <w:rPr>
          <w:rFonts w:ascii="Times" w:hAnsi="Times"/>
        </w:rPr>
        <w:t xml:space="preserve">assess </w:t>
      </w:r>
      <w:r w:rsidR="001B5AE8">
        <w:rPr>
          <w:rFonts w:ascii="Times" w:hAnsi="Times"/>
        </w:rPr>
        <w:t>a</w:t>
      </w:r>
      <w:r w:rsidR="00625D13" w:rsidRPr="001B5AE8">
        <w:rPr>
          <w:rFonts w:ascii="Times" w:hAnsi="Times"/>
        </w:rPr>
        <w:t xml:space="preserve"> student’s</w:t>
      </w:r>
      <w:r w:rsidR="00625D13">
        <w:rPr>
          <w:rFonts w:ascii="Times" w:hAnsi="Times"/>
        </w:rPr>
        <w:t xml:space="preserve"> knowledge </w:t>
      </w:r>
      <w:r w:rsidR="00625D13">
        <w:rPr>
          <w:rFonts w:ascii="Times" w:hAnsi="Times"/>
          <w:i/>
        </w:rPr>
        <w:t>in-class</w:t>
      </w:r>
      <w:r w:rsidR="00625D13">
        <w:rPr>
          <w:rFonts w:ascii="Times" w:hAnsi="Times"/>
        </w:rPr>
        <w:t xml:space="preserve"> and to contribute a scenario for Team-Based learning. Questions will be </w:t>
      </w:r>
      <w:r w:rsidR="00625D13" w:rsidRPr="001B5AE8">
        <w:rPr>
          <w:rFonts w:ascii="Times" w:hAnsi="Times"/>
        </w:rPr>
        <w:t xml:space="preserve">presented </w:t>
      </w:r>
      <w:r w:rsidR="001B5AE8">
        <w:rPr>
          <w:rFonts w:ascii="Times" w:hAnsi="Times"/>
        </w:rPr>
        <w:t>while</w:t>
      </w:r>
      <w:r w:rsidR="00625D13">
        <w:rPr>
          <w:rFonts w:ascii="Times" w:hAnsi="Times"/>
        </w:rPr>
        <w:t xml:space="preserve"> </w:t>
      </w:r>
      <w:r w:rsidR="001B5AE8">
        <w:rPr>
          <w:rFonts w:ascii="Times" w:hAnsi="Times"/>
        </w:rPr>
        <w:t xml:space="preserve">in </w:t>
      </w:r>
      <w:r w:rsidR="00625D13">
        <w:rPr>
          <w:rFonts w:ascii="Times" w:hAnsi="Times"/>
        </w:rPr>
        <w:t xml:space="preserve">class and students </w:t>
      </w:r>
      <w:r w:rsidR="00625D13" w:rsidRPr="001B5AE8">
        <w:rPr>
          <w:rFonts w:ascii="Times" w:hAnsi="Times"/>
        </w:rPr>
        <w:t>will answer through smartphone app</w:t>
      </w:r>
      <w:r w:rsidR="00361CAC" w:rsidRPr="001B5AE8">
        <w:rPr>
          <w:rFonts w:ascii="Times" w:hAnsi="Times"/>
        </w:rPr>
        <w:t>. More i</w:t>
      </w:r>
      <w:r w:rsidR="00625D13" w:rsidRPr="001B5AE8">
        <w:rPr>
          <w:rFonts w:ascii="Times" w:hAnsi="Times"/>
        </w:rPr>
        <w:t>mportantly</w:t>
      </w:r>
      <w:r w:rsidR="00361CAC" w:rsidRPr="001B5AE8">
        <w:rPr>
          <w:rFonts w:ascii="Times" w:hAnsi="Times"/>
        </w:rPr>
        <w:t>, students</w:t>
      </w:r>
      <w:r w:rsidR="00361CAC">
        <w:rPr>
          <w:rFonts w:ascii="Times" w:hAnsi="Times"/>
        </w:rPr>
        <w:t xml:space="preserve"> will have the opportunity to</w:t>
      </w:r>
      <w:r w:rsidR="00625D13">
        <w:rPr>
          <w:rFonts w:ascii="Times" w:hAnsi="Times"/>
        </w:rPr>
        <w:t xml:space="preserve"> discuss the </w:t>
      </w:r>
      <w:r w:rsidR="00625D13" w:rsidRPr="001B5AE8">
        <w:rPr>
          <w:rFonts w:ascii="Times" w:hAnsi="Times"/>
        </w:rPr>
        <w:t>questions</w:t>
      </w:r>
      <w:r w:rsidR="00625D13">
        <w:rPr>
          <w:rFonts w:ascii="Times" w:hAnsi="Times"/>
        </w:rPr>
        <w:t xml:space="preserve"> between peers before answering the question. </w:t>
      </w:r>
    </w:p>
    <w:p w:rsidR="00695BE5" w:rsidRDefault="00695BE5" w:rsidP="0027021E">
      <w:pPr>
        <w:pStyle w:val="WPNormal"/>
        <w:jc w:val="both"/>
        <w:rPr>
          <w:rFonts w:ascii="Times" w:hAnsi="Times"/>
          <w:b/>
          <w:u w:val="single"/>
        </w:rPr>
      </w:pPr>
    </w:p>
    <w:p w:rsidR="00686F46" w:rsidRDefault="00C419D5" w:rsidP="0027021E">
      <w:pPr>
        <w:pStyle w:val="WPNormal"/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G</w:t>
      </w:r>
      <w:r w:rsidR="0015676F">
        <w:rPr>
          <w:rFonts w:ascii="Times" w:hAnsi="Times"/>
          <w:b/>
          <w:u w:val="single"/>
        </w:rPr>
        <w:t>roup work report (8 group work activities; 5 points each report)</w:t>
      </w:r>
    </w:p>
    <w:p w:rsidR="00C419D5" w:rsidRDefault="00686F46" w:rsidP="00686F46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 xml:space="preserve">The purpose of the </w:t>
      </w:r>
      <w:r>
        <w:rPr>
          <w:rFonts w:ascii="Times" w:hAnsi="Times"/>
          <w:i/>
        </w:rPr>
        <w:t>In-class</w:t>
      </w:r>
      <w:r>
        <w:rPr>
          <w:rFonts w:ascii="Times" w:hAnsi="Times"/>
        </w:rPr>
        <w:t xml:space="preserve"> </w:t>
      </w:r>
      <w:r>
        <w:rPr>
          <w:rFonts w:ascii="Times" w:hAnsi="Times"/>
          <w:i/>
        </w:rPr>
        <w:t>group work</w:t>
      </w:r>
      <w:r>
        <w:rPr>
          <w:rFonts w:ascii="Times" w:hAnsi="Times"/>
        </w:rPr>
        <w:t xml:space="preserve"> i</w:t>
      </w:r>
      <w:r w:rsidR="000B4391">
        <w:rPr>
          <w:rFonts w:ascii="Times" w:hAnsi="Times"/>
        </w:rPr>
        <w:t xml:space="preserve">s to put into practice, through case studies, experimental designs, </w:t>
      </w:r>
      <w:r w:rsidR="00C419D5">
        <w:rPr>
          <w:rFonts w:ascii="Times" w:hAnsi="Times"/>
        </w:rPr>
        <w:t>and discussions</w:t>
      </w:r>
      <w:r w:rsidR="000B4391">
        <w:rPr>
          <w:rFonts w:ascii="Times" w:hAnsi="Times"/>
        </w:rPr>
        <w:t xml:space="preserve">, among others </w:t>
      </w:r>
      <w:r>
        <w:rPr>
          <w:rFonts w:ascii="Times" w:hAnsi="Times"/>
        </w:rPr>
        <w:t>what you learned during the week, and, similar to the reading assignments, to practice writing. Your report must include,</w:t>
      </w:r>
    </w:p>
    <w:p w:rsidR="00C419D5" w:rsidRDefault="00C419D5" w:rsidP="00C419D5">
      <w:pPr>
        <w:pStyle w:val="WPNormal"/>
        <w:numPr>
          <w:ilvl w:val="0"/>
          <w:numId w:val="16"/>
        </w:numPr>
        <w:jc w:val="both"/>
        <w:rPr>
          <w:rFonts w:ascii="Times" w:hAnsi="Times"/>
        </w:rPr>
      </w:pPr>
      <w:r>
        <w:rPr>
          <w:rFonts w:ascii="Times" w:hAnsi="Times"/>
        </w:rPr>
        <w:t>T</w:t>
      </w:r>
      <w:r w:rsidR="0020545D">
        <w:rPr>
          <w:rFonts w:ascii="Times" w:hAnsi="Times"/>
        </w:rPr>
        <w:t>itle of the group work</w:t>
      </w:r>
    </w:p>
    <w:p w:rsidR="00C419D5" w:rsidRDefault="00C419D5" w:rsidP="00C419D5">
      <w:pPr>
        <w:pStyle w:val="WPNormal"/>
        <w:numPr>
          <w:ilvl w:val="0"/>
          <w:numId w:val="16"/>
        </w:numPr>
        <w:jc w:val="both"/>
        <w:rPr>
          <w:rFonts w:ascii="Times" w:hAnsi="Times"/>
        </w:rPr>
      </w:pPr>
      <w:r>
        <w:rPr>
          <w:rFonts w:ascii="Times" w:hAnsi="Times"/>
        </w:rPr>
        <w:t>Purpose of the group work activity</w:t>
      </w:r>
    </w:p>
    <w:p w:rsidR="007E50C0" w:rsidRDefault="007E50C0" w:rsidP="00C419D5">
      <w:pPr>
        <w:pStyle w:val="WPNormal"/>
        <w:numPr>
          <w:ilvl w:val="0"/>
          <w:numId w:val="16"/>
        </w:numPr>
        <w:jc w:val="both"/>
        <w:rPr>
          <w:rFonts w:ascii="Times" w:hAnsi="Times"/>
        </w:rPr>
      </w:pPr>
      <w:r>
        <w:rPr>
          <w:rFonts w:ascii="Times" w:hAnsi="Times"/>
        </w:rPr>
        <w:t>W</w:t>
      </w:r>
      <w:r w:rsidR="00686F46">
        <w:rPr>
          <w:rFonts w:ascii="Times" w:hAnsi="Times"/>
        </w:rPr>
        <w:t>hat was performed</w:t>
      </w:r>
      <w:r>
        <w:rPr>
          <w:rFonts w:ascii="Times" w:hAnsi="Times"/>
        </w:rPr>
        <w:t xml:space="preserve"> (one paragraph, not less than 3 and not more than 5 sentences)</w:t>
      </w:r>
    </w:p>
    <w:p w:rsidR="00686F46" w:rsidRPr="001B5AE8" w:rsidRDefault="007E50C0" w:rsidP="00C419D5">
      <w:pPr>
        <w:pStyle w:val="WPNormal"/>
        <w:numPr>
          <w:ilvl w:val="0"/>
          <w:numId w:val="16"/>
        </w:numPr>
        <w:jc w:val="both"/>
        <w:rPr>
          <w:rFonts w:ascii="Times" w:hAnsi="Times"/>
        </w:rPr>
      </w:pPr>
      <w:r>
        <w:rPr>
          <w:rFonts w:ascii="Times" w:hAnsi="Times"/>
        </w:rPr>
        <w:t xml:space="preserve">What you learned (one paragraph, not less than 3 and not more </w:t>
      </w:r>
      <w:r w:rsidRPr="001B5AE8">
        <w:rPr>
          <w:rFonts w:ascii="Times" w:hAnsi="Times"/>
        </w:rPr>
        <w:t>than 5 sentences)</w:t>
      </w:r>
    </w:p>
    <w:p w:rsidR="00686F46" w:rsidRPr="001B5AE8" w:rsidRDefault="00686F46" w:rsidP="00686F46">
      <w:pPr>
        <w:pStyle w:val="WPNormal"/>
        <w:spacing w:before="240"/>
        <w:jc w:val="both"/>
        <w:rPr>
          <w:rFonts w:ascii="Times" w:hAnsi="Times"/>
          <w:b/>
          <w:u w:val="single"/>
        </w:rPr>
      </w:pPr>
      <w:r w:rsidRPr="001B5AE8">
        <w:rPr>
          <w:rFonts w:ascii="Times" w:hAnsi="Times"/>
          <w:b/>
          <w:u w:val="single"/>
        </w:rPr>
        <w:t>Writing assignment</w:t>
      </w:r>
    </w:p>
    <w:p w:rsidR="00686F46" w:rsidRPr="00D400F4" w:rsidRDefault="00686F46" w:rsidP="00686F46">
      <w:pPr>
        <w:pStyle w:val="WPNormal"/>
        <w:jc w:val="both"/>
        <w:rPr>
          <w:rFonts w:ascii="Times" w:hAnsi="Times"/>
          <w:b/>
          <w:u w:val="single"/>
        </w:rPr>
      </w:pPr>
      <w:r w:rsidRPr="001B5AE8">
        <w:rPr>
          <w:rFonts w:ascii="Times" w:hAnsi="Times"/>
        </w:rPr>
        <w:t>The purpose of</w:t>
      </w:r>
      <w:r>
        <w:rPr>
          <w:rFonts w:ascii="Times" w:hAnsi="Times"/>
        </w:rPr>
        <w:t xml:space="preserve"> the writing assignment is to assess your written communication skills to a non-expert audience: </w:t>
      </w:r>
      <w:r>
        <w:rPr>
          <w:rFonts w:ascii="Times" w:hAnsi="Times"/>
          <w:b/>
        </w:rPr>
        <w:t xml:space="preserve">an individual not expert in </w:t>
      </w:r>
      <w:r w:rsidR="000D2125">
        <w:rPr>
          <w:rFonts w:ascii="Times" w:hAnsi="Times"/>
          <w:b/>
        </w:rPr>
        <w:t>biochemistry</w:t>
      </w:r>
      <w:r>
        <w:rPr>
          <w:rFonts w:ascii="Times" w:hAnsi="Times"/>
          <w:b/>
        </w:rPr>
        <w:t xml:space="preserve">. </w:t>
      </w:r>
      <w:r>
        <w:rPr>
          <w:rFonts w:ascii="Times" w:hAnsi="Times"/>
        </w:rPr>
        <w:t xml:space="preserve">With your writing assignment, </w:t>
      </w:r>
      <w:r w:rsidRPr="00767862">
        <w:rPr>
          <w:rFonts w:ascii="Times" w:hAnsi="Times"/>
          <w:b/>
        </w:rPr>
        <w:t>you</w:t>
      </w:r>
      <w:r w:rsidRPr="00A64207">
        <w:rPr>
          <w:rFonts w:ascii="Times" w:hAnsi="Times"/>
          <w:b/>
        </w:rPr>
        <w:t xml:space="preserve"> must provide enough information for a non-expert </w:t>
      </w:r>
      <w:r w:rsidRPr="001B5AE8">
        <w:rPr>
          <w:rFonts w:ascii="Times" w:hAnsi="Times"/>
          <w:b/>
        </w:rPr>
        <w:t>individual</w:t>
      </w:r>
      <w:r w:rsidRPr="00A64207">
        <w:rPr>
          <w:rFonts w:ascii="Times" w:hAnsi="Times"/>
          <w:b/>
        </w:rPr>
        <w:t xml:space="preserve"> to understand the importance of that particular </w:t>
      </w:r>
      <w:r w:rsidR="000D2125">
        <w:rPr>
          <w:rFonts w:ascii="Times" w:hAnsi="Times"/>
          <w:b/>
        </w:rPr>
        <w:t>biochemistry</w:t>
      </w:r>
      <w:r w:rsidRPr="00A64207">
        <w:rPr>
          <w:rFonts w:ascii="Times" w:hAnsi="Times"/>
          <w:b/>
        </w:rPr>
        <w:t xml:space="preserve"> topic in our daily lives.</w:t>
      </w:r>
      <w:r w:rsidRPr="00A64207">
        <w:rPr>
          <w:rFonts w:ascii="Times" w:hAnsi="Times"/>
        </w:rPr>
        <w:t xml:space="preserve">  </w:t>
      </w:r>
    </w:p>
    <w:p w:rsidR="00686F46" w:rsidRDefault="00686F46" w:rsidP="00686F46">
      <w:pPr>
        <w:pStyle w:val="WPNormal"/>
        <w:numPr>
          <w:ilvl w:val="0"/>
          <w:numId w:val="12"/>
        </w:numPr>
        <w:spacing w:before="240"/>
        <w:jc w:val="both"/>
        <w:rPr>
          <w:rFonts w:ascii="Times" w:hAnsi="Times"/>
        </w:rPr>
      </w:pPr>
      <w:r>
        <w:rPr>
          <w:rFonts w:ascii="Times" w:hAnsi="Times"/>
        </w:rPr>
        <w:t xml:space="preserve">You must choose from </w:t>
      </w:r>
      <w:r>
        <w:rPr>
          <w:rFonts w:ascii="Times" w:hAnsi="Times"/>
          <w:b/>
        </w:rPr>
        <w:t xml:space="preserve">any of the topics to </w:t>
      </w:r>
      <w:r w:rsidRPr="001B5AE8">
        <w:rPr>
          <w:rFonts w:ascii="Times" w:hAnsi="Times"/>
          <w:b/>
        </w:rPr>
        <w:t>be discuss</w:t>
      </w:r>
      <w:r w:rsidR="001B5AE8">
        <w:rPr>
          <w:rFonts w:ascii="Times" w:hAnsi="Times"/>
          <w:b/>
        </w:rPr>
        <w:t>ed</w:t>
      </w:r>
      <w:r>
        <w:rPr>
          <w:rFonts w:ascii="Times" w:hAnsi="Times"/>
          <w:b/>
        </w:rPr>
        <w:t xml:space="preserve"> in the course.</w:t>
      </w:r>
      <w:r>
        <w:rPr>
          <w:rFonts w:ascii="Times" w:hAnsi="Times"/>
        </w:rPr>
        <w:t xml:space="preserve"> </w:t>
      </w:r>
    </w:p>
    <w:p w:rsidR="00686F46" w:rsidRDefault="00686F46" w:rsidP="00686F46">
      <w:pPr>
        <w:pStyle w:val="WPNormal"/>
        <w:numPr>
          <w:ilvl w:val="0"/>
          <w:numId w:val="12"/>
        </w:numPr>
        <w:jc w:val="both"/>
        <w:rPr>
          <w:rFonts w:ascii="Times" w:hAnsi="Times"/>
        </w:rPr>
      </w:pPr>
      <w:r>
        <w:rPr>
          <w:rFonts w:ascii="Times" w:hAnsi="Times"/>
        </w:rPr>
        <w:t xml:space="preserve">The writing assignment has four different deadlines (refer to the schedule </w:t>
      </w:r>
      <w:r w:rsidR="00200C82">
        <w:rPr>
          <w:rFonts w:ascii="Times" w:hAnsi="Times"/>
        </w:rPr>
        <w:t>below</w:t>
      </w:r>
      <w:r>
        <w:rPr>
          <w:rFonts w:ascii="Times" w:hAnsi="Times"/>
        </w:rPr>
        <w:t xml:space="preserve">): </w:t>
      </w:r>
      <w:r w:rsidRPr="00BD3FB5">
        <w:rPr>
          <w:rFonts w:ascii="Times" w:hAnsi="Times"/>
          <w:b/>
        </w:rPr>
        <w:t>selection of the topic</w:t>
      </w:r>
      <w:r>
        <w:rPr>
          <w:rFonts w:ascii="Times" w:hAnsi="Times"/>
        </w:rPr>
        <w:t xml:space="preserve">, </w:t>
      </w:r>
      <w:r w:rsidRPr="00A7270D">
        <w:rPr>
          <w:rFonts w:ascii="Times" w:hAnsi="Times"/>
          <w:b/>
        </w:rPr>
        <w:t>outline</w:t>
      </w:r>
      <w:r>
        <w:rPr>
          <w:rFonts w:ascii="Times" w:hAnsi="Times"/>
        </w:rPr>
        <w:t>,</w:t>
      </w:r>
      <w:r w:rsidR="001B5AE8">
        <w:rPr>
          <w:rFonts w:ascii="Times" w:hAnsi="Times"/>
        </w:rPr>
        <w:t xml:space="preserve"> the</w:t>
      </w:r>
      <w:r>
        <w:rPr>
          <w:rFonts w:ascii="Times" w:hAnsi="Times"/>
        </w:rPr>
        <w:t xml:space="preserve"> </w:t>
      </w:r>
      <w:r w:rsidRPr="001B5AE8">
        <w:rPr>
          <w:rFonts w:ascii="Times" w:hAnsi="Times"/>
          <w:b/>
        </w:rPr>
        <w:t>first</w:t>
      </w:r>
      <w:r w:rsidRPr="00A7270D">
        <w:rPr>
          <w:rFonts w:ascii="Times" w:hAnsi="Times"/>
          <w:b/>
        </w:rPr>
        <w:t xml:space="preserve"> draft</w:t>
      </w:r>
      <w:r>
        <w:rPr>
          <w:rFonts w:ascii="Times" w:hAnsi="Times"/>
        </w:rPr>
        <w:t xml:space="preserve">, and </w:t>
      </w:r>
      <w:r w:rsidRPr="00A7270D">
        <w:rPr>
          <w:rFonts w:ascii="Times" w:hAnsi="Times"/>
          <w:b/>
        </w:rPr>
        <w:t>final draft</w:t>
      </w:r>
      <w:r>
        <w:rPr>
          <w:rFonts w:ascii="Times" w:hAnsi="Times"/>
        </w:rPr>
        <w:t xml:space="preserve">. </w:t>
      </w:r>
    </w:p>
    <w:p w:rsidR="00FC1F11" w:rsidRDefault="00686F46" w:rsidP="00210F4A">
      <w:pPr>
        <w:pStyle w:val="WPNormal"/>
        <w:spacing w:before="240"/>
        <w:jc w:val="both"/>
        <w:rPr>
          <w:rFonts w:ascii="Times" w:hAnsi="Times"/>
        </w:rPr>
      </w:pPr>
      <w:r>
        <w:rPr>
          <w:rFonts w:ascii="Times" w:hAnsi="Times"/>
        </w:rPr>
        <w:t>Rubric (</w:t>
      </w:r>
      <w:r w:rsidR="00210F4A">
        <w:rPr>
          <w:rFonts w:ascii="Times" w:hAnsi="Times"/>
          <w:b/>
        </w:rPr>
        <w:t>70</w:t>
      </w:r>
      <w:r w:rsidRPr="003C38A2">
        <w:rPr>
          <w:rFonts w:ascii="Times" w:hAnsi="Times"/>
          <w:b/>
        </w:rPr>
        <w:t xml:space="preserve"> </w:t>
      </w:r>
      <w:r w:rsidRPr="001B5AE8">
        <w:rPr>
          <w:rFonts w:ascii="Times" w:hAnsi="Times"/>
          <w:b/>
        </w:rPr>
        <w:t>pts</w:t>
      </w:r>
      <w:r w:rsidRPr="003C38A2">
        <w:rPr>
          <w:rFonts w:ascii="Times" w:hAnsi="Times"/>
          <w:b/>
        </w:rPr>
        <w:t xml:space="preserve"> total points</w:t>
      </w:r>
      <w:r>
        <w:rPr>
          <w:rFonts w:ascii="Times" w:hAnsi="Times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930"/>
        <w:gridCol w:w="2425"/>
      </w:tblGrid>
      <w:tr w:rsidR="00FC1F11" w:rsidTr="00FC1F11">
        <w:tc>
          <w:tcPr>
            <w:tcW w:w="6930" w:type="dxa"/>
          </w:tcPr>
          <w:p w:rsidR="00FC1F11" w:rsidRPr="00FC1F11" w:rsidRDefault="00FC1F11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Submitting topic, outline, 1</w:t>
            </w:r>
            <w:r w:rsidRPr="00FC1F11">
              <w:rPr>
                <w:rFonts w:ascii="Times" w:hAnsi="Times"/>
                <w:vertAlign w:val="superscript"/>
              </w:rPr>
              <w:t>st</w:t>
            </w:r>
            <w:r>
              <w:rPr>
                <w:rFonts w:ascii="Times" w:hAnsi="Times"/>
              </w:rPr>
              <w:t xml:space="preserve"> draft on/before deadlines</w:t>
            </w:r>
          </w:p>
        </w:tc>
        <w:tc>
          <w:tcPr>
            <w:tcW w:w="2425" w:type="dxa"/>
          </w:tcPr>
          <w:p w:rsidR="00FC1F11" w:rsidRDefault="00FC1F11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15 points </w:t>
            </w:r>
          </w:p>
          <w:p w:rsidR="00FC1F11" w:rsidRDefault="00FC1F11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(3 deadlines x 5 points)</w:t>
            </w:r>
          </w:p>
        </w:tc>
      </w:tr>
      <w:tr w:rsidR="00FC1F11" w:rsidTr="00FC1F11">
        <w:tc>
          <w:tcPr>
            <w:tcW w:w="6930" w:type="dxa"/>
          </w:tcPr>
          <w:p w:rsidR="00FC1F11" w:rsidRDefault="00FC1F11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Submitting final draft on/before deadline</w:t>
            </w:r>
          </w:p>
        </w:tc>
        <w:tc>
          <w:tcPr>
            <w:tcW w:w="2425" w:type="dxa"/>
          </w:tcPr>
          <w:p w:rsidR="00FC1F11" w:rsidRDefault="00735A58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  <w:r w:rsidR="00FC1F11">
              <w:rPr>
                <w:rFonts w:ascii="Times" w:hAnsi="Times"/>
              </w:rPr>
              <w:t xml:space="preserve"> points</w:t>
            </w:r>
          </w:p>
        </w:tc>
      </w:tr>
      <w:tr w:rsidR="00FC1F11" w:rsidTr="00FC1F11">
        <w:tc>
          <w:tcPr>
            <w:tcW w:w="6930" w:type="dxa"/>
          </w:tcPr>
          <w:p w:rsidR="00FC1F11" w:rsidRDefault="00C2581A" w:rsidP="001B5AE8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Correctly a</w:t>
            </w:r>
            <w:r w:rsidR="00FC1F11">
              <w:rPr>
                <w:rFonts w:ascii="Times" w:hAnsi="Times"/>
              </w:rPr>
              <w:t>pplying a par</w:t>
            </w:r>
            <w:r w:rsidR="007650E6">
              <w:rPr>
                <w:rFonts w:ascii="Times" w:hAnsi="Times"/>
              </w:rPr>
              <w:t>ticular MLA writing format</w:t>
            </w:r>
          </w:p>
        </w:tc>
        <w:tc>
          <w:tcPr>
            <w:tcW w:w="2425" w:type="dxa"/>
          </w:tcPr>
          <w:p w:rsidR="00FC1F11" w:rsidRDefault="00735A58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10 </w:t>
            </w:r>
            <w:r w:rsidR="00FC1F11">
              <w:rPr>
                <w:rFonts w:ascii="Times" w:hAnsi="Times"/>
              </w:rPr>
              <w:t>points</w:t>
            </w:r>
          </w:p>
        </w:tc>
      </w:tr>
      <w:tr w:rsidR="00FC1F11" w:rsidTr="00FC1F11">
        <w:tc>
          <w:tcPr>
            <w:tcW w:w="6930" w:type="dxa"/>
          </w:tcPr>
          <w:p w:rsidR="00FC1F11" w:rsidRDefault="00FC1F11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Having paragraphs with leading, supporting, and transition sentences</w:t>
            </w:r>
          </w:p>
        </w:tc>
        <w:tc>
          <w:tcPr>
            <w:tcW w:w="2425" w:type="dxa"/>
          </w:tcPr>
          <w:p w:rsidR="00FC1F11" w:rsidRDefault="00FC1F11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20 points</w:t>
            </w:r>
          </w:p>
        </w:tc>
      </w:tr>
      <w:tr w:rsidR="00FC1F11" w:rsidTr="00FC1F11">
        <w:tc>
          <w:tcPr>
            <w:tcW w:w="6930" w:type="dxa"/>
          </w:tcPr>
          <w:p w:rsidR="00FC1F11" w:rsidRDefault="00D62505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Discussing one idea per paragraph</w:t>
            </w:r>
          </w:p>
        </w:tc>
        <w:tc>
          <w:tcPr>
            <w:tcW w:w="2425" w:type="dxa"/>
          </w:tcPr>
          <w:p w:rsidR="00FC1F11" w:rsidRDefault="000C50E4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  <w:r w:rsidR="00FC1F11">
              <w:rPr>
                <w:rFonts w:ascii="Times" w:hAnsi="Times"/>
              </w:rPr>
              <w:t xml:space="preserve"> points</w:t>
            </w:r>
          </w:p>
        </w:tc>
      </w:tr>
      <w:tr w:rsidR="00FC1F11" w:rsidTr="00FC1F11">
        <w:tc>
          <w:tcPr>
            <w:tcW w:w="6930" w:type="dxa"/>
          </w:tcPr>
          <w:p w:rsidR="00FC1F11" w:rsidRDefault="00FC1F11" w:rsidP="00CE5BC9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Using less than </w:t>
            </w:r>
            <w:r w:rsidR="00CE5BC9">
              <w:rPr>
                <w:rFonts w:ascii="Times" w:hAnsi="Times"/>
              </w:rPr>
              <w:t>30</w:t>
            </w:r>
            <w:r>
              <w:rPr>
                <w:rFonts w:ascii="Times" w:hAnsi="Times"/>
              </w:rPr>
              <w:t xml:space="preserve"> </w:t>
            </w:r>
            <w:r w:rsidR="00337F24">
              <w:rPr>
                <w:rFonts w:ascii="Times" w:hAnsi="Times"/>
              </w:rPr>
              <w:t>biochemistry</w:t>
            </w:r>
            <w:r>
              <w:rPr>
                <w:rFonts w:ascii="Times" w:hAnsi="Times"/>
              </w:rPr>
              <w:t xml:space="preserve"> </w:t>
            </w:r>
            <w:r w:rsidR="00ED7E91">
              <w:rPr>
                <w:rFonts w:ascii="Times" w:hAnsi="Times"/>
              </w:rPr>
              <w:t>terms</w:t>
            </w:r>
          </w:p>
        </w:tc>
        <w:tc>
          <w:tcPr>
            <w:tcW w:w="2425" w:type="dxa"/>
          </w:tcPr>
          <w:p w:rsidR="00FC1F11" w:rsidRDefault="00FC1F11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5 points</w:t>
            </w:r>
            <w:bookmarkStart w:id="0" w:name="_GoBack"/>
            <w:bookmarkEnd w:id="0"/>
          </w:p>
        </w:tc>
      </w:tr>
      <w:tr w:rsidR="00D62505" w:rsidTr="00FC1F11">
        <w:tc>
          <w:tcPr>
            <w:tcW w:w="6930" w:type="dxa"/>
          </w:tcPr>
          <w:p w:rsidR="00D62505" w:rsidRDefault="00D62505" w:rsidP="00337F24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Following the page limits (not less than 3, not more than 5 pages)</w:t>
            </w:r>
          </w:p>
        </w:tc>
        <w:tc>
          <w:tcPr>
            <w:tcW w:w="2425" w:type="dxa"/>
          </w:tcPr>
          <w:p w:rsidR="00D62505" w:rsidRDefault="000C50E4" w:rsidP="00FC1F11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  <w:r w:rsidR="00D62505">
              <w:rPr>
                <w:rFonts w:ascii="Times" w:hAnsi="Times"/>
              </w:rPr>
              <w:t xml:space="preserve"> points</w:t>
            </w:r>
          </w:p>
        </w:tc>
      </w:tr>
      <w:tr w:rsidR="00FC1F11" w:rsidRPr="00FC1F11" w:rsidTr="005B7845">
        <w:tc>
          <w:tcPr>
            <w:tcW w:w="6930" w:type="dxa"/>
            <w:tcBorders>
              <w:top w:val="single" w:sz="18" w:space="0" w:color="auto"/>
            </w:tcBorders>
          </w:tcPr>
          <w:p w:rsidR="00FC1F11" w:rsidRPr="00FC1F11" w:rsidRDefault="00FC1F11" w:rsidP="00FC1F11">
            <w:pPr>
              <w:pStyle w:val="WPNormal"/>
              <w:jc w:val="both"/>
              <w:rPr>
                <w:rFonts w:ascii="Times" w:hAnsi="Times"/>
                <w:b/>
              </w:rPr>
            </w:pPr>
            <w:r w:rsidRPr="00FC1F11">
              <w:rPr>
                <w:rFonts w:ascii="Times" w:hAnsi="Times"/>
                <w:b/>
              </w:rPr>
              <w:t>Total points</w:t>
            </w:r>
          </w:p>
        </w:tc>
        <w:tc>
          <w:tcPr>
            <w:tcW w:w="2425" w:type="dxa"/>
            <w:tcBorders>
              <w:top w:val="single" w:sz="18" w:space="0" w:color="auto"/>
            </w:tcBorders>
          </w:tcPr>
          <w:p w:rsidR="00FC1F11" w:rsidRPr="00FC1F11" w:rsidRDefault="00D62505" w:rsidP="00FC1F11">
            <w:pPr>
              <w:pStyle w:val="WPNormal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70</w:t>
            </w:r>
            <w:r w:rsidR="00FC1F11" w:rsidRPr="00FC1F11">
              <w:rPr>
                <w:rFonts w:ascii="Times" w:hAnsi="Times"/>
                <w:b/>
              </w:rPr>
              <w:t xml:space="preserve"> points</w:t>
            </w:r>
          </w:p>
        </w:tc>
      </w:tr>
    </w:tbl>
    <w:p w:rsidR="00686F46" w:rsidRDefault="00686F46">
      <w:pPr>
        <w:pStyle w:val="WPNormal"/>
        <w:rPr>
          <w:rFonts w:ascii="Times" w:hAnsi="Times"/>
          <w:b/>
        </w:rPr>
      </w:pPr>
    </w:p>
    <w:p w:rsidR="00686F46" w:rsidRPr="00570D8B" w:rsidRDefault="00686F46" w:rsidP="00E1482D">
      <w:pPr>
        <w:rPr>
          <w:b/>
          <w:u w:val="single"/>
        </w:rPr>
      </w:pPr>
      <w:r>
        <w:rPr>
          <w:b/>
          <w:u w:val="single"/>
        </w:rPr>
        <w:t>Submitting assignments</w:t>
      </w:r>
    </w:p>
    <w:p w:rsidR="00686F46" w:rsidRDefault="00686F46" w:rsidP="00686F46">
      <w:pPr>
        <w:pStyle w:val="WPNormal"/>
        <w:jc w:val="both"/>
        <w:rPr>
          <w:rFonts w:ascii="Times" w:hAnsi="Times"/>
        </w:rPr>
      </w:pPr>
      <w:r w:rsidRPr="00F33236">
        <w:rPr>
          <w:rFonts w:ascii="Times" w:hAnsi="Times"/>
          <w:b/>
          <w:i/>
        </w:rPr>
        <w:t>Dropbox</w:t>
      </w:r>
      <w:r w:rsidRPr="00F833C0">
        <w:rPr>
          <w:rFonts w:ascii="Times" w:hAnsi="Times"/>
          <w:b/>
          <w:i/>
        </w:rPr>
        <w:t xml:space="preserve">, Google Drive, </w:t>
      </w:r>
      <w:r w:rsidRPr="00F833C0">
        <w:rPr>
          <w:rFonts w:ascii="Times" w:hAnsi="Times"/>
          <w:i/>
        </w:rPr>
        <w:t>and</w:t>
      </w:r>
      <w:r w:rsidRPr="00F833C0">
        <w:rPr>
          <w:rFonts w:ascii="Times" w:hAnsi="Times"/>
          <w:b/>
          <w:i/>
        </w:rPr>
        <w:t xml:space="preserve"> SkyDrive</w:t>
      </w:r>
      <w:r>
        <w:rPr>
          <w:rFonts w:ascii="Times" w:hAnsi="Times"/>
        </w:rPr>
        <w:t xml:space="preserve"> cloud folders will be set-up to turn in </w:t>
      </w:r>
      <w:r>
        <w:rPr>
          <w:rFonts w:ascii="Times" w:hAnsi="Times"/>
          <w:b/>
        </w:rPr>
        <w:t>reading assignments, group work reports, and writing assignment</w:t>
      </w:r>
      <w:r>
        <w:rPr>
          <w:rFonts w:ascii="Times" w:hAnsi="Times"/>
        </w:rPr>
        <w:t>. This will be the preferred method.</w:t>
      </w:r>
    </w:p>
    <w:p w:rsidR="00686F46" w:rsidRDefault="00686F46" w:rsidP="00686F46">
      <w:pPr>
        <w:pStyle w:val="WPNormal"/>
        <w:jc w:val="both"/>
        <w:rPr>
          <w:rFonts w:ascii="Times" w:hAnsi="Times"/>
        </w:rPr>
      </w:pPr>
    </w:p>
    <w:p w:rsidR="00686F46" w:rsidRDefault="00686F46" w:rsidP="00686F46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Assignments may also be submitted via email at </w:t>
      </w:r>
      <w:hyperlink r:id="rId11" w:history="1">
        <w:r w:rsidR="00F44ED1" w:rsidRPr="00195CA0">
          <w:rPr>
            <w:rStyle w:val="Hyperlink"/>
            <w:rFonts w:ascii="Times" w:hAnsi="Times"/>
          </w:rPr>
          <w:t>friveram@mdc.edu</w:t>
        </w:r>
      </w:hyperlink>
      <w:r w:rsidR="00F44ED1">
        <w:rPr>
          <w:rFonts w:ascii="Times" w:hAnsi="Times"/>
        </w:rPr>
        <w:t xml:space="preserve"> </w:t>
      </w:r>
      <w:hyperlink r:id="rId12" w:history="1"/>
      <w:r>
        <w:rPr>
          <w:rFonts w:ascii="Times" w:hAnsi="Times"/>
        </w:rPr>
        <w:tab/>
      </w:r>
    </w:p>
    <w:p w:rsidR="00686F46" w:rsidRDefault="00686F46" w:rsidP="00686F46">
      <w:pPr>
        <w:pStyle w:val="WPNormal"/>
        <w:jc w:val="both"/>
        <w:rPr>
          <w:rFonts w:ascii="Times" w:hAnsi="Times"/>
        </w:rPr>
      </w:pPr>
    </w:p>
    <w:p w:rsidR="00686F46" w:rsidRDefault="00FC1F11" w:rsidP="00686F46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</w:rPr>
        <w:t>Printed material will be allowed, b</w:t>
      </w:r>
      <w:r w:rsidRPr="00FC1F11">
        <w:rPr>
          <w:rFonts w:ascii="Times" w:hAnsi="Times"/>
          <w:b/>
          <w:u w:val="single"/>
        </w:rPr>
        <w:t>ut digital files mentioned above would help save the environment</w:t>
      </w:r>
      <w:r>
        <w:rPr>
          <w:rFonts w:ascii="Times" w:hAnsi="Times"/>
          <w:b/>
          <w:u w:val="single"/>
        </w:rPr>
        <w:t>.</w:t>
      </w:r>
    </w:p>
    <w:p w:rsidR="00686F46" w:rsidRDefault="00686F46" w:rsidP="00686F46">
      <w:pPr>
        <w:pStyle w:val="WPNormal"/>
        <w:jc w:val="both"/>
        <w:rPr>
          <w:rFonts w:ascii="Times" w:hAnsi="Times"/>
        </w:rPr>
      </w:pPr>
    </w:p>
    <w:p w:rsidR="00461D77" w:rsidRDefault="009B5C8F">
      <w:pPr>
        <w:pStyle w:val="WPNormal"/>
        <w:rPr>
          <w:rFonts w:ascii="Times" w:hAnsi="Times"/>
        </w:rPr>
      </w:pPr>
      <w:r>
        <w:rPr>
          <w:rFonts w:ascii="Times" w:hAnsi="Times"/>
          <w:b/>
        </w:rPr>
        <w:t>Tentative Course Schedule</w:t>
      </w:r>
    </w:p>
    <w:tbl>
      <w:tblPr>
        <w:tblStyle w:val="TableGrid"/>
        <w:tblW w:w="12066" w:type="dxa"/>
        <w:jc w:val="center"/>
        <w:tblLook w:val="04A0" w:firstRow="1" w:lastRow="0" w:firstColumn="1" w:lastColumn="0" w:noHBand="0" w:noVBand="1"/>
      </w:tblPr>
      <w:tblGrid>
        <w:gridCol w:w="1080"/>
        <w:gridCol w:w="1080"/>
        <w:gridCol w:w="4514"/>
        <w:gridCol w:w="1520"/>
        <w:gridCol w:w="3872"/>
      </w:tblGrid>
      <w:tr w:rsidR="00703C09" w:rsidTr="00F23F90">
        <w:trPr>
          <w:jc w:val="center"/>
        </w:trPr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703C09" w:rsidRPr="008242DC" w:rsidRDefault="00703C09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Date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703C09" w:rsidRPr="008242DC" w:rsidRDefault="00703C09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Week</w:t>
            </w:r>
          </w:p>
        </w:tc>
        <w:tc>
          <w:tcPr>
            <w:tcW w:w="4514" w:type="dxa"/>
            <w:tcBorders>
              <w:left w:val="nil"/>
              <w:bottom w:val="single" w:sz="4" w:space="0" w:color="auto"/>
              <w:right w:val="nil"/>
            </w:tcBorders>
          </w:tcPr>
          <w:p w:rsidR="00703C09" w:rsidRPr="008242DC" w:rsidRDefault="00703C09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Topic</w:t>
            </w:r>
          </w:p>
        </w:tc>
        <w:tc>
          <w:tcPr>
            <w:tcW w:w="1520" w:type="dxa"/>
            <w:tcBorders>
              <w:left w:val="nil"/>
              <w:bottom w:val="single" w:sz="4" w:space="0" w:color="auto"/>
              <w:right w:val="nil"/>
            </w:tcBorders>
          </w:tcPr>
          <w:p w:rsidR="00703C09" w:rsidRPr="008242DC" w:rsidRDefault="00703C09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Readings</w:t>
            </w:r>
          </w:p>
        </w:tc>
        <w:tc>
          <w:tcPr>
            <w:tcW w:w="3872" w:type="dxa"/>
            <w:tcBorders>
              <w:left w:val="nil"/>
              <w:bottom w:val="single" w:sz="4" w:space="0" w:color="auto"/>
              <w:right w:val="nil"/>
            </w:tcBorders>
          </w:tcPr>
          <w:p w:rsidR="00703C09" w:rsidRPr="008242DC" w:rsidRDefault="00703C09" w:rsidP="00F570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Assignments</w:t>
            </w:r>
            <w:r w:rsidR="00F570A4">
              <w:rPr>
                <w:rFonts w:ascii="Times" w:hAnsi="Times"/>
                <w:b/>
              </w:rPr>
              <w:t xml:space="preserve"> Due Dates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03C09" w:rsidRPr="00FC1F11" w:rsidRDefault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g-25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W1</w:t>
            </w:r>
          </w:p>
        </w:tc>
        <w:tc>
          <w:tcPr>
            <w:tcW w:w="45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-Course Introduction</w:t>
            </w:r>
          </w:p>
          <w:p w:rsidR="00703C09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-Discussion of Syllabus</w:t>
            </w:r>
          </w:p>
          <w:p w:rsidR="003C5E81" w:rsidRDefault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Foundations of Biochemistry</w:t>
            </w:r>
          </w:p>
          <w:p w:rsidR="003C5E81" w:rsidRPr="00FC1F11" w:rsidRDefault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Water</w:t>
            </w:r>
          </w:p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9758A" w:rsidRPr="00FC1F11" w:rsidRDefault="0086267D" w:rsidP="000800F3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 1. 2</w:t>
            </w:r>
          </w:p>
        </w:tc>
        <w:tc>
          <w:tcPr>
            <w:tcW w:w="387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703C09" w:rsidRPr="00FC1F11" w:rsidRDefault="00703C09" w:rsidP="000800F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D2608D" w:rsidRDefault="00F23F90" w:rsidP="00F23F9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D2608D">
              <w:rPr>
                <w:rFonts w:ascii="Arial" w:hAnsi="Arial" w:cs="Arial"/>
                <w:b/>
                <w:sz w:val="22"/>
                <w:szCs w:val="22"/>
              </w:rPr>
              <w:t>Sep-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D2608D" w:rsidRDefault="00703C09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D2608D">
              <w:rPr>
                <w:rFonts w:ascii="Arial" w:hAnsi="Arial" w:cs="Arial"/>
                <w:b/>
                <w:sz w:val="22"/>
                <w:szCs w:val="22"/>
              </w:rPr>
              <w:t>W</w:t>
            </w:r>
            <w:r w:rsidR="00F23F90" w:rsidRPr="00D2608D"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3C5E81" w:rsidRPr="00D2608D" w:rsidRDefault="00D2608D" w:rsidP="005D6AAD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D2608D">
              <w:rPr>
                <w:rFonts w:ascii="Arial" w:hAnsi="Arial" w:cs="Arial"/>
                <w:b/>
                <w:sz w:val="22"/>
                <w:szCs w:val="22"/>
                <w:u w:val="single"/>
              </w:rPr>
              <w:t>Labor Day (No class)</w:t>
            </w:r>
          </w:p>
          <w:p w:rsidR="003C5E81" w:rsidRPr="00D2608D" w:rsidRDefault="003C5E81" w:rsidP="005D6AAD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86267D" w:rsidRPr="00FC1F11" w:rsidRDefault="0086267D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F23F9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Sep-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W</w:t>
            </w:r>
            <w:r w:rsidR="00F23F90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D2608D" w:rsidRDefault="003C5E81" w:rsidP="00D2608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2608D">
              <w:rPr>
                <w:rFonts w:ascii="Arial" w:hAnsi="Arial" w:cs="Arial"/>
                <w:sz w:val="22"/>
                <w:szCs w:val="22"/>
              </w:rPr>
              <w:t xml:space="preserve"> Amino Acids, Peptides and Proteins</w:t>
            </w:r>
          </w:p>
          <w:p w:rsidR="00D2608D" w:rsidRDefault="00D2608D" w:rsidP="00D2608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Structure of Proteins</w:t>
            </w:r>
          </w:p>
          <w:p w:rsidR="003C5E81" w:rsidRDefault="00D2608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-</w:t>
            </w:r>
            <w:r w:rsidR="003C5E81">
              <w:rPr>
                <w:rFonts w:ascii="Arial" w:hAnsi="Arial" w:cs="Arial"/>
                <w:sz w:val="22"/>
                <w:szCs w:val="22"/>
              </w:rPr>
              <w:t>Protein Function</w:t>
            </w:r>
          </w:p>
          <w:p w:rsidR="00703C09" w:rsidRPr="00FC1F11" w:rsidRDefault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Enzymes</w:t>
            </w:r>
            <w:r w:rsidR="00703C09" w:rsidRPr="00FC1F11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D2608D" w:rsidRDefault="008F1306" w:rsidP="00B33B63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lastRenderedPageBreak/>
              <w:t>Chapter</w:t>
            </w:r>
            <w:r w:rsidR="00620368">
              <w:rPr>
                <w:rFonts w:ascii="Arial" w:hAnsi="Arial" w:cs="Arial"/>
                <w:i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="00D2608D">
              <w:rPr>
                <w:rFonts w:ascii="Arial" w:hAnsi="Arial" w:cs="Arial"/>
                <w:i/>
                <w:sz w:val="22"/>
                <w:szCs w:val="22"/>
              </w:rPr>
              <w:t xml:space="preserve">3, 4, </w:t>
            </w:r>
          </w:p>
          <w:p w:rsidR="00D9758A" w:rsidRPr="00FC1F11" w:rsidRDefault="008F1306" w:rsidP="00B33B63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5, 6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2F65E9" w:rsidRPr="002F65E9" w:rsidRDefault="002F65E9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Reading assignment #1</w:t>
            </w:r>
          </w:p>
          <w:p w:rsidR="00703C09" w:rsidRPr="00FC1F11" w:rsidRDefault="002F65E9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lastRenderedPageBreak/>
              <w:t>-</w:t>
            </w:r>
            <w:r w:rsidR="00AA656B">
              <w:rPr>
                <w:rFonts w:ascii="Arial" w:hAnsi="Arial" w:cs="Arial"/>
                <w:b/>
                <w:sz w:val="22"/>
                <w:szCs w:val="22"/>
              </w:rPr>
              <w:t>Select the writing assignment topic</w:t>
            </w:r>
            <w:r w:rsidR="00703C09" w:rsidRPr="00FC1F11">
              <w:rPr>
                <w:rFonts w:ascii="Arial" w:hAnsi="Arial" w:cs="Arial"/>
                <w:b/>
                <w:sz w:val="22"/>
                <w:szCs w:val="22"/>
              </w:rPr>
              <w:br/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074548" w:rsidRDefault="00F23F90" w:rsidP="00F23F9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074548">
              <w:rPr>
                <w:rFonts w:ascii="Arial" w:hAnsi="Arial" w:cs="Arial"/>
                <w:b/>
                <w:sz w:val="22"/>
                <w:szCs w:val="22"/>
              </w:rPr>
              <w:lastRenderedPageBreak/>
              <w:t>Sep-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074548" w:rsidRDefault="00703C09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074548">
              <w:rPr>
                <w:rFonts w:ascii="Arial" w:hAnsi="Arial" w:cs="Arial"/>
                <w:b/>
                <w:sz w:val="22"/>
                <w:szCs w:val="22"/>
              </w:rPr>
              <w:t>W</w:t>
            </w:r>
            <w:r w:rsidR="00F23F90" w:rsidRPr="00074548">
              <w:rPr>
                <w:rFonts w:ascii="Arial" w:hAnsi="Arial" w:cs="Arial"/>
                <w:b/>
                <w:sz w:val="22"/>
                <w:szCs w:val="22"/>
              </w:rPr>
              <w:t>4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3C5E81" w:rsidRDefault="00703C09" w:rsidP="001018C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-</w:t>
            </w:r>
            <w:r w:rsidR="00074548">
              <w:rPr>
                <w:rFonts w:ascii="Arial" w:hAnsi="Arial" w:cs="Arial"/>
                <w:b/>
                <w:sz w:val="22"/>
                <w:szCs w:val="22"/>
              </w:rPr>
              <w:t>Quiz 1</w:t>
            </w:r>
          </w:p>
          <w:p w:rsidR="00703C09" w:rsidRDefault="003C5E81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Carbohydrates and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Glycobiology</w:t>
            </w:r>
            <w:proofErr w:type="spellEnd"/>
          </w:p>
          <w:p w:rsidR="003C5E81" w:rsidRPr="00FC1F11" w:rsidRDefault="003C5E81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1018C9" w:rsidRPr="00FC1F11" w:rsidRDefault="008F1306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 7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2F65E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2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-2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W</w:t>
            </w:r>
            <w:r w:rsidR="00F23F90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Default="003C5E81" w:rsidP="00FE227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Nucleic Acids</w:t>
            </w:r>
          </w:p>
          <w:p w:rsidR="003C5E81" w:rsidRPr="00FC1F11" w:rsidRDefault="003C5E81" w:rsidP="00FE227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DNA-based Information Technologie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  <w:p w:rsidR="00BE1A17" w:rsidRPr="008F1306" w:rsidRDefault="008F1306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</w:t>
            </w:r>
            <w:r w:rsidR="00620368">
              <w:rPr>
                <w:rFonts w:ascii="Arial" w:hAnsi="Arial" w:cs="Arial"/>
                <w:i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8, 9</w:t>
            </w:r>
          </w:p>
          <w:p w:rsidR="00BE1A17" w:rsidRPr="00FC1F11" w:rsidRDefault="00BE1A17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E4099" w:rsidRPr="002F65E9" w:rsidRDefault="002F65E9" w:rsidP="00FC1F1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Reading assignment #3</w:t>
            </w:r>
          </w:p>
        </w:tc>
      </w:tr>
      <w:tr w:rsidR="00703C09" w:rsidTr="005D6AAD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-2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W</w:t>
            </w:r>
            <w:r w:rsidR="00F23F90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3346A4" w:rsidRDefault="003C5E81" w:rsidP="003346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Lipids</w:t>
            </w:r>
          </w:p>
          <w:p w:rsidR="003C5E81" w:rsidRDefault="003C5E81" w:rsidP="003346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Biological Membranes and Transport</w:t>
            </w:r>
          </w:p>
          <w:p w:rsidR="00826418" w:rsidRPr="00FC1F11" w:rsidRDefault="00826418" w:rsidP="003346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Biosignaling</w:t>
            </w:r>
            <w:proofErr w:type="spellEnd"/>
          </w:p>
          <w:p w:rsidR="00703C09" w:rsidRPr="00FC1F11" w:rsidRDefault="00703C09" w:rsidP="009A53E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8F1306" w:rsidRDefault="008F1306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</w:t>
            </w:r>
            <w:r w:rsidR="00620368">
              <w:rPr>
                <w:rFonts w:ascii="Arial" w:hAnsi="Arial" w:cs="Arial"/>
                <w:i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10, </w:t>
            </w:r>
          </w:p>
          <w:p w:rsidR="008F1306" w:rsidRPr="008F1306" w:rsidRDefault="008F1306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 w:rsidRPr="001B5AE8">
              <w:rPr>
                <w:rFonts w:ascii="Arial" w:hAnsi="Arial" w:cs="Arial"/>
                <w:i/>
                <w:sz w:val="22"/>
                <w:szCs w:val="22"/>
              </w:rPr>
              <w:t>11,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and 12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2F65E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4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-0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W</w:t>
            </w:r>
            <w:r w:rsidR="00F23F90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3C5E81" w:rsidRDefault="003C5E81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Bioenergetics and Biochemical Reactions</w:t>
            </w:r>
          </w:p>
          <w:p w:rsidR="00826418" w:rsidRDefault="00826418" w:rsidP="0082641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Glycolysis, Gluconeogenesis </w:t>
            </w:r>
          </w:p>
          <w:p w:rsidR="00826418" w:rsidRPr="00FC1F11" w:rsidRDefault="00826418" w:rsidP="0082641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Pentose Phosphate Pathway 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231CB2" w:rsidRDefault="008F1306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</w:t>
            </w:r>
            <w:r w:rsidR="00620368">
              <w:rPr>
                <w:rFonts w:ascii="Arial" w:hAnsi="Arial" w:cs="Arial"/>
                <w:i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13, </w:t>
            </w:r>
          </w:p>
          <w:p w:rsidR="008F1306" w:rsidRPr="00FC1F11" w:rsidRDefault="008F1306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14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2F65E9" w:rsidRPr="002F65E9" w:rsidRDefault="002F65E9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Reading assignment #5</w:t>
            </w:r>
          </w:p>
          <w:p w:rsidR="00703C09" w:rsidRPr="0021296F" w:rsidRDefault="002F65E9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="0021296F" w:rsidRPr="0021296F">
              <w:rPr>
                <w:rFonts w:ascii="Arial" w:hAnsi="Arial" w:cs="Arial"/>
                <w:b/>
                <w:sz w:val="22"/>
                <w:szCs w:val="22"/>
              </w:rPr>
              <w:t>Submit outline of the writing</w:t>
            </w:r>
          </w:p>
          <w:p w:rsidR="0021296F" w:rsidRPr="00FC1F11" w:rsidRDefault="0021296F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1296F">
              <w:rPr>
                <w:rFonts w:ascii="Arial" w:hAnsi="Arial" w:cs="Arial"/>
                <w:b/>
                <w:sz w:val="22"/>
                <w:szCs w:val="22"/>
              </w:rPr>
              <w:t xml:space="preserve">assignment </w:t>
            </w:r>
          </w:p>
        </w:tc>
      </w:tr>
      <w:tr w:rsidR="005A57A8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Oct-1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074548" w:rsidRDefault="00F23F90" w:rsidP="00475EC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74548">
              <w:rPr>
                <w:rFonts w:ascii="Arial" w:hAnsi="Arial" w:cs="Arial"/>
                <w:b/>
                <w:sz w:val="22"/>
                <w:szCs w:val="22"/>
              </w:rPr>
              <w:t>W8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A51238" w:rsidRDefault="00703C09" w:rsidP="00A5123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FC1F11"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="00A51238" w:rsidRPr="00FC1F11">
              <w:rPr>
                <w:rFonts w:ascii="Arial" w:hAnsi="Arial" w:cs="Arial"/>
                <w:b/>
                <w:sz w:val="22"/>
                <w:szCs w:val="22"/>
              </w:rPr>
              <w:t>Quiz #2</w:t>
            </w:r>
          </w:p>
          <w:p w:rsidR="003C5E81" w:rsidRPr="003C5E81" w:rsidRDefault="00826418" w:rsidP="00A5123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Metabolic Regulation</w:t>
            </w:r>
          </w:p>
          <w:p w:rsidR="00A51238" w:rsidRPr="00FC1F11" w:rsidRDefault="00A51238" w:rsidP="00A5123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F54FE3" w:rsidRPr="00FC1F11" w:rsidRDefault="00F54FE3" w:rsidP="00F54FE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3B2549" w:rsidRPr="00FC1F11" w:rsidRDefault="00BC4D32" w:rsidP="003B2549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 15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2F65E9" w:rsidRDefault="002F65E9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6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074548" w:rsidRDefault="00F23F90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074548">
              <w:rPr>
                <w:rFonts w:ascii="Arial" w:hAnsi="Arial" w:cs="Arial"/>
                <w:b/>
                <w:sz w:val="22"/>
                <w:szCs w:val="22"/>
              </w:rPr>
              <w:t>Oct-2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074548" w:rsidRDefault="00F23F90" w:rsidP="00475EC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074548">
              <w:rPr>
                <w:rFonts w:ascii="Arial" w:hAnsi="Arial" w:cs="Arial"/>
                <w:b/>
                <w:sz w:val="22"/>
                <w:szCs w:val="22"/>
              </w:rPr>
              <w:t>W9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8242DF" w:rsidRDefault="005A57A8" w:rsidP="0007454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FC1F11">
              <w:rPr>
                <w:rFonts w:ascii="Arial" w:hAnsi="Arial" w:cs="Arial"/>
                <w:b/>
                <w:sz w:val="22"/>
                <w:szCs w:val="22"/>
              </w:rPr>
              <w:t>-Mid-Term Exam (100 points)</w:t>
            </w:r>
          </w:p>
          <w:p w:rsidR="003C5E81" w:rsidRPr="003C5E81" w:rsidRDefault="003C5E81" w:rsidP="0007454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3B2549" w:rsidRPr="00FC1F11" w:rsidRDefault="003B2549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5A57A8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5A57A8" w:rsidRPr="00FC1F11" w:rsidRDefault="005A57A8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Oct-2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47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0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Default="003C5E81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="00826418">
              <w:rPr>
                <w:rFonts w:ascii="Arial" w:hAnsi="Arial" w:cs="Arial"/>
                <w:sz w:val="22"/>
                <w:szCs w:val="22"/>
              </w:rPr>
              <w:t>The Citric Acid Cycle (TCA)</w:t>
            </w:r>
          </w:p>
          <w:p w:rsidR="003C5E81" w:rsidRPr="003C5E81" w:rsidRDefault="003C5E81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6A341F" w:rsidRDefault="006A341F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 16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2F65E9" w:rsidP="003B11A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7</w:t>
            </w:r>
          </w:p>
        </w:tc>
      </w:tr>
      <w:tr w:rsidR="00703C09" w:rsidTr="005D6AAD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7571BA" w:rsidRDefault="00F23F9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7571BA">
              <w:rPr>
                <w:rFonts w:ascii="Arial" w:hAnsi="Arial" w:cs="Arial"/>
                <w:b/>
                <w:sz w:val="22"/>
                <w:szCs w:val="22"/>
              </w:rPr>
              <w:t>Nov-0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1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Default="0082641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Fatty Acid Metabolism</w:t>
            </w:r>
          </w:p>
          <w:p w:rsidR="00826418" w:rsidRDefault="0082641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Oxidative Phosphorylation</w:t>
            </w:r>
          </w:p>
          <w:p w:rsidR="00826418" w:rsidRDefault="0082641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Photosynthesis</w:t>
            </w:r>
          </w:p>
          <w:p w:rsidR="00826418" w:rsidRPr="00FC1F11" w:rsidRDefault="0082641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703C09" w:rsidRDefault="00095E96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</w:t>
            </w:r>
            <w:r w:rsidR="00620368">
              <w:rPr>
                <w:rFonts w:ascii="Arial" w:hAnsi="Arial" w:cs="Arial"/>
                <w:i/>
                <w:sz w:val="22"/>
                <w:szCs w:val="22"/>
              </w:rPr>
              <w:t>s</w:t>
            </w:r>
            <w:r w:rsidR="00CD43DE">
              <w:rPr>
                <w:rFonts w:ascii="Arial" w:hAnsi="Arial" w:cs="Arial"/>
                <w:i/>
                <w:sz w:val="22"/>
                <w:szCs w:val="22"/>
              </w:rPr>
              <w:t xml:space="preserve"> 17, </w:t>
            </w:r>
          </w:p>
          <w:p w:rsidR="00CD43DE" w:rsidRPr="00FC1F11" w:rsidRDefault="00CD43DE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19, 20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2F65E9" w:rsidRDefault="002F65E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8</w:t>
            </w:r>
          </w:p>
          <w:p w:rsidR="00703C09" w:rsidRPr="007571BA" w:rsidRDefault="002F65E9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7571BA" w:rsidRPr="007571BA">
              <w:rPr>
                <w:rFonts w:ascii="Arial" w:hAnsi="Arial" w:cs="Arial"/>
                <w:b/>
                <w:sz w:val="22"/>
                <w:szCs w:val="22"/>
              </w:rPr>
              <w:t xml:space="preserve">Submit First Draft of writing </w:t>
            </w:r>
          </w:p>
          <w:p w:rsidR="007571BA" w:rsidRPr="007571BA" w:rsidRDefault="007571BA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7571BA">
              <w:rPr>
                <w:rFonts w:ascii="Arial" w:hAnsi="Arial" w:cs="Arial"/>
                <w:b/>
                <w:sz w:val="22"/>
                <w:szCs w:val="22"/>
              </w:rPr>
              <w:t xml:space="preserve">assignment 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41289E" w:rsidRDefault="00F23F90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41289E">
              <w:rPr>
                <w:rFonts w:ascii="Arial" w:hAnsi="Arial" w:cs="Arial"/>
                <w:b/>
                <w:sz w:val="22"/>
                <w:szCs w:val="22"/>
              </w:rPr>
              <w:t>Nov-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41289E" w:rsidRDefault="00F23F90" w:rsidP="00475EC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41289E">
              <w:rPr>
                <w:rFonts w:ascii="Arial" w:hAnsi="Arial" w:cs="Arial"/>
                <w:b/>
                <w:sz w:val="22"/>
                <w:szCs w:val="22"/>
              </w:rPr>
              <w:t>W12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Default="0041289E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41289E">
              <w:rPr>
                <w:rFonts w:ascii="Arial" w:hAnsi="Arial" w:cs="Arial"/>
                <w:b/>
                <w:sz w:val="22"/>
                <w:szCs w:val="22"/>
              </w:rPr>
              <w:t>-Quiz #3</w:t>
            </w:r>
          </w:p>
          <w:p w:rsidR="00826418" w:rsidRDefault="0082641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Lipid Biosynthesis</w:t>
            </w:r>
          </w:p>
          <w:p w:rsidR="00826418" w:rsidRDefault="0082641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Amino Acids and Nucleotide Biosynthesis</w:t>
            </w:r>
          </w:p>
          <w:p w:rsidR="00826418" w:rsidRPr="00826418" w:rsidRDefault="0082641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207A61" w:rsidRDefault="00CD43DE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</w:t>
            </w:r>
            <w:r w:rsidR="00620368">
              <w:rPr>
                <w:rFonts w:ascii="Arial" w:hAnsi="Arial" w:cs="Arial"/>
                <w:i/>
                <w:sz w:val="22"/>
                <w:szCs w:val="22"/>
              </w:rPr>
              <w:t>s</w:t>
            </w:r>
            <w:r>
              <w:rPr>
                <w:rFonts w:ascii="Arial" w:hAnsi="Arial" w:cs="Arial"/>
                <w:i/>
                <w:sz w:val="22"/>
                <w:szCs w:val="22"/>
              </w:rPr>
              <w:t xml:space="preserve"> 21, </w:t>
            </w:r>
          </w:p>
          <w:p w:rsidR="00CD43DE" w:rsidRPr="00FC1F11" w:rsidRDefault="00CD43DE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22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2F65E9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9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41289E" w:rsidRDefault="00F23F90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41289E">
              <w:rPr>
                <w:rFonts w:ascii="Arial" w:hAnsi="Arial" w:cs="Arial"/>
                <w:sz w:val="22"/>
                <w:szCs w:val="22"/>
              </w:rPr>
              <w:t>Nov-17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47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3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826418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Genes and Chromosomes</w:t>
            </w:r>
          </w:p>
          <w:p w:rsidR="00360724" w:rsidRPr="00FC1F11" w:rsidRDefault="00360724" w:rsidP="0036072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3B2549" w:rsidRPr="00FC1F11" w:rsidRDefault="003B2549" w:rsidP="0036072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360724" w:rsidRPr="00FC1F11" w:rsidRDefault="00620368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 24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2F65E9" w:rsidRDefault="002F65E9" w:rsidP="002F450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10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-2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47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4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3B2549" w:rsidRDefault="00826418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DNA Metabolism</w:t>
            </w:r>
          </w:p>
          <w:p w:rsidR="00826418" w:rsidRDefault="00826418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RNA Metabolism </w:t>
            </w:r>
          </w:p>
          <w:p w:rsidR="00826418" w:rsidRPr="00FC1F11" w:rsidRDefault="00826418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620368" w:rsidRDefault="00620368" w:rsidP="00712755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s 25,</w:t>
            </w:r>
          </w:p>
          <w:p w:rsidR="00620368" w:rsidRPr="00FC1F11" w:rsidRDefault="00620368" w:rsidP="00712755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26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2F65E9" w:rsidP="002F450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11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110F72" w:rsidRDefault="00F23F90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110F72">
              <w:rPr>
                <w:rFonts w:ascii="Arial" w:hAnsi="Arial" w:cs="Arial"/>
                <w:b/>
                <w:sz w:val="22"/>
                <w:szCs w:val="22"/>
              </w:rPr>
              <w:t>Dec-0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 w:rsidP="00475EC1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5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Default="00826418" w:rsidP="0071275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Protein Metabolism</w:t>
            </w:r>
          </w:p>
          <w:p w:rsidR="00826418" w:rsidRPr="00826418" w:rsidRDefault="00826418" w:rsidP="0071275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gulation of Gene Expressio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3B2549" w:rsidRDefault="00620368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s 27,</w:t>
            </w:r>
          </w:p>
          <w:p w:rsidR="00620368" w:rsidRPr="00FC1F11" w:rsidRDefault="00620368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28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2F65E9" w:rsidRPr="002F65E9" w:rsidRDefault="002F65E9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12</w:t>
            </w:r>
          </w:p>
          <w:p w:rsidR="002E4099" w:rsidRDefault="002F65E9" w:rsidP="00B66D3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="00110F72">
              <w:rPr>
                <w:rFonts w:ascii="Arial" w:hAnsi="Arial" w:cs="Arial"/>
                <w:b/>
                <w:sz w:val="22"/>
                <w:szCs w:val="22"/>
              </w:rPr>
              <w:t>Submit Final Draft of writing</w:t>
            </w:r>
          </w:p>
          <w:p w:rsidR="00110F72" w:rsidRPr="00FC1F11" w:rsidRDefault="00110F72" w:rsidP="00B66D3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assignment </w:t>
            </w:r>
          </w:p>
        </w:tc>
      </w:tr>
      <w:tr w:rsidR="00703C09" w:rsidTr="005D6AAD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703C09" w:rsidRDefault="00703C09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-08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6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Default="0041289E" w:rsidP="005D6AAD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41289E">
              <w:rPr>
                <w:rFonts w:ascii="Arial" w:hAnsi="Arial" w:cs="Arial"/>
                <w:b/>
                <w:sz w:val="22"/>
                <w:szCs w:val="22"/>
              </w:rPr>
              <w:t>-Quiz #4</w:t>
            </w:r>
          </w:p>
          <w:p w:rsidR="00826418" w:rsidRPr="00826418" w:rsidRDefault="00826418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Regulation of Gene Expression</w:t>
            </w:r>
          </w:p>
          <w:p w:rsidR="005D6AAD" w:rsidRPr="00FC1F11" w:rsidRDefault="005D6AAD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620368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  <w:r>
              <w:rPr>
                <w:rFonts w:ascii="Arial" w:hAnsi="Arial" w:cs="Arial"/>
                <w:i/>
                <w:sz w:val="22"/>
                <w:szCs w:val="22"/>
              </w:rPr>
              <w:t>Chapter 28</w:t>
            </w: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2F65E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ment #13</w:t>
            </w:r>
          </w:p>
        </w:tc>
      </w:tr>
      <w:tr w:rsidR="00703C09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ED1DA9" w:rsidRDefault="00F23F90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ED1DA9">
              <w:rPr>
                <w:rFonts w:ascii="Arial" w:hAnsi="Arial" w:cs="Arial"/>
                <w:b/>
                <w:sz w:val="22"/>
                <w:szCs w:val="22"/>
              </w:rPr>
              <w:t>Dec-15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ED1DA9" w:rsidRDefault="00F23F90" w:rsidP="00475EC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D1DA9">
              <w:rPr>
                <w:rFonts w:ascii="Arial" w:hAnsi="Arial" w:cs="Arial"/>
                <w:b/>
                <w:sz w:val="22"/>
                <w:szCs w:val="22"/>
              </w:rPr>
              <w:t>W17</w:t>
            </w: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ED1DA9" w:rsidRDefault="0059441F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ED1DA9">
              <w:rPr>
                <w:rFonts w:ascii="Arial" w:hAnsi="Arial" w:cs="Arial"/>
                <w:b/>
                <w:sz w:val="22"/>
                <w:szCs w:val="22"/>
              </w:rPr>
              <w:t>-</w:t>
            </w:r>
            <w:r w:rsidR="00ED1DA9" w:rsidRPr="00ED1DA9">
              <w:rPr>
                <w:rFonts w:ascii="Arial" w:hAnsi="Arial" w:cs="Arial"/>
                <w:b/>
                <w:sz w:val="22"/>
                <w:szCs w:val="22"/>
              </w:rPr>
              <w:t>Final Exam</w:t>
            </w:r>
          </w:p>
          <w:p w:rsidR="00703C09" w:rsidRPr="00FC1F11" w:rsidRDefault="00703C09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 w:rsidP="00712755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703C09" w:rsidRPr="00FC1F11" w:rsidRDefault="00703C09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60724" w:rsidTr="00F23F90">
        <w:trPr>
          <w:jc w:val="center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360724" w:rsidRPr="00FC1F11" w:rsidRDefault="00360724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:rsidR="00360724" w:rsidRPr="00FC1F11" w:rsidRDefault="00360724" w:rsidP="00475EC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4514" w:type="dxa"/>
            <w:tcBorders>
              <w:top w:val="nil"/>
              <w:left w:val="nil"/>
              <w:bottom w:val="nil"/>
              <w:right w:val="nil"/>
            </w:tcBorders>
          </w:tcPr>
          <w:p w:rsidR="00360724" w:rsidRPr="00FC1F11" w:rsidRDefault="00360724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</w:tcPr>
          <w:p w:rsidR="00360724" w:rsidRPr="00FC1F11" w:rsidRDefault="00360724" w:rsidP="00475EC1">
            <w:pPr>
              <w:pStyle w:val="WPNormal"/>
              <w:ind w:right="-900"/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3872" w:type="dxa"/>
            <w:tcBorders>
              <w:top w:val="nil"/>
              <w:left w:val="nil"/>
              <w:bottom w:val="nil"/>
              <w:right w:val="nil"/>
            </w:tcBorders>
          </w:tcPr>
          <w:p w:rsidR="00360724" w:rsidRPr="00FC1F11" w:rsidRDefault="00360724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:rsidR="00D25B36" w:rsidRDefault="00D25B36" w:rsidP="00D25B36">
      <w:pPr>
        <w:pStyle w:val="WPNormal"/>
        <w:jc w:val="both"/>
        <w:rPr>
          <w:rFonts w:ascii="Times" w:hAnsi="Times"/>
        </w:rPr>
      </w:pPr>
    </w:p>
    <w:sectPr w:rsidR="00D25B36" w:rsidSect="00B55B09">
      <w:footerReference w:type="default" r:id="rId13"/>
      <w:type w:val="continuous"/>
      <w:pgSz w:w="12240" w:h="15840"/>
      <w:pgMar w:top="144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58AF" w:rsidRDefault="009258AF">
      <w:r>
        <w:separator/>
      </w:r>
    </w:p>
  </w:endnote>
  <w:endnote w:type="continuationSeparator" w:id="0">
    <w:p w:rsidR="009258AF" w:rsidRDefault="0092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C5E81" w:rsidRDefault="003C5E81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2C6210">
      <w:rPr>
        <w:rStyle w:val="PageNumber"/>
        <w:rFonts w:ascii="Times" w:hAnsi="Times"/>
        <w:noProof/>
      </w:rPr>
      <w:t>5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58AF" w:rsidRDefault="009258AF">
      <w:r>
        <w:separator/>
      </w:r>
    </w:p>
  </w:footnote>
  <w:footnote w:type="continuationSeparator" w:id="0">
    <w:p w:rsidR="009258AF" w:rsidRDefault="00925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E4EE2"/>
    <w:multiLevelType w:val="hybridMultilevel"/>
    <w:tmpl w:val="FCB8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23552"/>
    <w:multiLevelType w:val="hybridMultilevel"/>
    <w:tmpl w:val="AA421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8E5633"/>
    <w:multiLevelType w:val="hybridMultilevel"/>
    <w:tmpl w:val="6C6CD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D16503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B1F7F88"/>
    <w:multiLevelType w:val="hybridMultilevel"/>
    <w:tmpl w:val="CF766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75E4F03"/>
    <w:multiLevelType w:val="hybridMultilevel"/>
    <w:tmpl w:val="33E095B8"/>
    <w:lvl w:ilvl="0" w:tplc="FA9264B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7E6899"/>
    <w:multiLevelType w:val="hybridMultilevel"/>
    <w:tmpl w:val="19147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D1097C"/>
    <w:multiLevelType w:val="hybridMultilevel"/>
    <w:tmpl w:val="01F2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EB5D0A"/>
    <w:multiLevelType w:val="hybridMultilevel"/>
    <w:tmpl w:val="0C326010"/>
    <w:lvl w:ilvl="0" w:tplc="E8E07A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65E4C"/>
    <w:multiLevelType w:val="hybridMultilevel"/>
    <w:tmpl w:val="6DB2CD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10B544F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64438F"/>
    <w:multiLevelType w:val="hybridMultilevel"/>
    <w:tmpl w:val="CE7E32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E542DE"/>
    <w:multiLevelType w:val="hybridMultilevel"/>
    <w:tmpl w:val="0FEC19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D3F3392"/>
    <w:multiLevelType w:val="hybridMultilevel"/>
    <w:tmpl w:val="73608E66"/>
    <w:lvl w:ilvl="0" w:tplc="B9081B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13"/>
  </w:num>
  <w:num w:numId="3">
    <w:abstractNumId w:val="12"/>
  </w:num>
  <w:num w:numId="4">
    <w:abstractNumId w:val="4"/>
  </w:num>
  <w:num w:numId="5">
    <w:abstractNumId w:val="9"/>
  </w:num>
  <w:num w:numId="6">
    <w:abstractNumId w:val="8"/>
  </w:num>
  <w:num w:numId="7">
    <w:abstractNumId w:val="11"/>
  </w:num>
  <w:num w:numId="8">
    <w:abstractNumId w:val="7"/>
  </w:num>
  <w:num w:numId="9">
    <w:abstractNumId w:val="3"/>
  </w:num>
  <w:num w:numId="10">
    <w:abstractNumId w:val="0"/>
  </w:num>
  <w:num w:numId="11">
    <w:abstractNumId w:val="14"/>
  </w:num>
  <w:num w:numId="12">
    <w:abstractNumId w:val="10"/>
  </w:num>
  <w:num w:numId="13">
    <w:abstractNumId w:val="5"/>
  </w:num>
  <w:num w:numId="14">
    <w:abstractNumId w:val="2"/>
  </w:num>
  <w:num w:numId="15">
    <w:abstractNumId w:val="6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xNjMyNzU0NzSwMDdV0lEKTi0uzszPAykwrAUAEo+ZZywAAAA="/>
    <w:docVar w:name="__grammarly61__i" w:val="H4sIAAAAAAAEAKtWckksSQxILCpxzi/NK1GyMqwFAAEhoTITAAAA"/>
    <w:docVar w:name="__grammarly61_1" w:val="H4sIAAAAAAAEAKtWcslPLs1NzSvxTFGyUjJINDY3sTCy0DVPMk3UNTFKNtG1TDYz1E0ySbJIskwyTkxMNFTSUQpOLS7OzM8DaTGvBQC4EwO2QwAAAA=="/>
  </w:docVars>
  <w:rsids>
    <w:rsidRoot w:val="007074A6"/>
    <w:rsid w:val="00000ADD"/>
    <w:rsid w:val="0000151E"/>
    <w:rsid w:val="00003638"/>
    <w:rsid w:val="00003AC8"/>
    <w:rsid w:val="00006A95"/>
    <w:rsid w:val="00014258"/>
    <w:rsid w:val="00021BC9"/>
    <w:rsid w:val="000376C5"/>
    <w:rsid w:val="00037DB7"/>
    <w:rsid w:val="0004009B"/>
    <w:rsid w:val="00045CC2"/>
    <w:rsid w:val="000502E2"/>
    <w:rsid w:val="00052C78"/>
    <w:rsid w:val="00054FB0"/>
    <w:rsid w:val="0007123E"/>
    <w:rsid w:val="00072382"/>
    <w:rsid w:val="00074548"/>
    <w:rsid w:val="000800F3"/>
    <w:rsid w:val="00080CFD"/>
    <w:rsid w:val="00082C6C"/>
    <w:rsid w:val="000864D7"/>
    <w:rsid w:val="00092CB2"/>
    <w:rsid w:val="00095E96"/>
    <w:rsid w:val="000B4391"/>
    <w:rsid w:val="000C128D"/>
    <w:rsid w:val="000C50E4"/>
    <w:rsid w:val="000C580E"/>
    <w:rsid w:val="000C6354"/>
    <w:rsid w:val="000D1EF2"/>
    <w:rsid w:val="000D2125"/>
    <w:rsid w:val="000E3B8D"/>
    <w:rsid w:val="000F17A7"/>
    <w:rsid w:val="000F40A6"/>
    <w:rsid w:val="001018C9"/>
    <w:rsid w:val="00103264"/>
    <w:rsid w:val="00110F72"/>
    <w:rsid w:val="00144AC3"/>
    <w:rsid w:val="00150D74"/>
    <w:rsid w:val="0015676F"/>
    <w:rsid w:val="00165BEB"/>
    <w:rsid w:val="001A0362"/>
    <w:rsid w:val="001B2C8F"/>
    <w:rsid w:val="001B3097"/>
    <w:rsid w:val="001B5AE8"/>
    <w:rsid w:val="001C04DD"/>
    <w:rsid w:val="001D052D"/>
    <w:rsid w:val="001D0E42"/>
    <w:rsid w:val="001D452B"/>
    <w:rsid w:val="001D68BD"/>
    <w:rsid w:val="001E177B"/>
    <w:rsid w:val="001E32B0"/>
    <w:rsid w:val="001E3B15"/>
    <w:rsid w:val="001E5EBB"/>
    <w:rsid w:val="001F1912"/>
    <w:rsid w:val="00200082"/>
    <w:rsid w:val="00200C82"/>
    <w:rsid w:val="002049EE"/>
    <w:rsid w:val="0020545D"/>
    <w:rsid w:val="00207A61"/>
    <w:rsid w:val="00210F4A"/>
    <w:rsid w:val="00211239"/>
    <w:rsid w:val="0021296F"/>
    <w:rsid w:val="00212F07"/>
    <w:rsid w:val="00213ED1"/>
    <w:rsid w:val="00231CB2"/>
    <w:rsid w:val="00243740"/>
    <w:rsid w:val="00243A1A"/>
    <w:rsid w:val="00250E73"/>
    <w:rsid w:val="002612A5"/>
    <w:rsid w:val="0027021E"/>
    <w:rsid w:val="00271A96"/>
    <w:rsid w:val="002729C7"/>
    <w:rsid w:val="00273712"/>
    <w:rsid w:val="002751E7"/>
    <w:rsid w:val="00281AED"/>
    <w:rsid w:val="002878AA"/>
    <w:rsid w:val="00297E84"/>
    <w:rsid w:val="002A02DE"/>
    <w:rsid w:val="002A5E56"/>
    <w:rsid w:val="002C0889"/>
    <w:rsid w:val="002C129C"/>
    <w:rsid w:val="002C6210"/>
    <w:rsid w:val="002C7C18"/>
    <w:rsid w:val="002E4099"/>
    <w:rsid w:val="002F4505"/>
    <w:rsid w:val="002F5A18"/>
    <w:rsid w:val="002F65E9"/>
    <w:rsid w:val="00305A18"/>
    <w:rsid w:val="00321562"/>
    <w:rsid w:val="003305E2"/>
    <w:rsid w:val="00331408"/>
    <w:rsid w:val="00334234"/>
    <w:rsid w:val="003346A4"/>
    <w:rsid w:val="00337F24"/>
    <w:rsid w:val="00344F9B"/>
    <w:rsid w:val="00354158"/>
    <w:rsid w:val="00357CB6"/>
    <w:rsid w:val="00360724"/>
    <w:rsid w:val="0036137E"/>
    <w:rsid w:val="00361CAC"/>
    <w:rsid w:val="0036522C"/>
    <w:rsid w:val="003656E9"/>
    <w:rsid w:val="0038296F"/>
    <w:rsid w:val="00384ECC"/>
    <w:rsid w:val="00394C73"/>
    <w:rsid w:val="003A36AA"/>
    <w:rsid w:val="003A67A4"/>
    <w:rsid w:val="003B11A1"/>
    <w:rsid w:val="003B2549"/>
    <w:rsid w:val="003B25D4"/>
    <w:rsid w:val="003C336F"/>
    <w:rsid w:val="003C38A2"/>
    <w:rsid w:val="003C3C8B"/>
    <w:rsid w:val="003C4F7D"/>
    <w:rsid w:val="003C5E81"/>
    <w:rsid w:val="003D3B09"/>
    <w:rsid w:val="003D5448"/>
    <w:rsid w:val="00402CFB"/>
    <w:rsid w:val="00404805"/>
    <w:rsid w:val="0041190C"/>
    <w:rsid w:val="0041289E"/>
    <w:rsid w:val="00414DD6"/>
    <w:rsid w:val="00424C85"/>
    <w:rsid w:val="00426CC0"/>
    <w:rsid w:val="00435245"/>
    <w:rsid w:val="00445503"/>
    <w:rsid w:val="00461D77"/>
    <w:rsid w:val="00473259"/>
    <w:rsid w:val="00473BF1"/>
    <w:rsid w:val="00475EC1"/>
    <w:rsid w:val="004761F4"/>
    <w:rsid w:val="004779FB"/>
    <w:rsid w:val="00492453"/>
    <w:rsid w:val="00494742"/>
    <w:rsid w:val="00495FDF"/>
    <w:rsid w:val="00497781"/>
    <w:rsid w:val="004A05F2"/>
    <w:rsid w:val="004A345B"/>
    <w:rsid w:val="004B084B"/>
    <w:rsid w:val="004B3945"/>
    <w:rsid w:val="004D145D"/>
    <w:rsid w:val="00517585"/>
    <w:rsid w:val="00524676"/>
    <w:rsid w:val="00524FC0"/>
    <w:rsid w:val="00531239"/>
    <w:rsid w:val="00540263"/>
    <w:rsid w:val="005468F6"/>
    <w:rsid w:val="00546F85"/>
    <w:rsid w:val="00554451"/>
    <w:rsid w:val="00555B2E"/>
    <w:rsid w:val="0056020A"/>
    <w:rsid w:val="00570D8B"/>
    <w:rsid w:val="00583BFB"/>
    <w:rsid w:val="0059441F"/>
    <w:rsid w:val="0059624C"/>
    <w:rsid w:val="005A439A"/>
    <w:rsid w:val="005A57A8"/>
    <w:rsid w:val="005A731A"/>
    <w:rsid w:val="005B1C59"/>
    <w:rsid w:val="005B7845"/>
    <w:rsid w:val="005C0DE4"/>
    <w:rsid w:val="005D57D7"/>
    <w:rsid w:val="005D6AAD"/>
    <w:rsid w:val="005D702A"/>
    <w:rsid w:val="005E14F1"/>
    <w:rsid w:val="005E201C"/>
    <w:rsid w:val="005E52BA"/>
    <w:rsid w:val="005E6DE9"/>
    <w:rsid w:val="005F12F7"/>
    <w:rsid w:val="005F78E6"/>
    <w:rsid w:val="006042EB"/>
    <w:rsid w:val="0060536A"/>
    <w:rsid w:val="00613837"/>
    <w:rsid w:val="00616169"/>
    <w:rsid w:val="00620368"/>
    <w:rsid w:val="00624215"/>
    <w:rsid w:val="006246C2"/>
    <w:rsid w:val="006246EF"/>
    <w:rsid w:val="00624931"/>
    <w:rsid w:val="00625D13"/>
    <w:rsid w:val="0064236C"/>
    <w:rsid w:val="00642E6B"/>
    <w:rsid w:val="00643F3F"/>
    <w:rsid w:val="00643F74"/>
    <w:rsid w:val="00645233"/>
    <w:rsid w:val="00653646"/>
    <w:rsid w:val="006666E5"/>
    <w:rsid w:val="00671A57"/>
    <w:rsid w:val="006741A7"/>
    <w:rsid w:val="00686F46"/>
    <w:rsid w:val="00695BE5"/>
    <w:rsid w:val="0069623F"/>
    <w:rsid w:val="0069630D"/>
    <w:rsid w:val="006A341F"/>
    <w:rsid w:val="006B030B"/>
    <w:rsid w:val="006B5A0B"/>
    <w:rsid w:val="006B7A40"/>
    <w:rsid w:val="006C2579"/>
    <w:rsid w:val="006D2A1F"/>
    <w:rsid w:val="006D2A4F"/>
    <w:rsid w:val="006F0E96"/>
    <w:rsid w:val="006F2CED"/>
    <w:rsid w:val="00703C09"/>
    <w:rsid w:val="0070487B"/>
    <w:rsid w:val="007067AF"/>
    <w:rsid w:val="007074A6"/>
    <w:rsid w:val="00710301"/>
    <w:rsid w:val="00711807"/>
    <w:rsid w:val="00712755"/>
    <w:rsid w:val="00717497"/>
    <w:rsid w:val="00721231"/>
    <w:rsid w:val="0072592C"/>
    <w:rsid w:val="0073168A"/>
    <w:rsid w:val="00735A58"/>
    <w:rsid w:val="007401B8"/>
    <w:rsid w:val="00754C9F"/>
    <w:rsid w:val="007571BA"/>
    <w:rsid w:val="00757D2E"/>
    <w:rsid w:val="0076003C"/>
    <w:rsid w:val="007650E6"/>
    <w:rsid w:val="00767862"/>
    <w:rsid w:val="00770DC4"/>
    <w:rsid w:val="00774B66"/>
    <w:rsid w:val="00775AC5"/>
    <w:rsid w:val="007907BE"/>
    <w:rsid w:val="00794E83"/>
    <w:rsid w:val="0079691F"/>
    <w:rsid w:val="00797D56"/>
    <w:rsid w:val="007A45F9"/>
    <w:rsid w:val="007C7176"/>
    <w:rsid w:val="007C7D8D"/>
    <w:rsid w:val="007E1053"/>
    <w:rsid w:val="007E50C0"/>
    <w:rsid w:val="007E7CB7"/>
    <w:rsid w:val="007F5178"/>
    <w:rsid w:val="00806E89"/>
    <w:rsid w:val="00820DF8"/>
    <w:rsid w:val="008242DC"/>
    <w:rsid w:val="008242DF"/>
    <w:rsid w:val="00826418"/>
    <w:rsid w:val="00826865"/>
    <w:rsid w:val="00833830"/>
    <w:rsid w:val="00846A10"/>
    <w:rsid w:val="00846BDC"/>
    <w:rsid w:val="00854DD3"/>
    <w:rsid w:val="00857211"/>
    <w:rsid w:val="0086267D"/>
    <w:rsid w:val="00877CB3"/>
    <w:rsid w:val="00880068"/>
    <w:rsid w:val="00884262"/>
    <w:rsid w:val="00897184"/>
    <w:rsid w:val="008A26F0"/>
    <w:rsid w:val="008A482C"/>
    <w:rsid w:val="008B2533"/>
    <w:rsid w:val="008C6C47"/>
    <w:rsid w:val="008D0E90"/>
    <w:rsid w:val="008D2694"/>
    <w:rsid w:val="008D339F"/>
    <w:rsid w:val="008E7CE5"/>
    <w:rsid w:val="008F1306"/>
    <w:rsid w:val="008F65B1"/>
    <w:rsid w:val="00915E6B"/>
    <w:rsid w:val="009235A4"/>
    <w:rsid w:val="009258AF"/>
    <w:rsid w:val="00936486"/>
    <w:rsid w:val="0093657F"/>
    <w:rsid w:val="00936F0F"/>
    <w:rsid w:val="009374CC"/>
    <w:rsid w:val="009408F9"/>
    <w:rsid w:val="0096002F"/>
    <w:rsid w:val="0096309D"/>
    <w:rsid w:val="00964F5B"/>
    <w:rsid w:val="009752B7"/>
    <w:rsid w:val="00976D8D"/>
    <w:rsid w:val="00980311"/>
    <w:rsid w:val="00981312"/>
    <w:rsid w:val="00991258"/>
    <w:rsid w:val="009928B4"/>
    <w:rsid w:val="009A0E45"/>
    <w:rsid w:val="009A53E3"/>
    <w:rsid w:val="009B5C8F"/>
    <w:rsid w:val="009C037B"/>
    <w:rsid w:val="009C0614"/>
    <w:rsid w:val="009C267A"/>
    <w:rsid w:val="009C3A03"/>
    <w:rsid w:val="009C436C"/>
    <w:rsid w:val="009C5798"/>
    <w:rsid w:val="009D6577"/>
    <w:rsid w:val="009E0E4F"/>
    <w:rsid w:val="009F6CA8"/>
    <w:rsid w:val="00A05060"/>
    <w:rsid w:val="00A13FC4"/>
    <w:rsid w:val="00A172EE"/>
    <w:rsid w:val="00A20221"/>
    <w:rsid w:val="00A259DE"/>
    <w:rsid w:val="00A34BA2"/>
    <w:rsid w:val="00A45866"/>
    <w:rsid w:val="00A51238"/>
    <w:rsid w:val="00A54C15"/>
    <w:rsid w:val="00A57EE7"/>
    <w:rsid w:val="00A64207"/>
    <w:rsid w:val="00A7270D"/>
    <w:rsid w:val="00A826BF"/>
    <w:rsid w:val="00A92980"/>
    <w:rsid w:val="00A92BC8"/>
    <w:rsid w:val="00A951E7"/>
    <w:rsid w:val="00A97515"/>
    <w:rsid w:val="00AA656B"/>
    <w:rsid w:val="00AB2239"/>
    <w:rsid w:val="00AB5C11"/>
    <w:rsid w:val="00AC1E53"/>
    <w:rsid w:val="00AC6D33"/>
    <w:rsid w:val="00AD6DA7"/>
    <w:rsid w:val="00AE213D"/>
    <w:rsid w:val="00AE228F"/>
    <w:rsid w:val="00AE302B"/>
    <w:rsid w:val="00AE61F9"/>
    <w:rsid w:val="00AF2EE1"/>
    <w:rsid w:val="00AF593F"/>
    <w:rsid w:val="00AF661F"/>
    <w:rsid w:val="00B01164"/>
    <w:rsid w:val="00B03D8B"/>
    <w:rsid w:val="00B045DE"/>
    <w:rsid w:val="00B06C84"/>
    <w:rsid w:val="00B07004"/>
    <w:rsid w:val="00B07F89"/>
    <w:rsid w:val="00B12866"/>
    <w:rsid w:val="00B16909"/>
    <w:rsid w:val="00B24F0F"/>
    <w:rsid w:val="00B32B5A"/>
    <w:rsid w:val="00B335BC"/>
    <w:rsid w:val="00B33B63"/>
    <w:rsid w:val="00B44D4D"/>
    <w:rsid w:val="00B50755"/>
    <w:rsid w:val="00B5412C"/>
    <w:rsid w:val="00B54FE4"/>
    <w:rsid w:val="00B55B09"/>
    <w:rsid w:val="00B57D44"/>
    <w:rsid w:val="00B66D30"/>
    <w:rsid w:val="00B66F98"/>
    <w:rsid w:val="00B72649"/>
    <w:rsid w:val="00B72915"/>
    <w:rsid w:val="00B74815"/>
    <w:rsid w:val="00B750A9"/>
    <w:rsid w:val="00B82D50"/>
    <w:rsid w:val="00B95E1B"/>
    <w:rsid w:val="00B96E72"/>
    <w:rsid w:val="00BA10B8"/>
    <w:rsid w:val="00BA44EA"/>
    <w:rsid w:val="00BA4FB9"/>
    <w:rsid w:val="00BB52C9"/>
    <w:rsid w:val="00BC07DF"/>
    <w:rsid w:val="00BC093B"/>
    <w:rsid w:val="00BC4D32"/>
    <w:rsid w:val="00BD2F26"/>
    <w:rsid w:val="00BD3FB5"/>
    <w:rsid w:val="00BD54F8"/>
    <w:rsid w:val="00BD6C85"/>
    <w:rsid w:val="00BE1A17"/>
    <w:rsid w:val="00BF35C1"/>
    <w:rsid w:val="00C00212"/>
    <w:rsid w:val="00C14B20"/>
    <w:rsid w:val="00C2046A"/>
    <w:rsid w:val="00C204F3"/>
    <w:rsid w:val="00C2581A"/>
    <w:rsid w:val="00C264F5"/>
    <w:rsid w:val="00C419D5"/>
    <w:rsid w:val="00C44152"/>
    <w:rsid w:val="00C459DB"/>
    <w:rsid w:val="00C4792B"/>
    <w:rsid w:val="00C51935"/>
    <w:rsid w:val="00C51DB7"/>
    <w:rsid w:val="00C6284D"/>
    <w:rsid w:val="00C63DF4"/>
    <w:rsid w:val="00C64C1E"/>
    <w:rsid w:val="00C73D26"/>
    <w:rsid w:val="00C81296"/>
    <w:rsid w:val="00C86256"/>
    <w:rsid w:val="00C96296"/>
    <w:rsid w:val="00CA164E"/>
    <w:rsid w:val="00CA1DC9"/>
    <w:rsid w:val="00CA74DA"/>
    <w:rsid w:val="00CA7F7D"/>
    <w:rsid w:val="00CB1F11"/>
    <w:rsid w:val="00CB7E5D"/>
    <w:rsid w:val="00CC5791"/>
    <w:rsid w:val="00CC761D"/>
    <w:rsid w:val="00CD4266"/>
    <w:rsid w:val="00CD43DE"/>
    <w:rsid w:val="00CD55B1"/>
    <w:rsid w:val="00CD6EC4"/>
    <w:rsid w:val="00CE5B5B"/>
    <w:rsid w:val="00CE5BC9"/>
    <w:rsid w:val="00CF266E"/>
    <w:rsid w:val="00CF74BB"/>
    <w:rsid w:val="00D138C8"/>
    <w:rsid w:val="00D13CCA"/>
    <w:rsid w:val="00D15FB8"/>
    <w:rsid w:val="00D2232A"/>
    <w:rsid w:val="00D25B36"/>
    <w:rsid w:val="00D2608D"/>
    <w:rsid w:val="00D342A8"/>
    <w:rsid w:val="00D400F4"/>
    <w:rsid w:val="00D5624B"/>
    <w:rsid w:val="00D62505"/>
    <w:rsid w:val="00D63687"/>
    <w:rsid w:val="00D7326A"/>
    <w:rsid w:val="00D744D1"/>
    <w:rsid w:val="00D8243B"/>
    <w:rsid w:val="00D83FBD"/>
    <w:rsid w:val="00D86519"/>
    <w:rsid w:val="00D865AD"/>
    <w:rsid w:val="00D9436C"/>
    <w:rsid w:val="00D9758A"/>
    <w:rsid w:val="00DB02EF"/>
    <w:rsid w:val="00DB2A31"/>
    <w:rsid w:val="00DC022B"/>
    <w:rsid w:val="00DC49D6"/>
    <w:rsid w:val="00DC6379"/>
    <w:rsid w:val="00DC6C4C"/>
    <w:rsid w:val="00DE01E2"/>
    <w:rsid w:val="00DE19EB"/>
    <w:rsid w:val="00DE1B0D"/>
    <w:rsid w:val="00DF173B"/>
    <w:rsid w:val="00E02841"/>
    <w:rsid w:val="00E02D56"/>
    <w:rsid w:val="00E07442"/>
    <w:rsid w:val="00E1482D"/>
    <w:rsid w:val="00E14DB6"/>
    <w:rsid w:val="00E14EBF"/>
    <w:rsid w:val="00E17C4E"/>
    <w:rsid w:val="00E2040B"/>
    <w:rsid w:val="00E22119"/>
    <w:rsid w:val="00E235F8"/>
    <w:rsid w:val="00E44B50"/>
    <w:rsid w:val="00E4584D"/>
    <w:rsid w:val="00E45A00"/>
    <w:rsid w:val="00E477DF"/>
    <w:rsid w:val="00E63576"/>
    <w:rsid w:val="00E675D8"/>
    <w:rsid w:val="00E67E82"/>
    <w:rsid w:val="00E812E3"/>
    <w:rsid w:val="00E92AC8"/>
    <w:rsid w:val="00EA5DB4"/>
    <w:rsid w:val="00EB2F2C"/>
    <w:rsid w:val="00EC0479"/>
    <w:rsid w:val="00EC31F9"/>
    <w:rsid w:val="00ED0C38"/>
    <w:rsid w:val="00ED1DA9"/>
    <w:rsid w:val="00ED42F3"/>
    <w:rsid w:val="00ED7E91"/>
    <w:rsid w:val="00EE3381"/>
    <w:rsid w:val="00F01DD2"/>
    <w:rsid w:val="00F02D98"/>
    <w:rsid w:val="00F227DE"/>
    <w:rsid w:val="00F23414"/>
    <w:rsid w:val="00F23F90"/>
    <w:rsid w:val="00F33236"/>
    <w:rsid w:val="00F3347D"/>
    <w:rsid w:val="00F368B5"/>
    <w:rsid w:val="00F40498"/>
    <w:rsid w:val="00F44ED1"/>
    <w:rsid w:val="00F54FE3"/>
    <w:rsid w:val="00F570A4"/>
    <w:rsid w:val="00F64206"/>
    <w:rsid w:val="00F67EAC"/>
    <w:rsid w:val="00F715DC"/>
    <w:rsid w:val="00F72658"/>
    <w:rsid w:val="00F7271A"/>
    <w:rsid w:val="00F74DB8"/>
    <w:rsid w:val="00F755FC"/>
    <w:rsid w:val="00F833C0"/>
    <w:rsid w:val="00F86278"/>
    <w:rsid w:val="00F9017F"/>
    <w:rsid w:val="00F90881"/>
    <w:rsid w:val="00F913D3"/>
    <w:rsid w:val="00F9330F"/>
    <w:rsid w:val="00F96A4F"/>
    <w:rsid w:val="00FA00CF"/>
    <w:rsid w:val="00FA0EE8"/>
    <w:rsid w:val="00FA2F35"/>
    <w:rsid w:val="00FB42A8"/>
    <w:rsid w:val="00FB6C34"/>
    <w:rsid w:val="00FB779E"/>
    <w:rsid w:val="00FC1F11"/>
    <w:rsid w:val="00FD0EEB"/>
    <w:rsid w:val="00FD41A3"/>
    <w:rsid w:val="00FE2277"/>
    <w:rsid w:val="00FE23BE"/>
    <w:rsid w:val="00FE335B"/>
    <w:rsid w:val="00FF6C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E5E425-0621-4339-B7D3-F11005A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iPriority w:val="99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semiHidden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uiPriority w:val="59"/>
    <w:rsid w:val="00BD6C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26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6B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2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75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755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755"/>
    <w:rPr>
      <w:rFonts w:ascii="Times" w:hAnsi="Times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ursesmart.com/IR/7362944/9780895828309?__hdv=6.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friveram@mdc.edu" TargetMode="External"/><Relationship Id="rId12" Type="http://schemas.openxmlformats.org/officeDocument/2006/relationships/hyperlink" Target="mailto:friveramariani@keiseruniversity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riveram@mdc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coursesmart.com/IR/7362944/9780895828309?__hdv=6.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dc.blackboard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</Pages>
  <Words>2105</Words>
  <Characters>1200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14077</CharactersWithSpaces>
  <SharedDoc>false</SharedDoc>
  <HLinks>
    <vt:vector size="6" baseType="variant">
      <vt:variant>
        <vt:i4>4259960</vt:i4>
      </vt:variant>
      <vt:variant>
        <vt:i4>0</vt:i4>
      </vt:variant>
      <vt:variant>
        <vt:i4>0</vt:i4>
      </vt:variant>
      <vt:variant>
        <vt:i4>5</vt:i4>
      </vt:variant>
      <vt:variant>
        <vt:lpwstr>mailto:friveramariani@keiseruniversity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subject/>
  <dc:creator>deborah trumbull</dc:creator>
  <cp:keywords/>
  <cp:lastModifiedBy>Felix E. Rivera-Mariani</cp:lastModifiedBy>
  <cp:revision>5</cp:revision>
  <cp:lastPrinted>2014-07-21T03:26:00Z</cp:lastPrinted>
  <dcterms:created xsi:type="dcterms:W3CDTF">2014-08-25T13:11:00Z</dcterms:created>
  <dcterms:modified xsi:type="dcterms:W3CDTF">2015-08-07T15:54:00Z</dcterms:modified>
</cp:coreProperties>
</file>